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7AC1" w:rsidRDefault="004E00D6" w:rsidP="007F77F3">
      <w:pPr>
        <w:spacing w:after="0" w:line="259" w:lineRule="auto"/>
        <w:ind w:left="10" w:right="51"/>
        <w:jc w:val="center"/>
      </w:pPr>
      <w:bookmarkStart w:id="0" w:name="_GoBack"/>
      <w:bookmarkEnd w:id="0"/>
      <w:r>
        <w:rPr>
          <w:b/>
          <w:sz w:val="24"/>
        </w:rPr>
        <w:t>MAURITIUS</w:t>
      </w:r>
      <w:r w:rsidR="0008624D">
        <w:rPr>
          <w:b/>
          <w:sz w:val="24"/>
        </w:rPr>
        <w:t xml:space="preserve"> </w:t>
      </w:r>
      <w:r>
        <w:rPr>
          <w:b/>
          <w:sz w:val="24"/>
        </w:rPr>
        <w:t xml:space="preserve">AFRICA SCHOLARSHIP SCHEME </w:t>
      </w:r>
      <w:r w:rsidR="00292BFE">
        <w:rPr>
          <w:b/>
          <w:sz w:val="24"/>
        </w:rPr>
        <w:t>202</w:t>
      </w:r>
      <w:r w:rsidR="003A4A6D">
        <w:rPr>
          <w:b/>
          <w:sz w:val="24"/>
        </w:rPr>
        <w:t>3</w:t>
      </w:r>
    </w:p>
    <w:p w:rsidR="007F77F3" w:rsidRDefault="004E00D6" w:rsidP="007F77F3">
      <w:pPr>
        <w:tabs>
          <w:tab w:val="center" w:pos="4183"/>
          <w:tab w:val="center" w:pos="6685"/>
        </w:tabs>
        <w:spacing w:after="0" w:line="259" w:lineRule="auto"/>
        <w:ind w:left="0" w:right="0" w:firstLine="0"/>
        <w:jc w:val="center"/>
        <w:rPr>
          <w:b/>
          <w:sz w:val="24"/>
        </w:rPr>
      </w:pPr>
      <w:r>
        <w:rPr>
          <w:b/>
          <w:sz w:val="24"/>
        </w:rPr>
        <w:t>GUIDELINES FOR APPLICANTS</w:t>
      </w:r>
    </w:p>
    <w:p w:rsidR="007F7AC1" w:rsidRDefault="00445B2A" w:rsidP="007F77F3">
      <w:pPr>
        <w:tabs>
          <w:tab w:val="center" w:pos="4183"/>
          <w:tab w:val="center" w:pos="6685"/>
        </w:tabs>
        <w:spacing w:after="0" w:line="259" w:lineRule="auto"/>
        <w:ind w:left="0" w:right="0" w:firstLine="0"/>
        <w:jc w:val="center"/>
      </w:pPr>
      <w:r>
        <w:rPr>
          <w:b/>
        </w:rPr>
        <w:t xml:space="preserve">MPhil / </w:t>
      </w:r>
      <w:r w:rsidR="00AB6F89">
        <w:rPr>
          <w:b/>
        </w:rPr>
        <w:t>PhD PROGRAMMES</w:t>
      </w:r>
    </w:p>
    <w:p w:rsidR="007F7AC1" w:rsidRDefault="004E00D6">
      <w:pPr>
        <w:pStyle w:val="Heading1"/>
        <w:numPr>
          <w:ilvl w:val="0"/>
          <w:numId w:val="0"/>
        </w:numPr>
        <w:spacing w:after="230"/>
        <w:ind w:left="7"/>
      </w:pPr>
      <w:r>
        <w:t xml:space="preserve">Introduction </w:t>
      </w:r>
    </w:p>
    <w:p w:rsidR="00984640" w:rsidRPr="006F145F" w:rsidRDefault="004E00D6" w:rsidP="00757352">
      <w:pPr>
        <w:spacing w:after="0"/>
        <w:ind w:left="7" w:right="53"/>
      </w:pPr>
      <w:r w:rsidRPr="006F145F">
        <w:t xml:space="preserve">The Government of the Republic of Mauritius is offering scholarships to deserving students who are resident citizens of member states of the African Union or of African Commonwealth countries for full-time, on-campus </w:t>
      </w:r>
      <w:r w:rsidR="007541B5" w:rsidRPr="006F145F">
        <w:rPr>
          <w:b/>
        </w:rPr>
        <w:t xml:space="preserve">MPhil/PhD </w:t>
      </w:r>
      <w:r w:rsidRPr="006F145F">
        <w:t xml:space="preserve">programmes tenable in public Higher Education Institutions (HEIs) in Mauritius. </w:t>
      </w:r>
    </w:p>
    <w:p w:rsidR="00AB6F89" w:rsidRPr="003F7DB6" w:rsidRDefault="00AB6F89" w:rsidP="00757352">
      <w:pPr>
        <w:spacing w:after="0"/>
        <w:ind w:left="7" w:right="53"/>
      </w:pPr>
    </w:p>
    <w:p w:rsidR="007F7AC1" w:rsidRPr="00757352" w:rsidRDefault="009C65A3" w:rsidP="00757352">
      <w:pPr>
        <w:rPr>
          <w:b/>
          <w:bCs/>
        </w:rPr>
      </w:pPr>
      <w:r w:rsidRPr="00757352">
        <w:rPr>
          <w:b/>
          <w:bCs/>
        </w:rPr>
        <w:t xml:space="preserve">1.      </w:t>
      </w:r>
      <w:r w:rsidR="004E00D6" w:rsidRPr="00757352">
        <w:rPr>
          <w:b/>
          <w:bCs/>
        </w:rPr>
        <w:t xml:space="preserve">Eligibility Criteria </w:t>
      </w:r>
    </w:p>
    <w:p w:rsidR="009C65A3" w:rsidRPr="007F3C64" w:rsidRDefault="009C65A3" w:rsidP="00757352">
      <w:pPr>
        <w:rPr>
          <w:bCs/>
        </w:rPr>
      </w:pPr>
    </w:p>
    <w:p w:rsidR="007F7AC1" w:rsidRPr="003F7DB6" w:rsidRDefault="004E00D6">
      <w:pPr>
        <w:pStyle w:val="Heading2"/>
        <w:spacing w:after="36"/>
        <w:ind w:left="573" w:hanging="576"/>
      </w:pPr>
      <w:r w:rsidRPr="003F7DB6">
        <w:t xml:space="preserve">Nationality </w:t>
      </w:r>
    </w:p>
    <w:p w:rsidR="007F7AC1" w:rsidRPr="003F7DB6" w:rsidRDefault="004E00D6">
      <w:pPr>
        <w:spacing w:after="0" w:line="259" w:lineRule="auto"/>
        <w:ind w:left="12" w:right="0" w:firstLine="0"/>
        <w:jc w:val="left"/>
      </w:pPr>
      <w:r w:rsidRPr="003F7DB6">
        <w:t xml:space="preserve"> </w:t>
      </w:r>
    </w:p>
    <w:p w:rsidR="007F7AC1" w:rsidRPr="006F145F" w:rsidRDefault="004E00D6">
      <w:pPr>
        <w:spacing w:after="121"/>
        <w:ind w:left="7" w:right="53"/>
      </w:pPr>
      <w:r w:rsidRPr="006F145F">
        <w:t xml:space="preserve">Candidates must be resident citizens of member states of the African Union or of African Commonwealth countries. Mauritian nationals and foreign nationals residing in Mauritius are NOT eligible to apply under this Scheme. </w:t>
      </w:r>
    </w:p>
    <w:p w:rsidR="007F3C64" w:rsidRPr="007F3C64" w:rsidRDefault="007F3C64" w:rsidP="007F3C64">
      <w:pPr>
        <w:rPr>
          <w:bCs/>
        </w:rPr>
      </w:pPr>
    </w:p>
    <w:p w:rsidR="007F7AC1" w:rsidRDefault="004E00D6">
      <w:pPr>
        <w:pStyle w:val="Heading2"/>
        <w:spacing w:after="294"/>
        <w:ind w:left="573" w:hanging="576"/>
      </w:pPr>
      <w:r w:rsidRPr="003F7DB6">
        <w:t>Age</w:t>
      </w:r>
      <w:r w:rsidRPr="003F7DB6">
        <w:rPr>
          <w:b w:val="0"/>
        </w:rPr>
        <w:t xml:space="preserve"> </w:t>
      </w:r>
      <w:r w:rsidRPr="003F7DB6">
        <w:t>Limit</w:t>
      </w:r>
      <w:r w:rsidRPr="003F7DB6">
        <w:rPr>
          <w:b w:val="0"/>
        </w:rPr>
        <w:t xml:space="preserve"> </w:t>
      </w:r>
      <w:r w:rsidRPr="003F7DB6">
        <w:t xml:space="preserve"> </w:t>
      </w:r>
    </w:p>
    <w:p w:rsidR="003A6F4B" w:rsidRPr="006F145F" w:rsidRDefault="00F40F59" w:rsidP="003A6F4B">
      <w:pPr>
        <w:spacing w:after="121"/>
        <w:ind w:left="7" w:right="53"/>
      </w:pPr>
      <w:r w:rsidRPr="006F145F">
        <w:t>A</w:t>
      </w:r>
      <w:r w:rsidR="003A6F4B" w:rsidRPr="006F145F">
        <w:t xml:space="preserve">pplicants should not have reached </w:t>
      </w:r>
      <w:r w:rsidR="003A6F4B" w:rsidRPr="00292BFE">
        <w:rPr>
          <w:b/>
        </w:rPr>
        <w:t>40 years</w:t>
      </w:r>
      <w:r w:rsidR="003A6F4B" w:rsidRPr="006F145F">
        <w:t xml:space="preserve"> by </w:t>
      </w:r>
      <w:proofErr w:type="spellStart"/>
      <w:r w:rsidR="003A4A6D" w:rsidRPr="00E570F3">
        <w:t>by</w:t>
      </w:r>
      <w:proofErr w:type="spellEnd"/>
      <w:r w:rsidR="003A4A6D" w:rsidRPr="00E570F3">
        <w:t xml:space="preserve"> 01 January </w:t>
      </w:r>
      <w:proofErr w:type="gramStart"/>
      <w:r w:rsidR="003A4A6D" w:rsidRPr="00E570F3">
        <w:t>2024</w:t>
      </w:r>
      <w:r w:rsidR="003A4A6D">
        <w:t xml:space="preserve">  </w:t>
      </w:r>
      <w:r w:rsidR="003A6F4B" w:rsidRPr="006F145F">
        <w:t>.</w:t>
      </w:r>
      <w:proofErr w:type="gramEnd"/>
      <w:r w:rsidR="003A6F4B" w:rsidRPr="006F145F">
        <w:t xml:space="preserve">  </w:t>
      </w:r>
    </w:p>
    <w:p w:rsidR="007F3C64" w:rsidRPr="007F3C64" w:rsidRDefault="007F3C64" w:rsidP="003A6F4B">
      <w:pPr>
        <w:ind w:left="0" w:firstLine="0"/>
        <w:rPr>
          <w:bCs/>
        </w:rPr>
      </w:pPr>
    </w:p>
    <w:p w:rsidR="00646369" w:rsidRPr="007F77F3" w:rsidRDefault="00646369" w:rsidP="00757352">
      <w:pPr>
        <w:spacing w:after="243" w:line="234" w:lineRule="auto"/>
        <w:ind w:left="567" w:right="0" w:hanging="570"/>
        <w:rPr>
          <w:rFonts w:eastAsia="Times New Roman"/>
          <w:bCs/>
          <w:szCs w:val="20"/>
        </w:rPr>
      </w:pPr>
      <w:r w:rsidRPr="007F77F3">
        <w:rPr>
          <w:rFonts w:eastAsia="Times New Roman"/>
          <w:b/>
          <w:bCs/>
          <w:szCs w:val="20"/>
        </w:rPr>
        <w:t>1.3</w:t>
      </w:r>
      <w:r w:rsidRPr="007F77F3">
        <w:rPr>
          <w:rFonts w:eastAsia="Times New Roman"/>
          <w:b/>
          <w:bCs/>
          <w:szCs w:val="20"/>
        </w:rPr>
        <w:tab/>
      </w:r>
      <w:r w:rsidR="009C65A3" w:rsidRPr="007F77F3">
        <w:rPr>
          <w:rFonts w:eastAsia="Times New Roman"/>
          <w:b/>
          <w:bCs/>
          <w:szCs w:val="20"/>
        </w:rPr>
        <w:t xml:space="preserve"> </w:t>
      </w:r>
      <w:r w:rsidRPr="007F77F3">
        <w:rPr>
          <w:rFonts w:eastAsia="Times New Roman"/>
          <w:b/>
          <w:bCs/>
          <w:szCs w:val="20"/>
        </w:rPr>
        <w:t>Required Qualification</w:t>
      </w:r>
      <w:r w:rsidR="0008624D" w:rsidRPr="007F77F3">
        <w:rPr>
          <w:rFonts w:eastAsia="Times New Roman"/>
          <w:b/>
          <w:bCs/>
          <w:szCs w:val="20"/>
        </w:rPr>
        <w:t>s</w:t>
      </w:r>
    </w:p>
    <w:p w:rsidR="00445B2A" w:rsidRPr="006F145F" w:rsidRDefault="00646369" w:rsidP="007F77F3">
      <w:pPr>
        <w:spacing w:after="121"/>
        <w:ind w:left="426" w:right="53" w:hanging="429"/>
      </w:pPr>
      <w:r w:rsidRPr="006F145F">
        <w:t xml:space="preserve">1.3.1 </w:t>
      </w:r>
      <w:r w:rsidR="00445B2A" w:rsidRPr="006F145F">
        <w:rPr>
          <w:u w:val="single"/>
        </w:rPr>
        <w:t>For</w:t>
      </w:r>
      <w:r w:rsidR="00445B2A" w:rsidRPr="006F145F">
        <w:rPr>
          <w:strike/>
          <w:color w:val="FF0000"/>
          <w:u w:val="single"/>
        </w:rPr>
        <w:t xml:space="preserve"> </w:t>
      </w:r>
      <w:r w:rsidR="00445B2A" w:rsidRPr="006F145F">
        <w:rPr>
          <w:u w:val="single"/>
        </w:rPr>
        <w:t>PhD programme</w:t>
      </w:r>
      <w:r w:rsidR="00445B2A" w:rsidRPr="006F145F">
        <w:t xml:space="preserve">: a </w:t>
      </w:r>
      <w:r w:rsidR="00445B2A" w:rsidRPr="00292BFE">
        <w:rPr>
          <w:b/>
        </w:rPr>
        <w:t>first class</w:t>
      </w:r>
      <w:r w:rsidR="00445B2A" w:rsidRPr="006F145F">
        <w:t xml:space="preserve"> undergraduate degree from a </w:t>
      </w:r>
      <w:r w:rsidR="00445B2A" w:rsidRPr="006F145F">
        <w:rPr>
          <w:color w:val="auto"/>
        </w:rPr>
        <w:t>recognised</w:t>
      </w:r>
      <w:r w:rsidR="009F5EFF" w:rsidRPr="006F145F">
        <w:rPr>
          <w:color w:val="auto"/>
        </w:rPr>
        <w:t xml:space="preserve"> University</w:t>
      </w:r>
      <w:r w:rsidR="00445B2A" w:rsidRPr="006F145F">
        <w:rPr>
          <w:color w:val="auto"/>
        </w:rPr>
        <w:t xml:space="preserve"> </w:t>
      </w:r>
      <w:r w:rsidR="00445B2A" w:rsidRPr="006F145F">
        <w:t>or an MPhil</w:t>
      </w:r>
      <w:r w:rsidR="007F77F3" w:rsidRPr="006F145F">
        <w:t xml:space="preserve"> and </w:t>
      </w:r>
      <w:r w:rsidR="00445B2A" w:rsidRPr="006F145F">
        <w:t>meeting the requirements of the awarding body</w:t>
      </w:r>
      <w:r w:rsidR="007F77F3" w:rsidRPr="006F145F">
        <w:t>.</w:t>
      </w:r>
    </w:p>
    <w:p w:rsidR="00E15904" w:rsidRPr="006F145F" w:rsidRDefault="003100F1" w:rsidP="007F77F3">
      <w:pPr>
        <w:spacing w:after="121"/>
        <w:ind w:left="426" w:right="53" w:hanging="426"/>
      </w:pPr>
      <w:r w:rsidRPr="006F145F">
        <w:t xml:space="preserve">1.3.2 </w:t>
      </w:r>
      <w:r w:rsidR="00445B2A" w:rsidRPr="006F145F">
        <w:rPr>
          <w:u w:val="single"/>
        </w:rPr>
        <w:t>For MPhil / PhD programme</w:t>
      </w:r>
      <w:r w:rsidR="00445B2A" w:rsidRPr="006F145F">
        <w:t xml:space="preserve">: </w:t>
      </w:r>
      <w:r w:rsidR="00E15904" w:rsidRPr="006F145F">
        <w:t>A</w:t>
      </w:r>
      <w:r w:rsidR="00445B2A" w:rsidRPr="006F145F">
        <w:t xml:space="preserve"> recognis</w:t>
      </w:r>
      <w:r w:rsidR="00E15904" w:rsidRPr="006F145F">
        <w:t xml:space="preserve">ed undergraduate degree with at least </w:t>
      </w:r>
      <w:r w:rsidR="00E15904" w:rsidRPr="00292BFE">
        <w:rPr>
          <w:b/>
        </w:rPr>
        <w:t>an upper second class</w:t>
      </w:r>
      <w:r w:rsidR="00E15904" w:rsidRPr="006F145F">
        <w:t xml:space="preserve"> degree</w:t>
      </w:r>
      <w:r w:rsidR="00445B2A" w:rsidRPr="006F145F">
        <w:t xml:space="preserve"> (or CPA / GPA greater than 60%)</w:t>
      </w:r>
      <w:r w:rsidR="00E15904" w:rsidRPr="006F145F">
        <w:t xml:space="preserve"> and</w:t>
      </w:r>
      <w:r w:rsidR="00445B2A" w:rsidRPr="006F145F">
        <w:t xml:space="preserve"> preferably with</w:t>
      </w:r>
      <w:r w:rsidR="00E15904" w:rsidRPr="006F145F">
        <w:t xml:space="preserve"> a masters</w:t>
      </w:r>
      <w:r w:rsidR="00161F92" w:rsidRPr="006F145F">
        <w:t>’</w:t>
      </w:r>
      <w:r w:rsidR="00E15904" w:rsidRPr="006F145F">
        <w:t xml:space="preserve"> degree</w:t>
      </w:r>
      <w:r w:rsidR="00EC548E" w:rsidRPr="006F145F">
        <w:t>.</w:t>
      </w:r>
      <w:r w:rsidR="00E15904" w:rsidRPr="006F145F">
        <w:t xml:space="preserve"> </w:t>
      </w:r>
    </w:p>
    <w:p w:rsidR="007D72DA" w:rsidRPr="006F145F" w:rsidRDefault="00E15904" w:rsidP="007F77F3">
      <w:pPr>
        <w:spacing w:after="242"/>
        <w:ind w:left="0" w:right="53" w:firstLine="0"/>
      </w:pPr>
      <w:r w:rsidRPr="006F145F">
        <w:t>A</w:t>
      </w:r>
      <w:r w:rsidR="0008624D" w:rsidRPr="006F145F">
        <w:t xml:space="preserve">pplicants should </w:t>
      </w:r>
      <w:r w:rsidRPr="006F145F">
        <w:t>also secure a seat in one of the HEI</w:t>
      </w:r>
      <w:r w:rsidR="007F77F3" w:rsidRPr="006F145F">
        <w:t>s</w:t>
      </w:r>
      <w:r w:rsidR="00445B2A" w:rsidRPr="006F145F">
        <w:t xml:space="preserve"> and submit evidence thereof</w:t>
      </w:r>
      <w:r w:rsidRPr="006F145F">
        <w:t xml:space="preserve"> along with</w:t>
      </w:r>
      <w:r w:rsidR="007F77F3" w:rsidRPr="006F145F">
        <w:t xml:space="preserve"> </w:t>
      </w:r>
      <w:r w:rsidRPr="006F145F">
        <w:t>their</w:t>
      </w:r>
      <w:r w:rsidR="007F77F3" w:rsidRPr="006F145F">
        <w:t xml:space="preserve"> </w:t>
      </w:r>
      <w:r w:rsidRPr="006F145F">
        <w:t>application.</w:t>
      </w:r>
    </w:p>
    <w:p w:rsidR="007D72DA" w:rsidRPr="006F145F" w:rsidRDefault="007D72DA" w:rsidP="007F77F3">
      <w:pPr>
        <w:spacing w:after="1" w:line="259" w:lineRule="auto"/>
        <w:ind w:left="426" w:right="0" w:hanging="426"/>
        <w:jc w:val="left"/>
        <w:rPr>
          <w:i/>
        </w:rPr>
      </w:pPr>
      <w:r w:rsidRPr="006F145F">
        <w:rPr>
          <w:b/>
          <w:i/>
        </w:rPr>
        <w:t xml:space="preserve">Note:  </w:t>
      </w:r>
    </w:p>
    <w:p w:rsidR="00E15904" w:rsidRPr="006F145F" w:rsidRDefault="00E15904" w:rsidP="007D72DA">
      <w:pPr>
        <w:numPr>
          <w:ilvl w:val="0"/>
          <w:numId w:val="10"/>
        </w:numPr>
        <w:spacing w:after="74" w:line="242" w:lineRule="auto"/>
        <w:ind w:right="57" w:hanging="513"/>
      </w:pPr>
      <w:r w:rsidRPr="006F145F">
        <w:t>The onus to provide an equivalence of qualifications rests upon the applicants</w:t>
      </w:r>
    </w:p>
    <w:p w:rsidR="007D72DA" w:rsidRDefault="007D72DA" w:rsidP="00757352">
      <w:pPr>
        <w:numPr>
          <w:ilvl w:val="0"/>
          <w:numId w:val="10"/>
        </w:numPr>
        <w:spacing w:after="74" w:line="242" w:lineRule="auto"/>
        <w:ind w:right="57" w:hanging="513"/>
      </w:pPr>
      <w:r w:rsidRPr="006F145F">
        <w:t xml:space="preserve">At the time of the application, candidates must provide </w:t>
      </w:r>
      <w:r w:rsidR="00E15904" w:rsidRPr="006F145F">
        <w:t>the</w:t>
      </w:r>
      <w:r w:rsidRPr="006F145F">
        <w:t xml:space="preserve"> </w:t>
      </w:r>
      <w:r w:rsidRPr="00292BFE">
        <w:rPr>
          <w:b/>
        </w:rPr>
        <w:t>name</w:t>
      </w:r>
      <w:r w:rsidR="00E15904" w:rsidRPr="00292BFE">
        <w:rPr>
          <w:b/>
        </w:rPr>
        <w:t xml:space="preserve"> an</w:t>
      </w:r>
      <w:r w:rsidRPr="00292BFE">
        <w:rPr>
          <w:b/>
        </w:rPr>
        <w:t xml:space="preserve">d </w:t>
      </w:r>
      <w:r w:rsidR="00E15904" w:rsidRPr="00292BFE">
        <w:rPr>
          <w:b/>
        </w:rPr>
        <w:t xml:space="preserve">written acceptance of </w:t>
      </w:r>
      <w:r w:rsidR="0088216F" w:rsidRPr="00292BFE">
        <w:rPr>
          <w:b/>
        </w:rPr>
        <w:t xml:space="preserve">their proposed </w:t>
      </w:r>
      <w:r w:rsidRPr="00292BFE">
        <w:rPr>
          <w:b/>
        </w:rPr>
        <w:t>supervisor</w:t>
      </w:r>
      <w:r w:rsidR="00E15904" w:rsidRPr="00292BFE">
        <w:rPr>
          <w:b/>
        </w:rPr>
        <w:t>(s)</w:t>
      </w:r>
      <w:r w:rsidRPr="006F145F">
        <w:t xml:space="preserve">. The list of research theme/ research interest can be consulted from the websites of the different HEIs.  </w:t>
      </w:r>
    </w:p>
    <w:p w:rsidR="00AB1D70" w:rsidRPr="006F145F" w:rsidRDefault="00AB1D70" w:rsidP="00AB1D70">
      <w:pPr>
        <w:numPr>
          <w:ilvl w:val="0"/>
          <w:numId w:val="10"/>
        </w:numPr>
        <w:spacing w:after="74" w:line="242" w:lineRule="auto"/>
        <w:ind w:right="57" w:hanging="513"/>
      </w:pPr>
      <w:r w:rsidRPr="006F145F">
        <w:t xml:space="preserve">Candidates should submit </w:t>
      </w:r>
      <w:r>
        <w:t xml:space="preserve">an </w:t>
      </w:r>
      <w:r>
        <w:rPr>
          <w:rStyle w:val="normaltextrun"/>
          <w:b/>
          <w:bCs/>
          <w:bdr w:val="none" w:sz="0" w:space="0" w:color="auto" w:frame="1"/>
        </w:rPr>
        <w:t xml:space="preserve">Abridged Research Proposal for MPhil/PhD </w:t>
      </w:r>
      <w:r w:rsidRPr="002F7719">
        <w:rPr>
          <w:rStyle w:val="normaltextrun"/>
          <w:bCs/>
          <w:bdr w:val="none" w:sz="0" w:space="0" w:color="auto" w:frame="1"/>
        </w:rPr>
        <w:t>as per format</w:t>
      </w:r>
      <w:r>
        <w:rPr>
          <w:rStyle w:val="normaltextrun"/>
          <w:b/>
          <w:bCs/>
          <w:bdr w:val="none" w:sz="0" w:space="0" w:color="auto" w:frame="1"/>
        </w:rPr>
        <w:t xml:space="preserve"> </w:t>
      </w:r>
      <w:r w:rsidRPr="002F7719">
        <w:rPr>
          <w:rStyle w:val="normaltextrun"/>
          <w:bCs/>
          <w:bdr w:val="none" w:sz="0" w:space="0" w:color="auto" w:frame="1"/>
        </w:rPr>
        <w:t>below</w:t>
      </w:r>
      <w:r w:rsidRPr="006F145F">
        <w:t xml:space="preserve"> along with their application. </w:t>
      </w:r>
    </w:p>
    <w:p w:rsidR="00AB1D70" w:rsidRPr="00AB1D70" w:rsidRDefault="00AB1D70" w:rsidP="00E570F3">
      <w:pPr>
        <w:pStyle w:val="ListParagraph"/>
        <w:spacing w:after="0" w:line="240" w:lineRule="auto"/>
        <w:ind w:left="1080" w:right="0" w:firstLine="0"/>
        <w:jc w:val="left"/>
        <w:textAlignment w:val="baseline"/>
        <w:rPr>
          <w:rFonts w:ascii="Segoe UI" w:eastAsia="Times New Roman" w:hAnsi="Segoe UI" w:cs="Segoe UI"/>
          <w:color w:val="auto"/>
          <w:sz w:val="18"/>
          <w:szCs w:val="18"/>
          <w:lang w:val="en-US" w:eastAsia="en-US"/>
        </w:rPr>
      </w:pPr>
      <w:r w:rsidRPr="00AB1D70">
        <w:rPr>
          <w:rFonts w:eastAsia="Times New Roman"/>
          <w:b/>
          <w:bCs/>
          <w:color w:val="auto"/>
          <w:lang w:val="en-US" w:eastAsia="en-US"/>
        </w:rPr>
        <w:t>Abridged Research Proposal for MPhil/PhD</w:t>
      </w:r>
      <w:r w:rsidRPr="00AB1D70">
        <w:rPr>
          <w:rFonts w:eastAsia="Times New Roman"/>
          <w:color w:val="auto"/>
          <w:lang w:val="en-US" w:eastAsia="en-US"/>
        </w:rPr>
        <w:t> </w:t>
      </w:r>
    </w:p>
    <w:tbl>
      <w:tblPr>
        <w:tblW w:w="7290" w:type="dxa"/>
        <w:tblInd w:w="1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06"/>
        <w:gridCol w:w="3204"/>
        <w:gridCol w:w="3780"/>
      </w:tblGrid>
      <w:tr w:rsidR="00AB1D70" w:rsidRPr="00AB1D70"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1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Title of Research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rsidTr="00E570F3">
        <w:trPr>
          <w:trHeight w:val="407"/>
        </w:trPr>
        <w:tc>
          <w:tcPr>
            <w:tcW w:w="306"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2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Aims/Objectives of your Research (max 200 words)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3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Background and significance of your research (max 200 words)</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36" w:right="0" w:firstLine="36"/>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4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Proposed budget for your research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5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sz w:val="18"/>
                <w:shd w:val="clear" w:color="auto" w:fill="FFFFFF"/>
                <w:lang w:val="en-US" w:eastAsia="en-US"/>
              </w:rPr>
              <w:t>Brief description of Methodology, indicating clearly how you intend to conduct the research and the data collection (Max 300 words)</w:t>
            </w:r>
            <w:r w:rsidRPr="00E570F3">
              <w:rPr>
                <w:rFonts w:eastAsia="Times New Roman"/>
                <w:sz w:val="18"/>
                <w:lang w:val="en-US" w:eastAsia="en-US"/>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lastRenderedPageBreak/>
              <w:t>6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sz w:val="18"/>
                <w:shd w:val="clear" w:color="auto" w:fill="FFFFFF"/>
                <w:lang w:val="en-US" w:eastAsia="en-US"/>
              </w:rPr>
              <w:t>Tentative timeframe of your study with an emphasis on data collection. </w:t>
            </w:r>
            <w:r w:rsidRPr="00E570F3">
              <w:rPr>
                <w:rFonts w:eastAsia="Times New Roman"/>
                <w:sz w:val="18"/>
                <w:lang w:val="en-US" w:eastAsia="en-US"/>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7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243045">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sz w:val="18"/>
                <w:shd w:val="clear" w:color="auto" w:fill="FFFFFF"/>
                <w:lang w:val="en-US" w:eastAsia="en-US"/>
              </w:rPr>
              <w:t>Any equipment, Lab, software... that will be required</w:t>
            </w:r>
            <w:r w:rsidRPr="00E570F3">
              <w:rPr>
                <w:rFonts w:eastAsia="Times New Roman"/>
                <w:sz w:val="18"/>
                <w:lang w:val="en-US" w:eastAsia="en-US"/>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r w:rsidR="00AB1D70" w:rsidRPr="00AB1D70" w:rsidTr="00E570F3">
        <w:tc>
          <w:tcPr>
            <w:tcW w:w="306"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8 </w:t>
            </w:r>
          </w:p>
        </w:tc>
        <w:tc>
          <w:tcPr>
            <w:tcW w:w="3204"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sz w:val="18"/>
                <w:shd w:val="clear" w:color="auto" w:fill="FFFFFF"/>
                <w:lang w:val="en-US" w:eastAsia="en-US"/>
              </w:rPr>
              <w:t>Name and contact details of identified supervisors in Mauritius</w:t>
            </w:r>
            <w:r w:rsidRPr="00E570F3">
              <w:rPr>
                <w:rFonts w:eastAsia="Times New Roman"/>
                <w:sz w:val="18"/>
                <w:lang w:val="en-US" w:eastAsia="en-US"/>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rsidR="00AB1D70" w:rsidRPr="00E570F3" w:rsidRDefault="00AB1D70" w:rsidP="00AB1D70">
            <w:pPr>
              <w:spacing w:after="0" w:line="240" w:lineRule="auto"/>
              <w:ind w:left="0" w:right="0" w:firstLine="0"/>
              <w:jc w:val="left"/>
              <w:textAlignment w:val="baseline"/>
              <w:rPr>
                <w:rFonts w:ascii="Times New Roman" w:eastAsia="Times New Roman" w:hAnsi="Times New Roman" w:cs="Times New Roman"/>
                <w:color w:val="auto"/>
                <w:sz w:val="18"/>
                <w:szCs w:val="24"/>
                <w:lang w:val="en-US" w:eastAsia="en-US"/>
              </w:rPr>
            </w:pPr>
            <w:r w:rsidRPr="00E570F3">
              <w:rPr>
                <w:rFonts w:eastAsia="Times New Roman"/>
                <w:color w:val="auto"/>
                <w:sz w:val="18"/>
                <w:lang w:val="en-US" w:eastAsia="en-US"/>
              </w:rPr>
              <w:t> </w:t>
            </w:r>
          </w:p>
        </w:tc>
      </w:tr>
    </w:tbl>
    <w:p w:rsidR="00AB1D70" w:rsidRPr="00E570F3" w:rsidRDefault="00AB1D70" w:rsidP="00E570F3">
      <w:pPr>
        <w:spacing w:after="0" w:line="240" w:lineRule="auto"/>
        <w:ind w:right="0"/>
        <w:jc w:val="left"/>
        <w:textAlignment w:val="baseline"/>
        <w:rPr>
          <w:rFonts w:ascii="Segoe UI" w:eastAsia="Times New Roman" w:hAnsi="Segoe UI" w:cs="Segoe UI"/>
          <w:color w:val="auto"/>
          <w:sz w:val="18"/>
          <w:szCs w:val="18"/>
          <w:lang w:val="en-US" w:eastAsia="en-US"/>
        </w:rPr>
      </w:pPr>
    </w:p>
    <w:p w:rsidR="007D72DA" w:rsidRPr="006F145F" w:rsidRDefault="007D72DA" w:rsidP="00E570F3">
      <w:pPr>
        <w:spacing w:after="74" w:line="242" w:lineRule="auto"/>
        <w:ind w:left="0" w:right="57" w:firstLine="0"/>
      </w:pPr>
    </w:p>
    <w:p w:rsidR="005C6D7A" w:rsidRPr="006F145F" w:rsidRDefault="004E00D6" w:rsidP="00E96DD7">
      <w:pPr>
        <w:spacing w:after="75"/>
        <w:ind w:left="426" w:right="53" w:hanging="426"/>
      </w:pPr>
      <w:proofErr w:type="gramStart"/>
      <w:r w:rsidRPr="006F145F">
        <w:rPr>
          <w:b/>
          <w:bCs/>
        </w:rPr>
        <w:t>1.</w:t>
      </w:r>
      <w:r w:rsidR="00E96DD7" w:rsidRPr="006F145F">
        <w:rPr>
          <w:b/>
          <w:bCs/>
        </w:rPr>
        <w:t>4</w:t>
      </w:r>
      <w:r w:rsidRPr="006F145F">
        <w:t xml:space="preserve"> </w:t>
      </w:r>
      <w:r w:rsidR="00E96DD7" w:rsidRPr="006F145F">
        <w:t xml:space="preserve"> </w:t>
      </w:r>
      <w:r w:rsidRPr="006F145F">
        <w:t>Self</w:t>
      </w:r>
      <w:proofErr w:type="gramEnd"/>
      <w:r w:rsidRPr="006F145F">
        <w:t xml:space="preserve">-financing African students already studying in Mauritius </w:t>
      </w:r>
      <w:r w:rsidR="00EF14C9" w:rsidRPr="00EF14C9">
        <w:rPr>
          <w:color w:val="auto"/>
        </w:rPr>
        <w:t>will</w:t>
      </w:r>
      <w:r w:rsidR="007D72DA" w:rsidRPr="00EF14C9">
        <w:rPr>
          <w:color w:val="auto"/>
        </w:rPr>
        <w:t xml:space="preserve"> </w:t>
      </w:r>
      <w:r w:rsidRPr="006F145F">
        <w:rPr>
          <w:b/>
        </w:rPr>
        <w:t>NOT</w:t>
      </w:r>
      <w:r w:rsidR="00EF14C9">
        <w:t xml:space="preserve"> be e</w:t>
      </w:r>
      <w:r w:rsidRPr="006F145F">
        <w:t>ligible to apply for the same programme level under this Scholarship Scheme.</w:t>
      </w:r>
    </w:p>
    <w:p w:rsidR="007F7AC1" w:rsidRPr="006F145F" w:rsidRDefault="004E00D6" w:rsidP="00BF7F68">
      <w:pPr>
        <w:spacing w:after="75"/>
        <w:ind w:right="53"/>
      </w:pPr>
      <w:r w:rsidRPr="006F145F">
        <w:rPr>
          <w:b/>
          <w:bCs/>
        </w:rPr>
        <w:t>1.</w:t>
      </w:r>
      <w:r w:rsidR="00E96DD7" w:rsidRPr="006F145F">
        <w:rPr>
          <w:b/>
          <w:bCs/>
        </w:rPr>
        <w:t>5</w:t>
      </w:r>
      <w:r w:rsidRPr="006F145F">
        <w:t xml:space="preserve"> Scholarships will NOT be awarded for:</w:t>
      </w:r>
      <w:r w:rsidRPr="006F145F">
        <w:rPr>
          <w:b/>
        </w:rPr>
        <w:t xml:space="preserve"> </w:t>
      </w:r>
    </w:p>
    <w:p w:rsidR="00E758BE" w:rsidRPr="006F145F" w:rsidRDefault="003F5AFB">
      <w:pPr>
        <w:numPr>
          <w:ilvl w:val="0"/>
          <w:numId w:val="1"/>
        </w:numPr>
        <w:ind w:right="53" w:hanging="271"/>
      </w:pPr>
      <w:r w:rsidRPr="006F145F">
        <w:t>Applicants already holding a PhD</w:t>
      </w:r>
      <w:r w:rsidR="00E758BE" w:rsidRPr="006F145F">
        <w:t>;</w:t>
      </w:r>
    </w:p>
    <w:p w:rsidR="007F7AC1" w:rsidRPr="006F145F" w:rsidRDefault="004E00D6">
      <w:pPr>
        <w:numPr>
          <w:ilvl w:val="0"/>
          <w:numId w:val="1"/>
        </w:numPr>
        <w:ind w:right="53" w:hanging="271"/>
      </w:pPr>
      <w:r w:rsidRPr="006F145F">
        <w:t xml:space="preserve">Part-time courses; </w:t>
      </w:r>
      <w:r w:rsidR="00292BFE">
        <w:t>or</w:t>
      </w:r>
    </w:p>
    <w:p w:rsidR="007F7AC1" w:rsidRPr="006F145F" w:rsidRDefault="004E00D6">
      <w:pPr>
        <w:numPr>
          <w:ilvl w:val="0"/>
          <w:numId w:val="1"/>
        </w:numPr>
        <w:ind w:right="53" w:hanging="271"/>
      </w:pPr>
      <w:r w:rsidRPr="006F145F">
        <w:t xml:space="preserve">Distance Education programmes; </w:t>
      </w:r>
    </w:p>
    <w:p w:rsidR="00767E78" w:rsidRPr="006F145F" w:rsidRDefault="00767E78" w:rsidP="00292BFE">
      <w:pPr>
        <w:ind w:right="53"/>
      </w:pPr>
    </w:p>
    <w:p w:rsidR="007F7AC1" w:rsidRPr="006F145F" w:rsidRDefault="007F7AC1">
      <w:pPr>
        <w:spacing w:after="0" w:line="259" w:lineRule="auto"/>
        <w:ind w:left="12" w:right="0" w:firstLine="0"/>
        <w:jc w:val="left"/>
      </w:pPr>
    </w:p>
    <w:p w:rsidR="007F7AC1" w:rsidRPr="006F145F" w:rsidRDefault="004E00D6">
      <w:pPr>
        <w:pStyle w:val="Heading1"/>
        <w:ind w:left="422" w:hanging="425"/>
      </w:pPr>
      <w:r w:rsidRPr="006F145F">
        <w:t xml:space="preserve">Application Procedure </w:t>
      </w:r>
    </w:p>
    <w:p w:rsidR="007F7AC1" w:rsidRPr="006F145F" w:rsidRDefault="004E00D6">
      <w:pPr>
        <w:spacing w:after="0" w:line="259" w:lineRule="auto"/>
        <w:ind w:left="12" w:right="0" w:firstLine="0"/>
        <w:jc w:val="left"/>
      </w:pPr>
      <w:r w:rsidRPr="006F145F">
        <w:t xml:space="preserve"> </w:t>
      </w:r>
    </w:p>
    <w:p w:rsidR="007F7AC1" w:rsidRPr="006F145F" w:rsidRDefault="004E00D6">
      <w:pPr>
        <w:pStyle w:val="Heading2"/>
        <w:spacing w:after="50"/>
        <w:ind w:left="573" w:hanging="576"/>
      </w:pPr>
      <w:r w:rsidRPr="006F145F">
        <w:t xml:space="preserve">The Application Form </w:t>
      </w:r>
    </w:p>
    <w:p w:rsidR="007F7AC1" w:rsidRPr="006F145F" w:rsidRDefault="004E00D6">
      <w:pPr>
        <w:spacing w:after="0" w:line="259" w:lineRule="auto"/>
        <w:ind w:left="12" w:right="0" w:firstLine="0"/>
        <w:jc w:val="left"/>
      </w:pPr>
      <w:r w:rsidRPr="006F145F">
        <w:rPr>
          <w:rFonts w:eastAsia="Times New Roman"/>
        </w:rPr>
        <w:t xml:space="preserve"> </w:t>
      </w:r>
    </w:p>
    <w:p w:rsidR="00292BFE" w:rsidRDefault="004E00D6" w:rsidP="00AB7180">
      <w:pPr>
        <w:ind w:left="598" w:right="53"/>
      </w:pPr>
      <w:r w:rsidRPr="006F145F">
        <w:t>The application form obtainable from the website</w:t>
      </w:r>
      <w:r w:rsidR="007B127A" w:rsidRPr="006F145F">
        <w:t>s</w:t>
      </w:r>
      <w:r w:rsidRPr="006F145F">
        <w:t xml:space="preserve"> below </w:t>
      </w:r>
      <w:r w:rsidR="00D06156" w:rsidRPr="00EF14C9">
        <w:rPr>
          <w:color w:val="auto"/>
        </w:rPr>
        <w:t>must</w:t>
      </w:r>
      <w:r w:rsidRPr="00EF14C9">
        <w:rPr>
          <w:color w:val="auto"/>
        </w:rPr>
        <w:t xml:space="preserve"> </w:t>
      </w:r>
      <w:r w:rsidRPr="006F145F">
        <w:t>be filled in electronically, printed</w:t>
      </w:r>
      <w:r w:rsidR="00AB7180" w:rsidRPr="006F145F">
        <w:t xml:space="preserve"> </w:t>
      </w:r>
      <w:r w:rsidRPr="006F145F">
        <w:t xml:space="preserve">and then signed:  </w:t>
      </w:r>
    </w:p>
    <w:p w:rsidR="007F7AC1" w:rsidRPr="006F145F" w:rsidRDefault="003A15AE" w:rsidP="00AB7180">
      <w:pPr>
        <w:ind w:left="598" w:right="53"/>
      </w:pPr>
      <w:hyperlink r:id="rId11" w:history="1">
        <w:r w:rsidR="00292BFE" w:rsidRPr="00B16F0C">
          <w:rPr>
            <w:rStyle w:val="Hyperlink"/>
          </w:rPr>
          <w:t>http://ministry</w:t>
        </w:r>
      </w:hyperlink>
      <w:hyperlink r:id="rId12">
        <w:r w:rsidR="004E00D6" w:rsidRPr="006F145F">
          <w:rPr>
            <w:color w:val="0000FF"/>
            <w:u w:val="single" w:color="0000FF"/>
          </w:rPr>
          <w:t>-</w:t>
        </w:r>
      </w:hyperlink>
      <w:hyperlink r:id="rId13">
        <w:r w:rsidR="004E00D6" w:rsidRPr="006F145F">
          <w:rPr>
            <w:color w:val="0000FF"/>
            <w:u w:val="single" w:color="0000FF"/>
          </w:rPr>
          <w:t>education.govmu.org</w:t>
        </w:r>
      </w:hyperlink>
      <w:hyperlink r:id="rId14">
        <w:r w:rsidR="004E00D6" w:rsidRPr="006F145F">
          <w:rPr>
            <w:color w:val="0000FF"/>
          </w:rPr>
          <w:t xml:space="preserve"> </w:t>
        </w:r>
      </w:hyperlink>
      <w:r w:rsidR="007B127A" w:rsidRPr="006F145F">
        <w:rPr>
          <w:color w:val="0000FF"/>
        </w:rPr>
        <w:t xml:space="preserve">or </w:t>
      </w:r>
      <w:hyperlink r:id="rId15" w:history="1">
        <w:r w:rsidR="007B127A" w:rsidRPr="006F145F">
          <w:rPr>
            <w:rStyle w:val="Hyperlink"/>
          </w:rPr>
          <w:t>http://highereducationmauritius.com</w:t>
        </w:r>
      </w:hyperlink>
      <w:r w:rsidR="007B127A" w:rsidRPr="006F145F">
        <w:rPr>
          <w:color w:val="0000FF"/>
        </w:rPr>
        <w:t xml:space="preserve"> </w:t>
      </w:r>
    </w:p>
    <w:p w:rsidR="007F7AC1" w:rsidRPr="006F145F" w:rsidRDefault="004E00D6">
      <w:pPr>
        <w:spacing w:after="0" w:line="259" w:lineRule="auto"/>
        <w:ind w:left="12" w:right="0" w:firstLine="0"/>
        <w:jc w:val="left"/>
      </w:pPr>
      <w:r w:rsidRPr="006F145F">
        <w:rPr>
          <w:rFonts w:eastAsia="Times New Roman"/>
        </w:rPr>
        <w:t xml:space="preserve"> </w:t>
      </w:r>
    </w:p>
    <w:p w:rsidR="007F7AC1" w:rsidRPr="006F145F" w:rsidRDefault="004E00D6">
      <w:pPr>
        <w:pStyle w:val="Heading2"/>
        <w:spacing w:after="36"/>
        <w:ind w:left="573" w:hanging="576"/>
      </w:pPr>
      <w:r w:rsidRPr="006F145F">
        <w:t xml:space="preserve">Application to Higher Education Institutions (HEIs) </w:t>
      </w:r>
    </w:p>
    <w:p w:rsidR="007F7AC1" w:rsidRPr="006F145F" w:rsidRDefault="004E00D6">
      <w:pPr>
        <w:spacing w:after="0" w:line="259" w:lineRule="auto"/>
        <w:ind w:left="12" w:right="0" w:firstLine="0"/>
        <w:jc w:val="left"/>
      </w:pPr>
      <w:r w:rsidRPr="006F145F">
        <w:t xml:space="preserve"> </w:t>
      </w:r>
    </w:p>
    <w:p w:rsidR="007F7AC1" w:rsidRPr="006F145F" w:rsidRDefault="004E00D6" w:rsidP="00E570F3">
      <w:pPr>
        <w:spacing w:after="66"/>
        <w:ind w:left="717" w:right="53" w:hanging="720"/>
      </w:pPr>
      <w:r w:rsidRPr="006F145F">
        <w:t>2.2.1</w:t>
      </w:r>
      <w:r w:rsidR="00E211B7" w:rsidRPr="006F145F">
        <w:t xml:space="preserve"> </w:t>
      </w:r>
      <w:r w:rsidRPr="006F145F">
        <w:t xml:space="preserve">An applicant </w:t>
      </w:r>
      <w:r w:rsidR="003A4A6D">
        <w:t xml:space="preserve">must </w:t>
      </w:r>
      <w:r w:rsidR="00E570F3">
        <w:t xml:space="preserve">have paid the appropriate application fee and </w:t>
      </w:r>
      <w:r w:rsidR="003A4A6D">
        <w:t>obt</w:t>
      </w:r>
      <w:r w:rsidRPr="006F145F">
        <w:t xml:space="preserve">ain a </w:t>
      </w:r>
      <w:r w:rsidRPr="00292BFE">
        <w:rPr>
          <w:b/>
          <w:i/>
        </w:rPr>
        <w:t>conditional offer</w:t>
      </w:r>
      <w:r w:rsidRPr="006F145F">
        <w:rPr>
          <w:i/>
        </w:rPr>
        <w:t xml:space="preserve"> (letter of admission)</w:t>
      </w:r>
      <w:r w:rsidRPr="006F145F">
        <w:t xml:space="preserve"> from their chosen Mauritian public HEI and submit this along with the scholarship application</w:t>
      </w:r>
      <w:r w:rsidR="007D72DA" w:rsidRPr="006F145F">
        <w:t>;</w:t>
      </w:r>
      <w:r w:rsidR="00222059" w:rsidRPr="006F145F">
        <w:t xml:space="preserve"> </w:t>
      </w:r>
    </w:p>
    <w:p w:rsidR="007F7AC1" w:rsidRPr="006F145F" w:rsidRDefault="004E00D6">
      <w:pPr>
        <w:spacing w:after="0" w:line="259" w:lineRule="auto"/>
        <w:ind w:left="12" w:right="0" w:firstLine="0"/>
        <w:jc w:val="left"/>
      </w:pPr>
      <w:r w:rsidRPr="006F145F">
        <w:t xml:space="preserve"> </w:t>
      </w:r>
    </w:p>
    <w:p w:rsidR="007F7AC1" w:rsidRPr="006F145F" w:rsidRDefault="004E00D6">
      <w:pPr>
        <w:pStyle w:val="Heading1"/>
        <w:numPr>
          <w:ilvl w:val="0"/>
          <w:numId w:val="0"/>
        </w:numPr>
        <w:spacing w:after="227"/>
        <w:ind w:left="730"/>
      </w:pPr>
      <w:r w:rsidRPr="006F145F">
        <w:rPr>
          <w:b w:val="0"/>
        </w:rPr>
        <w:t>Note</w:t>
      </w:r>
      <w:r w:rsidRPr="006F145F">
        <w:t>: The application fee shall be refunded to successful applicants</w:t>
      </w:r>
      <w:r w:rsidR="000D0D8C" w:rsidRPr="006F145F">
        <w:t>.</w:t>
      </w:r>
      <w:r w:rsidRPr="006F145F">
        <w:t xml:space="preserve"> </w:t>
      </w:r>
    </w:p>
    <w:p w:rsidR="007F7AC1" w:rsidRPr="006F145F" w:rsidRDefault="004E00D6">
      <w:pPr>
        <w:spacing w:after="241"/>
        <w:ind w:left="717" w:right="53" w:hanging="720"/>
      </w:pPr>
      <w:r w:rsidRPr="006F145F">
        <w:t xml:space="preserve">2.2.2 Applicants must submit the completed </w:t>
      </w:r>
      <w:r w:rsidRPr="006F145F">
        <w:rPr>
          <w:b/>
        </w:rPr>
        <w:t>Mauritius-Africa Scholarship Application Form</w:t>
      </w:r>
      <w:r w:rsidRPr="006F145F">
        <w:t xml:space="preserve"> along with documents as per </w:t>
      </w:r>
      <w:r w:rsidR="00E211B7" w:rsidRPr="00E570F3">
        <w:t>the Checklist</w:t>
      </w:r>
      <w:r w:rsidR="00AB7180" w:rsidRPr="006F145F">
        <w:rPr>
          <w:b/>
        </w:rPr>
        <w:t xml:space="preserve"> (Section 7)</w:t>
      </w:r>
      <w:r w:rsidR="00E211B7" w:rsidRPr="006F145F">
        <w:rPr>
          <w:b/>
        </w:rPr>
        <w:t xml:space="preserve"> </w:t>
      </w:r>
      <w:r w:rsidR="00E211B7" w:rsidRPr="006F145F">
        <w:rPr>
          <w:bCs/>
        </w:rPr>
        <w:t>in this document</w:t>
      </w:r>
      <w:r w:rsidRPr="006F145F">
        <w:t xml:space="preserve"> to their respective Nominating Agencies. This should be done by a deadline to be determined by the Nominating Agency and communicated to prospective applicants.  </w:t>
      </w:r>
    </w:p>
    <w:p w:rsidR="007F7AC1" w:rsidRPr="006F145F" w:rsidRDefault="004E00D6">
      <w:pPr>
        <w:spacing w:after="64"/>
        <w:ind w:left="717" w:right="53" w:hanging="720"/>
      </w:pPr>
      <w:r w:rsidRPr="006F145F">
        <w:t xml:space="preserve">2.2.3 Candidates must also submit the fully completed </w:t>
      </w:r>
      <w:r w:rsidRPr="006F145F">
        <w:rPr>
          <w:b/>
        </w:rPr>
        <w:t>Application Form</w:t>
      </w:r>
      <w:r w:rsidRPr="006F145F">
        <w:t xml:space="preserve"> and </w:t>
      </w:r>
      <w:r w:rsidRPr="006F145F">
        <w:rPr>
          <w:b/>
        </w:rPr>
        <w:t>certified copies</w:t>
      </w:r>
      <w:r w:rsidRPr="006F145F">
        <w:t xml:space="preserve"> of the following documents as part of their application to their local Nominating Agency: </w:t>
      </w:r>
    </w:p>
    <w:p w:rsidR="007F7AC1" w:rsidRPr="006F145F" w:rsidRDefault="004E00D6">
      <w:pPr>
        <w:numPr>
          <w:ilvl w:val="0"/>
          <w:numId w:val="3"/>
        </w:numPr>
        <w:ind w:right="53" w:hanging="360"/>
      </w:pPr>
      <w:r w:rsidRPr="006F145F">
        <w:t xml:space="preserve">Birth Certificate;  </w:t>
      </w:r>
    </w:p>
    <w:p w:rsidR="00E570F3" w:rsidRPr="006A7F7B" w:rsidRDefault="00E570F3" w:rsidP="00E570F3">
      <w:pPr>
        <w:numPr>
          <w:ilvl w:val="0"/>
          <w:numId w:val="3"/>
        </w:numPr>
        <w:ind w:right="53" w:hanging="360"/>
        <w:rPr>
          <w:rFonts w:asciiTheme="minorHAnsi" w:eastAsiaTheme="minorEastAsia" w:hAnsiTheme="minorHAnsi" w:cstheme="minorBidi"/>
          <w:color w:val="000000" w:themeColor="text1"/>
        </w:rPr>
      </w:pPr>
      <w:r>
        <w:t xml:space="preserve">Relevant educational certificates and transcripts. Applicants must produce original certificates to the Ministry within two weeks of their arrival in Mauritius. </w:t>
      </w:r>
    </w:p>
    <w:p w:rsidR="007F7AC1" w:rsidRPr="006F145F" w:rsidRDefault="00E570F3" w:rsidP="00E570F3">
      <w:pPr>
        <w:numPr>
          <w:ilvl w:val="0"/>
          <w:numId w:val="3"/>
        </w:numPr>
        <w:ind w:right="53" w:hanging="360"/>
      </w:pPr>
      <w:r>
        <w:t xml:space="preserve">Medical certificate to be filled and stamped by a registered medical practitioner in </w:t>
      </w:r>
      <w:r w:rsidRPr="006D71D1">
        <w:rPr>
          <w:b/>
          <w:bCs/>
        </w:rPr>
        <w:t>Section 6</w:t>
      </w:r>
      <w:r>
        <w:t xml:space="preserve"> of the Application Form</w:t>
      </w:r>
      <w:r w:rsidR="004E00D6" w:rsidRPr="006F145F">
        <w:t xml:space="preserve">; </w:t>
      </w:r>
      <w:r>
        <w:t xml:space="preserve">and </w:t>
      </w:r>
    </w:p>
    <w:p w:rsidR="007F7AC1" w:rsidRPr="006F145F" w:rsidRDefault="004E00D6" w:rsidP="00E570F3">
      <w:pPr>
        <w:numPr>
          <w:ilvl w:val="0"/>
          <w:numId w:val="3"/>
        </w:numPr>
        <w:ind w:right="53" w:hanging="360"/>
      </w:pPr>
      <w:r w:rsidRPr="006F145F">
        <w:t>Copy of passport biodata page</w:t>
      </w:r>
      <w:r w:rsidR="00292BFE">
        <w:t xml:space="preserve"> (</w:t>
      </w:r>
      <w:r w:rsidR="00292BFE">
        <w:rPr>
          <w:i/>
          <w:iCs/>
        </w:rPr>
        <w:t>if available</w:t>
      </w:r>
      <w:r w:rsidR="00E570F3">
        <w:rPr>
          <w:i/>
          <w:iCs/>
        </w:rPr>
        <w:t>).</w:t>
      </w:r>
    </w:p>
    <w:p w:rsidR="00E959DF" w:rsidRDefault="00E959DF">
      <w:pPr>
        <w:spacing w:after="10" w:line="249" w:lineRule="auto"/>
        <w:ind w:left="7" w:right="0"/>
        <w:jc w:val="left"/>
        <w:rPr>
          <w:b/>
        </w:rPr>
      </w:pPr>
    </w:p>
    <w:p w:rsidR="00E959DF" w:rsidRDefault="00E959DF">
      <w:pPr>
        <w:spacing w:after="10" w:line="249" w:lineRule="auto"/>
        <w:ind w:left="7" w:right="0"/>
        <w:jc w:val="left"/>
        <w:rPr>
          <w:b/>
        </w:rPr>
      </w:pPr>
    </w:p>
    <w:p w:rsidR="00E959DF" w:rsidRDefault="00E959DF">
      <w:pPr>
        <w:spacing w:after="10" w:line="249" w:lineRule="auto"/>
        <w:ind w:left="7" w:right="0"/>
        <w:jc w:val="left"/>
        <w:rPr>
          <w:b/>
        </w:rPr>
      </w:pPr>
    </w:p>
    <w:p w:rsidR="007F7AC1" w:rsidRPr="006F145F" w:rsidRDefault="004E00D6">
      <w:pPr>
        <w:spacing w:after="10" w:line="249" w:lineRule="auto"/>
        <w:ind w:left="7" w:right="0"/>
        <w:jc w:val="left"/>
      </w:pPr>
      <w:r w:rsidRPr="006F145F">
        <w:rPr>
          <w:b/>
        </w:rPr>
        <w:lastRenderedPageBreak/>
        <w:t xml:space="preserve">Note: </w:t>
      </w:r>
    </w:p>
    <w:p w:rsidR="00E959DF" w:rsidRDefault="003A4A6D" w:rsidP="00E959DF">
      <w:pPr>
        <w:numPr>
          <w:ilvl w:val="0"/>
          <w:numId w:val="4"/>
        </w:numPr>
        <w:ind w:left="720" w:right="53" w:hanging="270"/>
      </w:pPr>
      <w:r>
        <w:t>The</w:t>
      </w:r>
      <w:r w:rsidR="00D06156">
        <w:t xml:space="preserve"> </w:t>
      </w:r>
      <w:r w:rsidR="00D06156" w:rsidRPr="00973879">
        <w:rPr>
          <w:color w:val="auto"/>
        </w:rPr>
        <w:t>authenticity</w:t>
      </w:r>
      <w:r w:rsidRPr="00973879">
        <w:rPr>
          <w:color w:val="auto"/>
        </w:rPr>
        <w:t xml:space="preserve"> of </w:t>
      </w:r>
      <w:r w:rsidR="00D06156" w:rsidRPr="00973879">
        <w:rPr>
          <w:color w:val="auto"/>
        </w:rPr>
        <w:t>all</w:t>
      </w:r>
      <w:r w:rsidRPr="00973879">
        <w:rPr>
          <w:color w:val="auto"/>
        </w:rPr>
        <w:t xml:space="preserve"> educational </w:t>
      </w:r>
      <w:r>
        <w:t>certificates will be checked by the Mauritian authorities and applicants must produce original certificates upon arrival in Mauritius.</w:t>
      </w:r>
    </w:p>
    <w:p w:rsidR="00E959DF" w:rsidRDefault="00E959DF" w:rsidP="00E959DF">
      <w:pPr>
        <w:ind w:left="720" w:right="53" w:firstLine="0"/>
      </w:pPr>
    </w:p>
    <w:p w:rsidR="007F7AC1" w:rsidRPr="006F145F" w:rsidRDefault="004E00D6" w:rsidP="00E959DF">
      <w:pPr>
        <w:numPr>
          <w:ilvl w:val="0"/>
          <w:numId w:val="4"/>
        </w:numPr>
        <w:ind w:left="720" w:right="53" w:hanging="270"/>
      </w:pPr>
      <w:r w:rsidRPr="006F145F">
        <w:t xml:space="preserve">Non-submission of the documents mentioned above, or incorrect or incomplete filling of the application form </w:t>
      </w:r>
      <w:r w:rsidRPr="00E959DF">
        <w:rPr>
          <w:b/>
        </w:rPr>
        <w:t>will</w:t>
      </w:r>
      <w:r w:rsidRPr="006F145F">
        <w:t xml:space="preserve"> result in disqualification of the applicant; </w:t>
      </w:r>
    </w:p>
    <w:p w:rsidR="007F7AC1" w:rsidRPr="006F145F" w:rsidRDefault="004E00D6">
      <w:pPr>
        <w:spacing w:after="14" w:line="259" w:lineRule="auto"/>
        <w:ind w:left="732" w:right="0" w:firstLine="0"/>
        <w:jc w:val="left"/>
      </w:pPr>
      <w:r w:rsidRPr="006F145F">
        <w:t xml:space="preserve"> </w:t>
      </w:r>
    </w:p>
    <w:p w:rsidR="007F7AC1" w:rsidRPr="006F145F" w:rsidRDefault="00E959DF">
      <w:pPr>
        <w:numPr>
          <w:ilvl w:val="0"/>
          <w:numId w:val="4"/>
        </w:numPr>
        <w:ind w:right="53" w:hanging="360"/>
      </w:pPr>
      <w:r>
        <w:t xml:space="preserve">The Declaration in </w:t>
      </w:r>
      <w:r w:rsidRPr="5F626367">
        <w:rPr>
          <w:b/>
          <w:bCs/>
        </w:rPr>
        <w:t>Section 4</w:t>
      </w:r>
      <w:r>
        <w:t xml:space="preserve"> of the Application Form must be signed by the applicant;</w:t>
      </w:r>
      <w:r w:rsidR="004E00D6" w:rsidRPr="006F145F">
        <w:t xml:space="preserve"> </w:t>
      </w:r>
    </w:p>
    <w:p w:rsidR="007F7AC1" w:rsidRPr="006F145F" w:rsidRDefault="004E00D6">
      <w:pPr>
        <w:spacing w:after="16" w:line="259" w:lineRule="auto"/>
        <w:ind w:left="732" w:right="0" w:firstLine="0"/>
        <w:jc w:val="left"/>
      </w:pPr>
      <w:r w:rsidRPr="006F145F">
        <w:t xml:space="preserve"> </w:t>
      </w:r>
    </w:p>
    <w:p w:rsidR="007F7AC1" w:rsidRPr="006F145F" w:rsidRDefault="004E00D6">
      <w:pPr>
        <w:numPr>
          <w:ilvl w:val="0"/>
          <w:numId w:val="4"/>
        </w:numPr>
        <w:spacing w:after="8" w:line="268" w:lineRule="auto"/>
        <w:ind w:right="53" w:hanging="360"/>
      </w:pPr>
      <w:r w:rsidRPr="006F145F">
        <w:t xml:space="preserve">Certified copies of academic certificates and transcripts, if not in French or English, must be submitted along with a certified translation in one of these two languages; </w:t>
      </w:r>
    </w:p>
    <w:p w:rsidR="007F7AC1" w:rsidRPr="006F145F" w:rsidRDefault="004E00D6">
      <w:pPr>
        <w:spacing w:after="14" w:line="259" w:lineRule="auto"/>
        <w:ind w:left="732" w:right="0" w:firstLine="0"/>
        <w:jc w:val="left"/>
      </w:pPr>
      <w:r w:rsidRPr="006F145F">
        <w:t xml:space="preserve"> </w:t>
      </w:r>
    </w:p>
    <w:p w:rsidR="007F7AC1" w:rsidRPr="006F145F" w:rsidRDefault="004E00D6">
      <w:pPr>
        <w:numPr>
          <w:ilvl w:val="0"/>
          <w:numId w:val="4"/>
        </w:numPr>
        <w:ind w:right="53" w:hanging="360"/>
      </w:pPr>
      <w:r w:rsidRPr="006F145F">
        <w:t xml:space="preserve">In </w:t>
      </w:r>
      <w:r w:rsidRPr="006F145F">
        <w:rPr>
          <w:b/>
        </w:rPr>
        <w:t xml:space="preserve">Section 3 </w:t>
      </w:r>
      <w:r w:rsidRPr="006F145F">
        <w:t xml:space="preserve">of the Application Form, applicants should indicate the title of </w:t>
      </w:r>
      <w:r w:rsidR="00F92336" w:rsidRPr="006F145F">
        <w:t xml:space="preserve">their proposed research and the institution(s) where they have </w:t>
      </w:r>
      <w:r w:rsidR="00684508" w:rsidRPr="006F145F">
        <w:t>secured</w:t>
      </w:r>
      <w:r w:rsidR="00F92336" w:rsidRPr="006F145F">
        <w:t xml:space="preserve"> </w:t>
      </w:r>
      <w:r w:rsidRPr="006F145F">
        <w:t xml:space="preserve">a seat or for which they have submitted an application for enrolment; and </w:t>
      </w:r>
    </w:p>
    <w:p w:rsidR="007F7AC1" w:rsidRPr="006F145F" w:rsidRDefault="004E00D6">
      <w:pPr>
        <w:spacing w:after="16" w:line="259" w:lineRule="auto"/>
        <w:ind w:left="732" w:right="0" w:firstLine="0"/>
        <w:jc w:val="left"/>
      </w:pPr>
      <w:r w:rsidRPr="006F145F">
        <w:t xml:space="preserve"> </w:t>
      </w:r>
    </w:p>
    <w:p w:rsidR="007F7AC1" w:rsidRPr="006F145F" w:rsidRDefault="004E00D6">
      <w:pPr>
        <w:numPr>
          <w:ilvl w:val="0"/>
          <w:numId w:val="4"/>
        </w:numPr>
        <w:ind w:right="53" w:hanging="360"/>
      </w:pPr>
      <w:r w:rsidRPr="006F145F">
        <w:t xml:space="preserve">All applications must be made </w:t>
      </w:r>
      <w:r w:rsidR="00D06156" w:rsidRPr="00973879">
        <w:rPr>
          <w:color w:val="auto"/>
        </w:rPr>
        <w:t>e</w:t>
      </w:r>
      <w:r w:rsidR="00994F38" w:rsidRPr="00973879">
        <w:rPr>
          <w:color w:val="auto"/>
        </w:rPr>
        <w:t>x</w:t>
      </w:r>
      <w:r w:rsidR="00D06156" w:rsidRPr="00973879">
        <w:rPr>
          <w:color w:val="auto"/>
        </w:rPr>
        <w:t>clusively through the Nominating Agency</w:t>
      </w:r>
      <w:r w:rsidRPr="00973879">
        <w:rPr>
          <w:color w:val="auto"/>
        </w:rPr>
        <w:t xml:space="preserve"> </w:t>
      </w:r>
      <w:r w:rsidRPr="006F145F">
        <w:t xml:space="preserve">in the country of citizenship of the applicant, along with the necessary supporting documents. </w:t>
      </w:r>
    </w:p>
    <w:p w:rsidR="007F7AC1" w:rsidRPr="006F145F" w:rsidRDefault="004E00D6">
      <w:pPr>
        <w:spacing w:after="16" w:line="259" w:lineRule="auto"/>
        <w:ind w:left="732" w:right="0" w:firstLine="0"/>
        <w:jc w:val="left"/>
      </w:pPr>
      <w:r w:rsidRPr="006F145F">
        <w:t xml:space="preserve"> </w:t>
      </w:r>
    </w:p>
    <w:p w:rsidR="007F7AC1" w:rsidRPr="006F145F" w:rsidRDefault="004E00D6">
      <w:pPr>
        <w:pStyle w:val="Heading2"/>
        <w:ind w:left="369" w:hanging="372"/>
      </w:pPr>
      <w:r w:rsidRPr="006F145F">
        <w:t xml:space="preserve">Application Enquiries </w:t>
      </w:r>
    </w:p>
    <w:p w:rsidR="007F7AC1" w:rsidRPr="006F145F" w:rsidRDefault="004E00D6">
      <w:pPr>
        <w:spacing w:after="16" w:line="259" w:lineRule="auto"/>
        <w:ind w:left="12" w:right="0" w:firstLine="0"/>
        <w:jc w:val="left"/>
      </w:pPr>
      <w:r w:rsidRPr="006F145F">
        <w:t xml:space="preserve"> </w:t>
      </w:r>
    </w:p>
    <w:p w:rsidR="007F7AC1" w:rsidRPr="00D06156" w:rsidRDefault="004E00D6" w:rsidP="00D06156">
      <w:pPr>
        <w:spacing w:after="236" w:line="276" w:lineRule="auto"/>
        <w:ind w:left="-3" w:right="0" w:firstLine="0"/>
        <w:jc w:val="left"/>
        <w:rPr>
          <w:color w:val="FF0000"/>
        </w:rPr>
      </w:pPr>
      <w:r w:rsidRPr="006F145F">
        <w:t xml:space="preserve">Applicants are advised to contact the Nominating Agency in their country of </w:t>
      </w:r>
      <w:r w:rsidRPr="00973879">
        <w:rPr>
          <w:color w:val="auto"/>
        </w:rPr>
        <w:t>citizenship, o</w:t>
      </w:r>
      <w:r w:rsidR="000D0D8C" w:rsidRPr="00973879">
        <w:rPr>
          <w:color w:val="auto"/>
        </w:rPr>
        <w:t>r</w:t>
      </w:r>
      <w:r w:rsidRPr="00973879">
        <w:rPr>
          <w:color w:val="auto"/>
        </w:rPr>
        <w:t xml:space="preserve"> in the absence thereof, the respective Ministry of Education, to obtain </w:t>
      </w:r>
      <w:bookmarkStart w:id="1" w:name="_Hlk24543499"/>
      <w:r w:rsidRPr="00973879">
        <w:rPr>
          <w:color w:val="auto"/>
        </w:rPr>
        <w:t xml:space="preserve">details on </w:t>
      </w:r>
      <w:bookmarkEnd w:id="1"/>
      <w:r w:rsidR="00D06156" w:rsidRPr="00973879">
        <w:rPr>
          <w:color w:val="auto"/>
        </w:rPr>
        <w:t xml:space="preserve">the application procedure to be followed when submitting applications. </w:t>
      </w:r>
    </w:p>
    <w:p w:rsidR="007F7AC1" w:rsidRPr="006F145F" w:rsidRDefault="004E00D6">
      <w:pPr>
        <w:pStyle w:val="Heading1"/>
        <w:spacing w:after="230"/>
        <w:ind w:left="357" w:hanging="360"/>
      </w:pPr>
      <w:r w:rsidRPr="006F145F">
        <w:t xml:space="preserve">Shortlisting by the Nominating Agency and Evaluation Process </w:t>
      </w:r>
    </w:p>
    <w:p w:rsidR="007F7AC1" w:rsidRPr="006F145F" w:rsidRDefault="004E00D6" w:rsidP="009D0587">
      <w:pPr>
        <w:spacing w:after="244"/>
        <w:ind w:left="426" w:right="53" w:hanging="426"/>
      </w:pPr>
      <w:proofErr w:type="gramStart"/>
      <w:r w:rsidRPr="006F145F">
        <w:rPr>
          <w:b/>
        </w:rPr>
        <w:t xml:space="preserve">3.1 </w:t>
      </w:r>
      <w:r w:rsidR="009D0587" w:rsidRPr="006F145F">
        <w:rPr>
          <w:b/>
        </w:rPr>
        <w:t xml:space="preserve"> </w:t>
      </w:r>
      <w:r w:rsidRPr="006F145F">
        <w:t>Applications</w:t>
      </w:r>
      <w:proofErr w:type="gramEnd"/>
      <w:r w:rsidRPr="006F145F">
        <w:t xml:space="preserve"> for the Scholarships are to be made to the Nominating Agency in the applicant’s country of origin and are </w:t>
      </w:r>
      <w:r w:rsidRPr="006F145F">
        <w:rPr>
          <w:b/>
          <w:bCs/>
        </w:rPr>
        <w:t>NOT</w:t>
      </w:r>
      <w:r w:rsidRPr="006F145F">
        <w:t xml:space="preserve"> to be sent directly to Mauritius by the applicant. The Nominating Agency, which is typically part of Ministry of Education, will select and nominate candidates</w:t>
      </w:r>
      <w:r w:rsidR="00AD7E83" w:rsidRPr="006F145F">
        <w:t xml:space="preserve"> for </w:t>
      </w:r>
      <w:r w:rsidR="009D0587" w:rsidRPr="006F145F">
        <w:t xml:space="preserve">MPhil/PhD </w:t>
      </w:r>
      <w:r w:rsidR="00AD7E83" w:rsidRPr="006F145F">
        <w:t>programmes</w:t>
      </w:r>
      <w:r w:rsidRPr="006F145F">
        <w:t xml:space="preserve"> (indicating clearly the level of studies for each nominated candidate). The Nominating Agency of the country of citizenship of the candidates, or the Ministry of Education, will subsequently transmit the application forms to Mauritius. </w:t>
      </w:r>
    </w:p>
    <w:p w:rsidR="007F7AC1" w:rsidRPr="006F145F" w:rsidRDefault="004E00D6" w:rsidP="009D0587">
      <w:pPr>
        <w:spacing w:after="244"/>
        <w:ind w:left="426" w:right="53" w:hanging="426"/>
      </w:pPr>
      <w:r w:rsidRPr="006F145F">
        <w:rPr>
          <w:b/>
        </w:rPr>
        <w:t xml:space="preserve">3.2 </w:t>
      </w:r>
      <w:r w:rsidR="000D0D8C" w:rsidRPr="006F145F">
        <w:rPr>
          <w:b/>
        </w:rPr>
        <w:tab/>
      </w:r>
      <w:r w:rsidRPr="006F145F">
        <w:t xml:space="preserve">Applications from candidates who do </w:t>
      </w:r>
      <w:r w:rsidR="001F1E30" w:rsidRPr="00973879">
        <w:rPr>
          <w:color w:val="auto"/>
        </w:rPr>
        <w:t xml:space="preserve">not </w:t>
      </w:r>
      <w:r w:rsidRPr="00973879">
        <w:rPr>
          <w:color w:val="auto"/>
        </w:rPr>
        <w:t>have the endorsement of their Nominating Agencies, or that of the Ministry of Education</w:t>
      </w:r>
      <w:r w:rsidR="00973879" w:rsidRPr="00973879">
        <w:rPr>
          <w:color w:val="auto"/>
        </w:rPr>
        <w:t>,</w:t>
      </w:r>
      <w:r w:rsidR="000D0D8C" w:rsidRPr="00973879">
        <w:rPr>
          <w:color w:val="auto"/>
        </w:rPr>
        <w:t xml:space="preserve"> </w:t>
      </w:r>
      <w:r w:rsidR="001F1E30" w:rsidRPr="00973879">
        <w:rPr>
          <w:color w:val="auto"/>
        </w:rPr>
        <w:t xml:space="preserve">will NOT </w:t>
      </w:r>
      <w:r w:rsidRPr="006F145F">
        <w:t xml:space="preserve">be considered. </w:t>
      </w:r>
    </w:p>
    <w:p w:rsidR="007F7AC1" w:rsidRPr="006F145F" w:rsidRDefault="004E00D6" w:rsidP="009D0587">
      <w:pPr>
        <w:spacing w:after="236" w:line="277" w:lineRule="auto"/>
        <w:ind w:left="426" w:right="0" w:hanging="426"/>
      </w:pPr>
      <w:r w:rsidRPr="006F145F">
        <w:rPr>
          <w:b/>
        </w:rPr>
        <w:t xml:space="preserve">3.3 </w:t>
      </w:r>
      <w:r w:rsidRPr="006F145F">
        <w:rPr>
          <w:b/>
        </w:rPr>
        <w:tab/>
      </w:r>
      <w:r w:rsidR="00E959DF" w:rsidRPr="007D3B18">
        <w:t xml:space="preserve">Candidates who have not been informed of their selection for award of a scholarship </w:t>
      </w:r>
      <w:r w:rsidR="00E959DF">
        <w:t>within six months of application deadline</w:t>
      </w:r>
      <w:r w:rsidR="00E959DF">
        <w:rPr>
          <w:b/>
        </w:rPr>
        <w:t xml:space="preserve"> </w:t>
      </w:r>
      <w:r w:rsidR="00E959DF" w:rsidRPr="007D3B18">
        <w:t>should consider tha</w:t>
      </w:r>
      <w:r w:rsidR="00E959DF">
        <w:t xml:space="preserve">t they have not been selected. </w:t>
      </w:r>
      <w:r w:rsidRPr="006F145F">
        <w:t xml:space="preserve">  </w:t>
      </w:r>
    </w:p>
    <w:p w:rsidR="007F7AC1" w:rsidRPr="006F145F" w:rsidRDefault="004E00D6" w:rsidP="009D0587">
      <w:pPr>
        <w:tabs>
          <w:tab w:val="center" w:pos="4366"/>
        </w:tabs>
        <w:spacing w:after="253"/>
        <w:ind w:left="426" w:right="0" w:hanging="426"/>
        <w:jc w:val="left"/>
      </w:pPr>
      <w:r w:rsidRPr="006F145F">
        <w:rPr>
          <w:b/>
        </w:rPr>
        <w:t>3.4</w:t>
      </w:r>
      <w:r w:rsidR="000D0D8C" w:rsidRPr="006F145F">
        <w:tab/>
      </w:r>
      <w:r w:rsidRPr="006F145F">
        <w:t xml:space="preserve">Selection of candidates for the Scholarship will be </w:t>
      </w:r>
      <w:r w:rsidR="000D0D8C" w:rsidRPr="006F145F">
        <w:t>based on</w:t>
      </w:r>
      <w:r w:rsidRPr="006F145F">
        <w:t xml:space="preserve"> merit. </w:t>
      </w:r>
    </w:p>
    <w:p w:rsidR="007F7AC1" w:rsidRPr="006F145F" w:rsidRDefault="004E00D6" w:rsidP="009D0587">
      <w:pPr>
        <w:spacing w:after="242"/>
        <w:ind w:left="426" w:right="53" w:hanging="426"/>
      </w:pPr>
      <w:r w:rsidRPr="006F145F">
        <w:rPr>
          <w:b/>
        </w:rPr>
        <w:t xml:space="preserve">3.5 </w:t>
      </w:r>
      <w:r w:rsidR="000D0D8C" w:rsidRPr="006F145F">
        <w:rPr>
          <w:b/>
        </w:rPr>
        <w:tab/>
      </w:r>
      <w:r w:rsidR="00E959DF">
        <w:t xml:space="preserve">The list of successful applicants for each Member State will be communicated to their respective Nominating Agencies and a communiqué will be placed on the Mauritian Ministry of Education’s website once the selection exercise has been completed. The </w:t>
      </w:r>
      <w:r w:rsidR="00E959DF">
        <w:lastRenderedPageBreak/>
        <w:t xml:space="preserve">Mauritian Ministry of Education will, in parallel, issue the successful applicants with a Scholarship Agreement Form which is to be signed and submitted to the Mauritian Ministry of Education, upon appointment, </w:t>
      </w:r>
      <w:r w:rsidR="00E959DF" w:rsidRPr="006D71D1">
        <w:rPr>
          <w:b/>
          <w:bCs/>
        </w:rPr>
        <w:t>within two (2) weeks</w:t>
      </w:r>
      <w:r w:rsidR="00E959DF">
        <w:t xml:space="preserve"> of their arrival in Mauritius. Candidates must provide original of all qualifications submitted. The process of verifying the authenticity of qualifications will be initiated at this point. If found not authentic, the scholarship will be terminated</w:t>
      </w:r>
      <w:proofErr w:type="gramStart"/>
      <w:r w:rsidR="00E959DF">
        <w:t>.</w:t>
      </w:r>
      <w:r w:rsidR="003A4A6D">
        <w:t>.</w:t>
      </w:r>
      <w:proofErr w:type="gramEnd"/>
    </w:p>
    <w:p w:rsidR="00E959DF" w:rsidRPr="007D3B18" w:rsidRDefault="004E00D6" w:rsidP="00E959DF">
      <w:pPr>
        <w:spacing w:after="241"/>
        <w:ind w:left="426" w:right="53" w:hanging="429"/>
      </w:pPr>
      <w:r w:rsidRPr="006F145F">
        <w:rPr>
          <w:b/>
        </w:rPr>
        <w:t xml:space="preserve">3.6 </w:t>
      </w:r>
      <w:r w:rsidR="000D0D8C" w:rsidRPr="006F145F">
        <w:rPr>
          <w:b/>
        </w:rPr>
        <w:tab/>
      </w:r>
      <w:r w:rsidR="00E959DF">
        <w:t xml:space="preserve">The final decision to award a scholarship rests with the Ministry of Education, Tertiary Education, Science and Technology. This decision shall be final and binding. </w:t>
      </w:r>
      <w:r w:rsidR="00E959DF" w:rsidRPr="706DD7C3">
        <w:rPr>
          <w:b/>
          <w:bCs/>
        </w:rPr>
        <w:t xml:space="preserve">The Ministry of Education </w:t>
      </w:r>
      <w:r w:rsidR="00E959DF">
        <w:rPr>
          <w:b/>
          <w:bCs/>
        </w:rPr>
        <w:t>reserves the right</w:t>
      </w:r>
      <w:r w:rsidR="00E959DF" w:rsidRPr="706DD7C3">
        <w:rPr>
          <w:b/>
          <w:bCs/>
        </w:rPr>
        <w:t xml:space="preserve"> not </w:t>
      </w:r>
      <w:r w:rsidR="00E959DF">
        <w:rPr>
          <w:b/>
          <w:bCs/>
        </w:rPr>
        <w:t xml:space="preserve">to </w:t>
      </w:r>
      <w:r w:rsidR="00E959DF" w:rsidRPr="706DD7C3">
        <w:rPr>
          <w:b/>
          <w:bCs/>
        </w:rPr>
        <w:t xml:space="preserve">respond to queries regarding the </w:t>
      </w:r>
      <w:r w:rsidR="00E959DF">
        <w:rPr>
          <w:b/>
          <w:bCs/>
        </w:rPr>
        <w:t>scholarship process</w:t>
      </w:r>
      <w:r w:rsidR="00E959DF" w:rsidRPr="706DD7C3">
        <w:rPr>
          <w:b/>
          <w:bCs/>
        </w:rPr>
        <w:t>.</w:t>
      </w:r>
    </w:p>
    <w:p w:rsidR="007F7AC1" w:rsidRPr="006F145F" w:rsidRDefault="004E00D6">
      <w:pPr>
        <w:pStyle w:val="Heading1"/>
        <w:spacing w:after="117"/>
        <w:ind w:left="357" w:hanging="360"/>
      </w:pPr>
      <w:r w:rsidRPr="006F145F">
        <w:t xml:space="preserve">Financial Conditions of the Scholarship </w:t>
      </w:r>
    </w:p>
    <w:p w:rsidR="007F7AC1" w:rsidRPr="006F145F" w:rsidRDefault="004E00D6">
      <w:pPr>
        <w:spacing w:after="0" w:line="259" w:lineRule="auto"/>
        <w:ind w:left="12" w:right="0" w:firstLine="0"/>
        <w:jc w:val="left"/>
      </w:pPr>
      <w:r w:rsidRPr="006F145F">
        <w:t xml:space="preserve"> </w:t>
      </w:r>
    </w:p>
    <w:p w:rsidR="007F7AC1" w:rsidRPr="006F145F" w:rsidRDefault="004E00D6">
      <w:pPr>
        <w:pStyle w:val="Heading2"/>
        <w:spacing w:after="36"/>
        <w:ind w:left="573" w:hanging="576"/>
      </w:pPr>
      <w:r w:rsidRPr="006F145F">
        <w:t xml:space="preserve">Tuition fees and course-related costs </w:t>
      </w:r>
    </w:p>
    <w:p w:rsidR="007F7AC1" w:rsidRPr="006F145F" w:rsidRDefault="004E00D6">
      <w:pPr>
        <w:spacing w:after="0" w:line="259" w:lineRule="auto"/>
        <w:ind w:left="12" w:right="0" w:firstLine="0"/>
        <w:jc w:val="left"/>
      </w:pPr>
      <w:r w:rsidRPr="006F145F">
        <w:t xml:space="preserve"> </w:t>
      </w:r>
    </w:p>
    <w:p w:rsidR="007F7AC1" w:rsidRPr="006F145F" w:rsidRDefault="004E00D6">
      <w:pPr>
        <w:ind w:left="563" w:right="53" w:hanging="566"/>
      </w:pPr>
      <w:r w:rsidRPr="006F145F">
        <w:t xml:space="preserve">4.1.1 </w:t>
      </w:r>
      <w:r w:rsidR="00E959DF">
        <w:t xml:space="preserve">This scholarship provides for annual payment of fees and other studies-related costs (e.g. general/annual fees and miscellaneous fees, etc) as per grid below: </w:t>
      </w:r>
      <w:r w:rsidRPr="006F145F">
        <w:t xml:space="preserve"> </w:t>
      </w:r>
    </w:p>
    <w:tbl>
      <w:tblPr>
        <w:tblStyle w:val="TableGrid1"/>
        <w:tblW w:w="8217" w:type="dxa"/>
        <w:tblInd w:w="410" w:type="dxa"/>
        <w:tblCellMar>
          <w:top w:w="7" w:type="dxa"/>
          <w:right w:w="115" w:type="dxa"/>
        </w:tblCellMar>
        <w:tblLook w:val="04A0"/>
      </w:tblPr>
      <w:tblGrid>
        <w:gridCol w:w="1187"/>
        <w:gridCol w:w="2981"/>
        <w:gridCol w:w="2184"/>
        <w:gridCol w:w="1865"/>
      </w:tblGrid>
      <w:tr w:rsidR="007F7AC1" w:rsidRPr="006F145F" w:rsidTr="00292BFE">
        <w:trPr>
          <w:trHeight w:val="516"/>
        </w:trPr>
        <w:tc>
          <w:tcPr>
            <w:tcW w:w="1187" w:type="dxa"/>
            <w:tcBorders>
              <w:top w:val="single" w:sz="4" w:space="0" w:color="7F7F7F"/>
              <w:left w:val="nil"/>
              <w:bottom w:val="single" w:sz="4" w:space="0" w:color="7F7F7F"/>
              <w:right w:val="nil"/>
            </w:tcBorders>
          </w:tcPr>
          <w:p w:rsidR="007F7AC1" w:rsidRPr="006F145F" w:rsidRDefault="004E00D6">
            <w:pPr>
              <w:spacing w:after="0" w:line="259" w:lineRule="auto"/>
              <w:ind w:left="122" w:right="0" w:firstLine="0"/>
              <w:jc w:val="left"/>
            </w:pPr>
            <w:r w:rsidRPr="006F145F">
              <w:rPr>
                <w:b/>
              </w:rPr>
              <w:t xml:space="preserve">SN </w:t>
            </w:r>
          </w:p>
        </w:tc>
        <w:tc>
          <w:tcPr>
            <w:tcW w:w="2981" w:type="dxa"/>
            <w:tcBorders>
              <w:top w:val="single" w:sz="4" w:space="0" w:color="7F7F7F"/>
              <w:left w:val="nil"/>
              <w:bottom w:val="single" w:sz="4" w:space="0" w:color="7F7F7F"/>
              <w:right w:val="nil"/>
            </w:tcBorders>
          </w:tcPr>
          <w:p w:rsidR="007F7AC1" w:rsidRPr="006F145F" w:rsidRDefault="004E00D6">
            <w:pPr>
              <w:spacing w:after="0" w:line="259" w:lineRule="auto"/>
              <w:ind w:left="84" w:right="0" w:firstLine="0"/>
              <w:jc w:val="left"/>
            </w:pPr>
            <w:r w:rsidRPr="006F145F">
              <w:rPr>
                <w:b/>
              </w:rPr>
              <w:t xml:space="preserve">Beneficiaries from </w:t>
            </w:r>
          </w:p>
        </w:tc>
        <w:tc>
          <w:tcPr>
            <w:tcW w:w="2184" w:type="dxa"/>
            <w:tcBorders>
              <w:top w:val="single" w:sz="4" w:space="0" w:color="7F7F7F"/>
              <w:left w:val="nil"/>
              <w:bottom w:val="single" w:sz="4" w:space="0" w:color="7F7F7F"/>
              <w:right w:val="nil"/>
            </w:tcBorders>
          </w:tcPr>
          <w:p w:rsidR="007F7AC1" w:rsidRPr="006F145F" w:rsidRDefault="004E00D6">
            <w:pPr>
              <w:spacing w:after="0" w:line="259" w:lineRule="auto"/>
              <w:ind w:left="55" w:right="0" w:firstLine="0"/>
              <w:jc w:val="left"/>
            </w:pPr>
            <w:r w:rsidRPr="006F145F">
              <w:rPr>
                <w:b/>
              </w:rPr>
              <w:t xml:space="preserve">Applicable Rate </w:t>
            </w:r>
          </w:p>
        </w:tc>
        <w:tc>
          <w:tcPr>
            <w:tcW w:w="1865" w:type="dxa"/>
            <w:tcBorders>
              <w:top w:val="single" w:sz="4" w:space="0" w:color="7F7F7F"/>
              <w:left w:val="nil"/>
              <w:bottom w:val="single" w:sz="4" w:space="0" w:color="7F7F7F"/>
              <w:right w:val="nil"/>
            </w:tcBorders>
          </w:tcPr>
          <w:p w:rsidR="007F7AC1" w:rsidRPr="006F145F" w:rsidRDefault="001F3C18" w:rsidP="000D0D8C">
            <w:pPr>
              <w:spacing w:after="0" w:line="259" w:lineRule="auto"/>
              <w:ind w:left="185" w:right="0" w:firstLine="0"/>
              <w:jc w:val="left"/>
            </w:pPr>
            <w:r w:rsidRPr="706DD7C3">
              <w:rPr>
                <w:b/>
                <w:bCs/>
              </w:rPr>
              <w:t>Total fee payable up to</w:t>
            </w:r>
          </w:p>
        </w:tc>
      </w:tr>
      <w:tr w:rsidR="007F7AC1" w:rsidRPr="006F145F" w:rsidTr="00292BFE">
        <w:trPr>
          <w:trHeight w:val="262"/>
        </w:trPr>
        <w:tc>
          <w:tcPr>
            <w:tcW w:w="1187" w:type="dxa"/>
            <w:tcBorders>
              <w:top w:val="single" w:sz="4" w:space="0" w:color="7F7F7F"/>
              <w:left w:val="nil"/>
              <w:bottom w:val="nil"/>
              <w:right w:val="nil"/>
            </w:tcBorders>
          </w:tcPr>
          <w:p w:rsidR="007F7AC1" w:rsidRPr="006F145F" w:rsidRDefault="004E00D6">
            <w:pPr>
              <w:spacing w:after="0" w:line="259" w:lineRule="auto"/>
              <w:ind w:left="14" w:right="0" w:firstLine="0"/>
              <w:jc w:val="left"/>
            </w:pPr>
            <w:r w:rsidRPr="006F145F">
              <w:rPr>
                <w:noProof/>
                <w:lang w:val="en-US" w:eastAsia="en-US" w:bidi="hi-IN"/>
              </w:rPr>
              <w:drawing>
                <wp:inline distT="0" distB="0" distL="0" distR="0">
                  <wp:extent cx="335280" cy="143256"/>
                  <wp:effectExtent l="0" t="0" r="0" b="0"/>
                  <wp:docPr id="24080" name="Picture 24080"/>
                  <wp:cNvGraphicFramePr/>
                  <a:graphic xmlns:a="http://schemas.openxmlformats.org/drawingml/2006/main">
                    <a:graphicData uri="http://schemas.openxmlformats.org/drawingml/2006/picture">
                      <pic:pic xmlns:pic="http://schemas.openxmlformats.org/drawingml/2006/picture">
                        <pic:nvPicPr>
                          <pic:cNvPr id="24080" name="Picture 24080"/>
                          <pic:cNvPicPr/>
                        </pic:nvPicPr>
                        <pic:blipFill>
                          <a:blip r:embed="rId16" cstate="print"/>
                          <a:stretch>
                            <a:fillRect/>
                          </a:stretch>
                        </pic:blipFill>
                        <pic:spPr>
                          <a:xfrm>
                            <a:off x="0" y="0"/>
                            <a:ext cx="335280" cy="143256"/>
                          </a:xfrm>
                          <a:prstGeom prst="rect">
                            <a:avLst/>
                          </a:prstGeom>
                        </pic:spPr>
                      </pic:pic>
                    </a:graphicData>
                  </a:graphic>
                </wp:inline>
              </w:drawing>
            </w:r>
          </w:p>
        </w:tc>
        <w:tc>
          <w:tcPr>
            <w:tcW w:w="2981" w:type="dxa"/>
            <w:tcBorders>
              <w:top w:val="single" w:sz="4" w:space="0" w:color="7F7F7F"/>
              <w:left w:val="nil"/>
              <w:bottom w:val="single" w:sz="4" w:space="0" w:color="7F7F7F"/>
              <w:right w:val="nil"/>
            </w:tcBorders>
          </w:tcPr>
          <w:p w:rsidR="007F7AC1" w:rsidRPr="006F145F" w:rsidRDefault="004E00D6">
            <w:pPr>
              <w:spacing w:after="0" w:line="259" w:lineRule="auto"/>
              <w:ind w:left="238" w:right="0" w:firstLine="0"/>
              <w:jc w:val="left"/>
            </w:pPr>
            <w:r w:rsidRPr="006F145F">
              <w:t xml:space="preserve">SADC Countries </w:t>
            </w:r>
          </w:p>
        </w:tc>
        <w:tc>
          <w:tcPr>
            <w:tcW w:w="2184" w:type="dxa"/>
            <w:tcBorders>
              <w:top w:val="single" w:sz="4" w:space="0" w:color="7F7F7F"/>
              <w:left w:val="nil"/>
              <w:bottom w:val="single" w:sz="4" w:space="0" w:color="7F7F7F"/>
              <w:right w:val="nil"/>
            </w:tcBorders>
          </w:tcPr>
          <w:p w:rsidR="007F7AC1" w:rsidRPr="006F145F" w:rsidRDefault="004E00D6">
            <w:pPr>
              <w:spacing w:after="0" w:line="259" w:lineRule="auto"/>
              <w:ind w:left="343" w:right="0" w:firstLine="0"/>
              <w:jc w:val="left"/>
            </w:pPr>
            <w:r w:rsidRPr="006F145F">
              <w:t xml:space="preserve">Local Fees </w:t>
            </w:r>
          </w:p>
        </w:tc>
        <w:tc>
          <w:tcPr>
            <w:tcW w:w="1865" w:type="dxa"/>
            <w:tcBorders>
              <w:top w:val="single" w:sz="4" w:space="0" w:color="7F7F7F"/>
              <w:left w:val="nil"/>
              <w:bottom w:val="single" w:sz="4" w:space="0" w:color="7F7F7F"/>
              <w:right w:val="nil"/>
            </w:tcBorders>
          </w:tcPr>
          <w:p w:rsidR="007F7AC1" w:rsidRPr="006F145F" w:rsidRDefault="004E00D6">
            <w:pPr>
              <w:spacing w:after="0" w:line="259" w:lineRule="auto"/>
              <w:ind w:left="194" w:right="0" w:firstLine="0"/>
              <w:jc w:val="left"/>
            </w:pPr>
            <w:r w:rsidRPr="006F145F">
              <w:t xml:space="preserve">MUR100,000 </w:t>
            </w:r>
          </w:p>
        </w:tc>
      </w:tr>
      <w:tr w:rsidR="007F7AC1" w:rsidRPr="006F145F" w:rsidTr="00292BFE">
        <w:trPr>
          <w:trHeight w:val="264"/>
        </w:trPr>
        <w:tc>
          <w:tcPr>
            <w:tcW w:w="1187" w:type="dxa"/>
            <w:tcBorders>
              <w:top w:val="nil"/>
              <w:left w:val="nil"/>
              <w:bottom w:val="single" w:sz="4" w:space="0" w:color="7F7F7F"/>
              <w:right w:val="nil"/>
            </w:tcBorders>
          </w:tcPr>
          <w:p w:rsidR="007F7AC1" w:rsidRPr="006F145F" w:rsidRDefault="004E00D6">
            <w:pPr>
              <w:spacing w:after="0" w:line="259" w:lineRule="auto"/>
              <w:ind w:left="214" w:right="0" w:firstLine="0"/>
              <w:jc w:val="left"/>
            </w:pPr>
            <w:r w:rsidRPr="006F145F">
              <w:rPr>
                <w:b/>
              </w:rPr>
              <w:t xml:space="preserve">2 </w:t>
            </w:r>
          </w:p>
        </w:tc>
        <w:tc>
          <w:tcPr>
            <w:tcW w:w="2981" w:type="dxa"/>
            <w:tcBorders>
              <w:top w:val="single" w:sz="4" w:space="0" w:color="7F7F7F"/>
              <w:left w:val="nil"/>
              <w:bottom w:val="single" w:sz="4" w:space="0" w:color="7F7F7F"/>
              <w:right w:val="nil"/>
            </w:tcBorders>
          </w:tcPr>
          <w:p w:rsidR="007F7AC1" w:rsidRPr="006F145F" w:rsidRDefault="004E00D6">
            <w:pPr>
              <w:spacing w:after="0" w:line="259" w:lineRule="auto"/>
              <w:ind w:left="0" w:right="0" w:firstLine="0"/>
              <w:jc w:val="left"/>
            </w:pPr>
            <w:r w:rsidRPr="006F145F">
              <w:t xml:space="preserve">Non-SADC Countries </w:t>
            </w:r>
          </w:p>
        </w:tc>
        <w:tc>
          <w:tcPr>
            <w:tcW w:w="2184" w:type="dxa"/>
            <w:tcBorders>
              <w:top w:val="single" w:sz="4" w:space="0" w:color="7F7F7F"/>
              <w:left w:val="nil"/>
              <w:bottom w:val="single" w:sz="4" w:space="0" w:color="7F7F7F"/>
              <w:right w:val="nil"/>
            </w:tcBorders>
          </w:tcPr>
          <w:p w:rsidR="007F7AC1" w:rsidRPr="006F145F" w:rsidRDefault="004E00D6">
            <w:pPr>
              <w:spacing w:after="0" w:line="259" w:lineRule="auto"/>
              <w:ind w:left="0" w:right="0" w:firstLine="0"/>
              <w:jc w:val="left"/>
            </w:pPr>
            <w:r w:rsidRPr="006F145F">
              <w:t xml:space="preserve">International Fees </w:t>
            </w:r>
          </w:p>
        </w:tc>
        <w:tc>
          <w:tcPr>
            <w:tcW w:w="1865" w:type="dxa"/>
            <w:tcBorders>
              <w:top w:val="single" w:sz="4" w:space="0" w:color="7F7F7F"/>
              <w:left w:val="nil"/>
              <w:bottom w:val="single" w:sz="4" w:space="0" w:color="7F7F7F"/>
              <w:right w:val="nil"/>
            </w:tcBorders>
          </w:tcPr>
          <w:p w:rsidR="007F7AC1" w:rsidRPr="006F145F" w:rsidRDefault="004E00D6">
            <w:pPr>
              <w:spacing w:after="0" w:line="259" w:lineRule="auto"/>
              <w:ind w:left="194" w:right="0" w:firstLine="0"/>
              <w:jc w:val="left"/>
            </w:pPr>
            <w:r w:rsidRPr="006F145F">
              <w:t xml:space="preserve">MUR160,000 </w:t>
            </w:r>
          </w:p>
        </w:tc>
      </w:tr>
    </w:tbl>
    <w:p w:rsidR="00292BFE" w:rsidRDefault="00292BFE" w:rsidP="00292BFE">
      <w:pPr>
        <w:spacing w:after="244"/>
        <w:ind w:left="567" w:right="53" w:hanging="570"/>
        <w:jc w:val="center"/>
        <w:rPr>
          <w:rFonts w:eastAsia="Times New Roman"/>
          <w:sz w:val="20"/>
          <w:szCs w:val="20"/>
        </w:rPr>
      </w:pPr>
      <w:r w:rsidRPr="0096251B">
        <w:rPr>
          <w:rFonts w:eastAsia="Times New Roman"/>
          <w:sz w:val="20"/>
          <w:szCs w:val="20"/>
        </w:rPr>
        <w:t>(</w:t>
      </w:r>
      <w:proofErr w:type="gramStart"/>
      <w:r w:rsidRPr="0096251B">
        <w:rPr>
          <w:rFonts w:eastAsia="Times New Roman"/>
          <w:sz w:val="20"/>
          <w:szCs w:val="20"/>
        </w:rPr>
        <w:t>as</w:t>
      </w:r>
      <w:proofErr w:type="gramEnd"/>
      <w:r w:rsidRPr="0096251B">
        <w:rPr>
          <w:rFonts w:eastAsia="Times New Roman"/>
          <w:sz w:val="20"/>
          <w:szCs w:val="20"/>
        </w:rPr>
        <w:t xml:space="preserve"> at </w:t>
      </w:r>
      <w:r w:rsidR="001F3C18">
        <w:rPr>
          <w:rFonts w:eastAsia="Times New Roman"/>
          <w:sz w:val="20"/>
          <w:szCs w:val="20"/>
        </w:rPr>
        <w:t>15</w:t>
      </w:r>
      <w:r w:rsidR="001F3C18" w:rsidRPr="0096251B">
        <w:rPr>
          <w:rFonts w:eastAsia="Times New Roman"/>
          <w:sz w:val="20"/>
          <w:szCs w:val="20"/>
        </w:rPr>
        <w:t xml:space="preserve"> </w:t>
      </w:r>
      <w:r w:rsidRPr="0096251B">
        <w:rPr>
          <w:rFonts w:eastAsia="Times New Roman"/>
          <w:sz w:val="20"/>
          <w:szCs w:val="20"/>
        </w:rPr>
        <w:t>November 202</w:t>
      </w:r>
      <w:r w:rsidR="001F3C18">
        <w:rPr>
          <w:rFonts w:eastAsia="Times New Roman"/>
          <w:sz w:val="20"/>
          <w:szCs w:val="20"/>
        </w:rPr>
        <w:t>2</w:t>
      </w:r>
      <w:r w:rsidRPr="0096251B">
        <w:rPr>
          <w:rFonts w:eastAsia="Times New Roman"/>
          <w:sz w:val="20"/>
          <w:szCs w:val="20"/>
        </w:rPr>
        <w:t>, 1 USD = MUR 4</w:t>
      </w:r>
      <w:r w:rsidR="001F3C18">
        <w:rPr>
          <w:rFonts w:eastAsia="Times New Roman"/>
          <w:sz w:val="20"/>
          <w:szCs w:val="20"/>
        </w:rPr>
        <w:t>4.25</w:t>
      </w:r>
      <w:r w:rsidRPr="0096251B">
        <w:rPr>
          <w:rFonts w:eastAsia="Times New Roman"/>
          <w:sz w:val="20"/>
          <w:szCs w:val="20"/>
        </w:rPr>
        <w:t>)</w:t>
      </w:r>
    </w:p>
    <w:p w:rsidR="007F7AC1" w:rsidRPr="006F145F" w:rsidRDefault="004E00D6" w:rsidP="009D0587">
      <w:pPr>
        <w:spacing w:after="244"/>
        <w:ind w:left="567" w:right="53" w:hanging="567"/>
      </w:pPr>
      <w:r w:rsidRPr="006F145F">
        <w:t xml:space="preserve">4.1.2 Awardees will </w:t>
      </w:r>
      <w:r w:rsidRPr="006F145F">
        <w:rPr>
          <w:b/>
        </w:rPr>
        <w:t>NOT</w:t>
      </w:r>
      <w:r w:rsidRPr="006F145F">
        <w:t xml:space="preserve"> be allowed to transfer to another HEI</w:t>
      </w:r>
      <w:r w:rsidR="001F1E30">
        <w:t xml:space="preserve"> or </w:t>
      </w:r>
      <w:r w:rsidR="001F1E30" w:rsidRPr="00973879">
        <w:rPr>
          <w:color w:val="auto"/>
        </w:rPr>
        <w:t>shift course of study</w:t>
      </w:r>
      <w:r w:rsidRPr="00973879">
        <w:rPr>
          <w:color w:val="auto"/>
        </w:rPr>
        <w:t xml:space="preserve"> </w:t>
      </w:r>
      <w:r w:rsidRPr="006F145F">
        <w:t>once they have been granted a Scholarship.</w:t>
      </w:r>
      <w:r w:rsidRPr="006F145F">
        <w:rPr>
          <w:color w:val="0070C0"/>
        </w:rPr>
        <w:t xml:space="preserve">  </w:t>
      </w:r>
      <w:r w:rsidRPr="006F145F">
        <w:t xml:space="preserve"> </w:t>
      </w:r>
    </w:p>
    <w:p w:rsidR="007F7AC1" w:rsidRPr="006F145F" w:rsidRDefault="004E00D6" w:rsidP="009D0587">
      <w:pPr>
        <w:spacing w:after="244"/>
        <w:ind w:left="567" w:right="53" w:hanging="567"/>
      </w:pPr>
      <w:r w:rsidRPr="006F145F">
        <w:t xml:space="preserve">4.1.3 </w:t>
      </w:r>
      <w:r w:rsidR="00E959DF">
        <w:t>Education fees and other studies-related costs in excess of the amounts mentioned above shall be borne by the awardee.</w:t>
      </w:r>
    </w:p>
    <w:p w:rsidR="00303786" w:rsidRPr="006F145F" w:rsidRDefault="004E00D6" w:rsidP="009D0587">
      <w:pPr>
        <w:spacing w:after="244"/>
        <w:ind w:left="567" w:right="53" w:hanging="567"/>
      </w:pPr>
      <w:r w:rsidRPr="006F145F">
        <w:t xml:space="preserve">4.1.4 </w:t>
      </w:r>
      <w:r w:rsidR="00E959DF" w:rsidRPr="007D3B18">
        <w:t>All costs associated with any examination re-sit or repeat of any academic year will be borne by the student.</w:t>
      </w:r>
      <w:r w:rsidRPr="006F145F">
        <w:t xml:space="preserve"> </w:t>
      </w:r>
    </w:p>
    <w:p w:rsidR="007F7AC1" w:rsidRPr="006F145F" w:rsidRDefault="004E00D6" w:rsidP="009D0587">
      <w:pPr>
        <w:spacing w:after="244"/>
        <w:ind w:left="567" w:right="53" w:hanging="567"/>
      </w:pPr>
      <w:r w:rsidRPr="006F145F">
        <w:t xml:space="preserve">4.1.5 The scholarship </w:t>
      </w:r>
      <w:r w:rsidR="000D0D8C" w:rsidRPr="006F145F">
        <w:t xml:space="preserve">for </w:t>
      </w:r>
      <w:r w:rsidR="000166A4" w:rsidRPr="006F145F">
        <w:t>MPhil/</w:t>
      </w:r>
      <w:r w:rsidR="000D0D8C" w:rsidRPr="006F145F">
        <w:t xml:space="preserve">PhD studies </w:t>
      </w:r>
      <w:r w:rsidRPr="006F145F">
        <w:t xml:space="preserve">will be for a maximum duration </w:t>
      </w:r>
      <w:r w:rsidR="000D0D8C" w:rsidRPr="006F145F">
        <w:t xml:space="preserve">of </w:t>
      </w:r>
      <w:r w:rsidR="00590DF9" w:rsidRPr="006F145F">
        <w:t>four</w:t>
      </w:r>
      <w:r w:rsidR="000D0D8C" w:rsidRPr="006F145F">
        <w:t xml:space="preserve"> (</w:t>
      </w:r>
      <w:r w:rsidR="00590DF9" w:rsidRPr="006F145F">
        <w:t>4</w:t>
      </w:r>
      <w:r w:rsidR="000D0D8C" w:rsidRPr="006F145F">
        <w:t>) years</w:t>
      </w:r>
      <w:r w:rsidR="000166A4" w:rsidRPr="006F145F">
        <w:t xml:space="preserve">, </w:t>
      </w:r>
      <w:r w:rsidR="00590DF9" w:rsidRPr="006F145F">
        <w:t xml:space="preserve">plus a maximum period of 6 months for a transfer </w:t>
      </w:r>
      <w:r w:rsidR="00DB3EF7" w:rsidRPr="006F145F">
        <w:t>from MP</w:t>
      </w:r>
      <w:r w:rsidR="00590DF9" w:rsidRPr="006F145F">
        <w:t>hil to PhD</w:t>
      </w:r>
      <w:r w:rsidR="000166A4" w:rsidRPr="006F145F">
        <w:t>.</w:t>
      </w:r>
    </w:p>
    <w:p w:rsidR="00DB3EF7" w:rsidRPr="006F145F" w:rsidRDefault="000166A4" w:rsidP="000166A4">
      <w:pPr>
        <w:spacing w:after="244"/>
        <w:ind w:right="53"/>
      </w:pPr>
      <w:r w:rsidRPr="006F145F">
        <w:t>4.1.</w:t>
      </w:r>
      <w:r w:rsidR="0005217D" w:rsidRPr="006F145F">
        <w:t>6</w:t>
      </w:r>
      <w:r w:rsidRPr="006F145F">
        <w:t xml:space="preserve"> The scholarship for PhD studies will be for a maximum duration of THREE (3) years</w:t>
      </w:r>
      <w:r w:rsidR="00DB3EF7" w:rsidRPr="006F145F">
        <w:t>.</w:t>
      </w:r>
    </w:p>
    <w:p w:rsidR="00904D61" w:rsidRPr="006F145F" w:rsidRDefault="00DB3EF7" w:rsidP="00904D61">
      <w:pPr>
        <w:spacing w:after="249"/>
        <w:ind w:left="426" w:right="53" w:hanging="426"/>
      </w:pPr>
      <w:r w:rsidRPr="006F145F">
        <w:t>4.1.</w:t>
      </w:r>
      <w:r w:rsidR="0005217D" w:rsidRPr="006F145F">
        <w:t>7</w:t>
      </w:r>
      <w:r w:rsidR="00904D61" w:rsidRPr="006F145F">
        <w:t xml:space="preserve"> </w:t>
      </w:r>
      <w:r w:rsidRPr="006F145F">
        <w:t>No request for an extension of scholarship will be entertained</w:t>
      </w:r>
      <w:r w:rsidR="000166A4" w:rsidRPr="006F145F">
        <w:t xml:space="preserve">. </w:t>
      </w:r>
      <w:r w:rsidRPr="006F145F">
        <w:t>The applicant will have to bear the cost of any expenses incurred beyond the time frames mentioned above.</w:t>
      </w:r>
    </w:p>
    <w:p w:rsidR="007F7AC1" w:rsidRPr="006F145F" w:rsidRDefault="004E00D6" w:rsidP="00904D61">
      <w:pPr>
        <w:spacing w:after="249"/>
        <w:ind w:left="426" w:right="53" w:hanging="426"/>
      </w:pPr>
      <w:r w:rsidRPr="006F145F">
        <w:t>4.1.</w:t>
      </w:r>
      <w:r w:rsidR="0005217D" w:rsidRPr="006F145F">
        <w:t>8</w:t>
      </w:r>
      <w:r w:rsidRPr="006F145F">
        <w:t xml:space="preserve"> No request for additional grants will be entertained.  </w:t>
      </w:r>
    </w:p>
    <w:p w:rsidR="007F7AC1" w:rsidRPr="006F145F" w:rsidRDefault="004E00D6" w:rsidP="00904D61">
      <w:pPr>
        <w:spacing w:after="76"/>
        <w:ind w:left="426" w:right="53" w:hanging="426"/>
      </w:pPr>
      <w:r w:rsidRPr="006F145F">
        <w:t>4.1.</w:t>
      </w:r>
      <w:r w:rsidR="00904D61" w:rsidRPr="006F145F">
        <w:t>9</w:t>
      </w:r>
      <w:r w:rsidRPr="006F145F">
        <w:t xml:space="preserve"> </w:t>
      </w:r>
      <w:r w:rsidR="00E959DF" w:rsidRPr="007D3B18">
        <w:t>Any costs pertaining to fieldwork overseas or the purchase of books will have to be borne by the student.</w:t>
      </w:r>
    </w:p>
    <w:p w:rsidR="007F7AC1" w:rsidRPr="006F145F" w:rsidRDefault="004E00D6">
      <w:pPr>
        <w:spacing w:after="0" w:line="259" w:lineRule="auto"/>
        <w:ind w:left="12" w:right="0" w:firstLine="0"/>
        <w:jc w:val="left"/>
      </w:pPr>
      <w:r w:rsidRPr="006F145F">
        <w:rPr>
          <w:rFonts w:eastAsia="Times New Roman"/>
        </w:rPr>
        <w:t xml:space="preserve"> </w:t>
      </w:r>
    </w:p>
    <w:p w:rsidR="007F7AC1" w:rsidRPr="006F145F" w:rsidRDefault="004E00D6">
      <w:pPr>
        <w:pStyle w:val="Heading2"/>
        <w:spacing w:after="124"/>
        <w:ind w:left="573" w:hanging="576"/>
      </w:pPr>
      <w:r w:rsidRPr="006F145F">
        <w:t xml:space="preserve">Living allowance </w:t>
      </w:r>
    </w:p>
    <w:p w:rsidR="007F7AC1" w:rsidRPr="006F145F" w:rsidRDefault="007F7AC1" w:rsidP="00B2373B">
      <w:pPr>
        <w:spacing w:after="0" w:line="259" w:lineRule="auto"/>
        <w:ind w:left="0" w:right="0" w:firstLine="0"/>
        <w:jc w:val="left"/>
      </w:pPr>
    </w:p>
    <w:p w:rsidR="007F7AC1" w:rsidRPr="006F145F" w:rsidRDefault="004E00D6" w:rsidP="00B2373B">
      <w:pPr>
        <w:spacing w:after="0"/>
        <w:ind w:left="12" w:right="53" w:firstLine="0"/>
      </w:pPr>
      <w:r>
        <w:lastRenderedPageBreak/>
        <w:t xml:space="preserve">4.2.1 </w:t>
      </w:r>
      <w:r w:rsidR="00E959DF">
        <w:t xml:space="preserve">Awardees are expected to come to Mauritius with sufficient funds (approximately USD 1000) to meet expenses during the initial phase of their stay </w:t>
      </w:r>
      <w:r w:rsidR="00E959DF" w:rsidRPr="00CC3AB1">
        <w:rPr>
          <w:color w:val="auto"/>
        </w:rPr>
        <w:t>(about three</w:t>
      </w:r>
      <w:r w:rsidR="00E959DF">
        <w:rPr>
          <w:color w:val="auto"/>
        </w:rPr>
        <w:t xml:space="preserve"> </w:t>
      </w:r>
      <w:r w:rsidR="00E959DF" w:rsidRPr="00CC3AB1">
        <w:rPr>
          <w:color w:val="auto"/>
        </w:rPr>
        <w:t>(3) months</w:t>
      </w:r>
      <w:r w:rsidR="00E959DF" w:rsidRPr="706DD7C3">
        <w:rPr>
          <w:color w:val="D13438"/>
        </w:rPr>
        <w:t>)</w:t>
      </w:r>
      <w:r w:rsidR="00E959DF">
        <w:t>, while formalities are being completed locally.</w:t>
      </w:r>
    </w:p>
    <w:p w:rsidR="007F7AC1" w:rsidRPr="006F145F" w:rsidRDefault="007F7AC1" w:rsidP="00757352">
      <w:pPr>
        <w:spacing w:after="0" w:line="259" w:lineRule="auto"/>
        <w:ind w:right="0"/>
        <w:jc w:val="left"/>
      </w:pPr>
    </w:p>
    <w:p w:rsidR="007F7AC1" w:rsidRPr="006F145F" w:rsidRDefault="004E00D6">
      <w:pPr>
        <w:spacing w:after="63"/>
        <w:ind w:left="563" w:right="53" w:hanging="566"/>
      </w:pPr>
      <w:r w:rsidRPr="006F145F">
        <w:t xml:space="preserve">4.2.2 </w:t>
      </w:r>
      <w:r w:rsidR="00E959DF" w:rsidRPr="007D3B18">
        <w:t xml:space="preserve">A monthly living allowance of </w:t>
      </w:r>
      <w:r w:rsidR="00E959DF" w:rsidRPr="007D3B18">
        <w:rPr>
          <w:b/>
        </w:rPr>
        <w:t>MUR 1</w:t>
      </w:r>
      <w:r w:rsidR="00E959DF">
        <w:rPr>
          <w:b/>
        </w:rPr>
        <w:t>4,2</w:t>
      </w:r>
      <w:r w:rsidR="00E959DF" w:rsidRPr="007D3B18">
        <w:rPr>
          <w:b/>
        </w:rPr>
        <w:t>00</w:t>
      </w:r>
      <w:r w:rsidR="00E959DF" w:rsidRPr="007D3B18">
        <w:t xml:space="preserve"> will be paid to awardees as part support to meet their living expenses. Students are expected to supplement this amount to cover the cost of living in Mauritius. This allowance will be credited to the awardee’s bank account in Mauritius on a monthly basis, subject to the submission of evidence of enrolment and satisfactory attendance in the study programme by the HEI.</w:t>
      </w:r>
    </w:p>
    <w:p w:rsidR="007F7AC1" w:rsidRPr="006F145F" w:rsidRDefault="004E00D6">
      <w:pPr>
        <w:spacing w:after="0" w:line="259" w:lineRule="auto"/>
        <w:ind w:left="12" w:right="0" w:firstLine="0"/>
        <w:jc w:val="left"/>
      </w:pPr>
      <w:r w:rsidRPr="006F145F">
        <w:t xml:space="preserve"> </w:t>
      </w:r>
    </w:p>
    <w:p w:rsidR="007F7AC1" w:rsidRPr="006F145F" w:rsidRDefault="004E00D6">
      <w:pPr>
        <w:spacing w:after="64"/>
        <w:ind w:left="563" w:right="53" w:hanging="566"/>
      </w:pPr>
      <w:r w:rsidRPr="006F145F">
        <w:t xml:space="preserve">4.2.3 The payment of allowances during the final year of enrolment in the study programme will cover, on a pro-rata basis, a period of two (2) weeks following the final day of examinations. </w:t>
      </w:r>
    </w:p>
    <w:p w:rsidR="007F7AC1" w:rsidRPr="006F145F" w:rsidRDefault="004E00D6">
      <w:pPr>
        <w:spacing w:after="0" w:line="259" w:lineRule="auto"/>
        <w:ind w:left="12" w:right="0" w:firstLine="0"/>
        <w:jc w:val="left"/>
      </w:pPr>
      <w:r w:rsidRPr="006F145F">
        <w:t xml:space="preserve"> </w:t>
      </w:r>
    </w:p>
    <w:p w:rsidR="007F7AC1" w:rsidRPr="006F145F" w:rsidRDefault="4841AC4B" w:rsidP="4841AC4B">
      <w:pPr>
        <w:spacing w:after="64"/>
        <w:ind w:left="563" w:right="53" w:hanging="566"/>
      </w:pPr>
      <w:r w:rsidRPr="006F145F">
        <w:t xml:space="preserve">4.2.4 An awardee should inform the Ministry of Education, Tertiary Education, Science and Technology in writing, at least </w:t>
      </w:r>
      <w:r w:rsidRPr="006F145F">
        <w:rPr>
          <w:b/>
          <w:bCs/>
        </w:rPr>
        <w:t>two (2) weeks in advance</w:t>
      </w:r>
      <w:r w:rsidRPr="006F145F">
        <w:t xml:space="preserve">, in case he/she has to leave Mauritius for any reason. </w:t>
      </w:r>
    </w:p>
    <w:p w:rsidR="00B86B15" w:rsidRPr="007D3B18" w:rsidRDefault="004E00D6" w:rsidP="00B86B15">
      <w:pPr>
        <w:spacing w:after="0" w:line="259" w:lineRule="auto"/>
        <w:ind w:left="12" w:right="0" w:firstLine="0"/>
        <w:jc w:val="left"/>
      </w:pPr>
      <w:r w:rsidRPr="006F145F">
        <w:t xml:space="preserve"> </w:t>
      </w:r>
    </w:p>
    <w:p w:rsidR="00E959DF" w:rsidRPr="007D3B18" w:rsidRDefault="00E959DF" w:rsidP="00E959DF">
      <w:pPr>
        <w:pStyle w:val="Heading2"/>
        <w:spacing w:after="124"/>
        <w:ind w:left="573" w:hanging="576"/>
      </w:pPr>
      <w:r w:rsidRPr="007D3B18">
        <w:t xml:space="preserve">Other conditions </w:t>
      </w:r>
    </w:p>
    <w:p w:rsidR="00E959DF" w:rsidRDefault="00E959DF" w:rsidP="00E959DF">
      <w:pPr>
        <w:spacing w:after="28"/>
        <w:ind w:left="7" w:right="53"/>
        <w:rPr>
          <w:b/>
        </w:rPr>
      </w:pPr>
      <w:r>
        <w:t>The awardees should:</w:t>
      </w:r>
      <w:r w:rsidRPr="46E3D69A">
        <w:rPr>
          <w:b/>
          <w:bCs/>
        </w:rPr>
        <w:t xml:space="preserve"> </w:t>
      </w:r>
    </w:p>
    <w:p w:rsidR="00E959DF" w:rsidRPr="006A7F7B" w:rsidRDefault="00E959DF" w:rsidP="00E959DF">
      <w:pPr>
        <w:pStyle w:val="ListParagraph"/>
        <w:numPr>
          <w:ilvl w:val="0"/>
          <w:numId w:val="15"/>
        </w:numPr>
        <w:spacing w:after="31"/>
        <w:ind w:right="221"/>
        <w:rPr>
          <w:color w:val="000000" w:themeColor="text1"/>
        </w:rPr>
      </w:pPr>
      <w:r w:rsidRPr="006A7F7B">
        <w:rPr>
          <w:color w:val="000000" w:themeColor="text1"/>
        </w:rPr>
        <w:t xml:space="preserve">abide by latest government regulations regarding vaccination against </w:t>
      </w:r>
      <w:proofErr w:type="spellStart"/>
      <w:r w:rsidRPr="006A7F7B">
        <w:rPr>
          <w:color w:val="000000" w:themeColor="text1"/>
        </w:rPr>
        <w:t>Covid</w:t>
      </w:r>
      <w:proofErr w:type="spellEnd"/>
      <w:r w:rsidRPr="006A7F7B">
        <w:rPr>
          <w:color w:val="000000" w:themeColor="text1"/>
        </w:rPr>
        <w:t>;</w:t>
      </w:r>
    </w:p>
    <w:p w:rsidR="00E959DF" w:rsidRPr="006A7F7B" w:rsidRDefault="00E959DF" w:rsidP="00E959DF">
      <w:pPr>
        <w:pStyle w:val="ListParagraph"/>
        <w:numPr>
          <w:ilvl w:val="0"/>
          <w:numId w:val="15"/>
        </w:numPr>
        <w:spacing w:after="31"/>
        <w:ind w:right="221"/>
        <w:rPr>
          <w:color w:val="000000" w:themeColor="text1"/>
        </w:rPr>
      </w:pPr>
      <w:r w:rsidRPr="006A7F7B">
        <w:rPr>
          <w:color w:val="000000" w:themeColor="text1"/>
        </w:rPr>
        <w:t>abide to the protocols setup by Mauritian authorities for passengers travelling to Mauritius;</w:t>
      </w:r>
    </w:p>
    <w:p w:rsidR="00E959DF" w:rsidRDefault="00E959DF" w:rsidP="00E959DF">
      <w:pPr>
        <w:pStyle w:val="ListParagraph"/>
        <w:numPr>
          <w:ilvl w:val="0"/>
          <w:numId w:val="15"/>
        </w:numPr>
        <w:spacing w:after="31"/>
        <w:ind w:right="221"/>
      </w:pPr>
      <w:r>
        <w:t>be available to commence their academic studies in Mauritius by the start of the academic year of the respective institution in which they have been admitted;</w:t>
      </w:r>
    </w:p>
    <w:p w:rsidR="00E959DF" w:rsidRDefault="00E959DF" w:rsidP="00E959DF">
      <w:pPr>
        <w:pStyle w:val="ListParagraph"/>
        <w:numPr>
          <w:ilvl w:val="0"/>
          <w:numId w:val="15"/>
        </w:numPr>
        <w:spacing w:after="0" w:line="259" w:lineRule="auto"/>
        <w:ind w:right="53"/>
      </w:pPr>
      <w:r>
        <w:t>not be in receipt of or not have received a scholarship from any other public source in Mauritius (including from Higher Education Commission, Mauritius Research and Innovation Council, Higher Education Institutions, etc.); and</w:t>
      </w:r>
    </w:p>
    <w:p w:rsidR="00E959DF" w:rsidRDefault="00E959DF" w:rsidP="00E959DF">
      <w:pPr>
        <w:pStyle w:val="ListParagraph"/>
        <w:numPr>
          <w:ilvl w:val="0"/>
          <w:numId w:val="15"/>
        </w:numPr>
        <w:spacing w:after="0" w:line="259" w:lineRule="auto"/>
        <w:ind w:right="53"/>
      </w:pPr>
      <w:r>
        <w:t xml:space="preserve">undergo a medical check-up as per the Passport and Immigration Office requirements </w:t>
      </w:r>
      <w:r w:rsidRPr="5F626367">
        <w:rPr>
          <w:rStyle w:val="Hyperlink"/>
        </w:rPr>
        <w:t>(</w:t>
      </w:r>
      <w:hyperlink r:id="rId17">
        <w:r w:rsidRPr="008A1311">
          <w:rPr>
            <w:color w:val="0000FF"/>
            <w:u w:val="single"/>
          </w:rPr>
          <w:t>http://passport.govmu.org</w:t>
        </w:r>
      </w:hyperlink>
      <w:hyperlink r:id="rId18">
        <w:r>
          <w:t>)</w:t>
        </w:r>
      </w:hyperlink>
      <w:r>
        <w:t xml:space="preserve">, </w:t>
      </w:r>
      <w:r w:rsidRPr="00632BA6">
        <w:t xml:space="preserve"> </w:t>
      </w:r>
      <w:r>
        <w:t>in any of the public hospitals in Mauritius and the tests results shall be submitted to the Passport and Immigration Office, with a copy to the Ministry, not later than one month after arrival in Mauritius.</w:t>
      </w:r>
    </w:p>
    <w:p w:rsidR="00E959DF" w:rsidRDefault="00E959DF" w:rsidP="00E959DF">
      <w:pPr>
        <w:spacing w:after="0" w:line="259" w:lineRule="auto"/>
        <w:ind w:left="0" w:right="53"/>
      </w:pPr>
    </w:p>
    <w:p w:rsidR="00E959DF" w:rsidRDefault="00E959DF" w:rsidP="00E959DF">
      <w:pPr>
        <w:spacing w:after="0" w:line="259" w:lineRule="auto"/>
        <w:ind w:left="0" w:right="53"/>
      </w:pPr>
      <w:r>
        <w:t xml:space="preserve">Note: The Ministry reserves the right to request an applicant to undergo any such other medical tests as it deems fit. </w:t>
      </w:r>
    </w:p>
    <w:p w:rsidR="00292BFE" w:rsidRPr="007D3B18" w:rsidRDefault="00292BFE" w:rsidP="00292BFE">
      <w:pPr>
        <w:spacing w:after="0" w:line="259" w:lineRule="auto"/>
        <w:ind w:right="53"/>
      </w:pPr>
    </w:p>
    <w:p w:rsidR="00292BFE" w:rsidRPr="007D3B18" w:rsidRDefault="00292BFE" w:rsidP="00292BFE">
      <w:pPr>
        <w:pStyle w:val="Heading1"/>
        <w:spacing w:after="230"/>
        <w:ind w:left="357" w:hanging="360"/>
      </w:pPr>
      <w:r w:rsidRPr="007D3B18">
        <w:t xml:space="preserve">Travel to and from Mauritius </w:t>
      </w:r>
    </w:p>
    <w:p w:rsidR="00292BFE" w:rsidRPr="007D3B18" w:rsidRDefault="00292BFE" w:rsidP="00292BFE">
      <w:pPr>
        <w:pStyle w:val="Heading2"/>
        <w:ind w:left="573" w:hanging="576"/>
      </w:pPr>
      <w:r w:rsidRPr="007D3B18">
        <w:t xml:space="preserve">Student Visa and Travel Documents </w:t>
      </w:r>
    </w:p>
    <w:p w:rsidR="00292BFE" w:rsidRPr="007D3B18" w:rsidRDefault="00292BFE" w:rsidP="00292BFE">
      <w:pPr>
        <w:spacing w:after="0" w:line="259" w:lineRule="auto"/>
        <w:ind w:left="12" w:right="0" w:firstLine="0"/>
        <w:jc w:val="left"/>
      </w:pPr>
      <w:r w:rsidRPr="007D3B18">
        <w:t xml:space="preserve"> </w:t>
      </w:r>
    </w:p>
    <w:p w:rsidR="00292BFE" w:rsidRDefault="00292BFE" w:rsidP="00292BFE">
      <w:pPr>
        <w:ind w:left="563" w:right="53" w:hanging="566"/>
      </w:pPr>
      <w:r>
        <w:t xml:space="preserve">5.1.1 </w:t>
      </w:r>
      <w:r w:rsidRPr="007D3B18">
        <w:t xml:space="preserve">Prior to an awardee’s arrival in Mauritius, the HEI where the student has secured a seat will apply for a student visa with the Passport and Immigration Office (PIO) in Mauritius. </w:t>
      </w:r>
    </w:p>
    <w:p w:rsidR="00E959DF" w:rsidRDefault="00E959DF" w:rsidP="00292BFE">
      <w:pPr>
        <w:ind w:left="563" w:right="53" w:hanging="566"/>
      </w:pPr>
    </w:p>
    <w:p w:rsidR="00292BFE" w:rsidRPr="007D3B18" w:rsidRDefault="00292BFE" w:rsidP="00292BFE">
      <w:pPr>
        <w:ind w:left="563" w:right="53" w:hanging="566"/>
      </w:pPr>
      <w:r>
        <w:t xml:space="preserve">5.1.2 </w:t>
      </w:r>
      <w:r w:rsidRPr="00E959DF">
        <w:t>For visa application procedures, the awardee must liaise with the HEI where s/he has secured a place and ensure that s/he is holder of provisional entry permit issued by the PIO.</w:t>
      </w:r>
      <w:r>
        <w:t xml:space="preserve"> </w:t>
      </w:r>
      <w:r w:rsidRPr="007D3B18">
        <w:t xml:space="preserve"> </w:t>
      </w:r>
    </w:p>
    <w:p w:rsidR="00292BFE" w:rsidRPr="007D3B18" w:rsidRDefault="00292BFE" w:rsidP="00292BFE">
      <w:pPr>
        <w:ind w:left="563" w:right="53" w:hanging="566"/>
      </w:pPr>
      <w:r w:rsidRPr="007D3B18">
        <w:lastRenderedPageBreak/>
        <w:t>5.1.</w:t>
      </w:r>
      <w:r>
        <w:t>3</w:t>
      </w:r>
      <w:r w:rsidRPr="007D3B18">
        <w:t xml:space="preserve"> The PIO will process the student visa application and issue a provisional entry permit valid for three (3) months to enable the student to travel to Mauritius. </w:t>
      </w:r>
    </w:p>
    <w:p w:rsidR="00292BFE" w:rsidRPr="007D3B18" w:rsidRDefault="00292BFE" w:rsidP="00292BFE">
      <w:pPr>
        <w:spacing w:after="0" w:line="259" w:lineRule="auto"/>
        <w:ind w:left="12" w:right="0" w:firstLine="0"/>
        <w:jc w:val="left"/>
      </w:pPr>
      <w:r w:rsidRPr="007D3B18">
        <w:t xml:space="preserve"> </w:t>
      </w:r>
    </w:p>
    <w:p w:rsidR="00292BFE" w:rsidRPr="007D3B18" w:rsidRDefault="00292BFE" w:rsidP="00292BFE">
      <w:pPr>
        <w:ind w:left="563" w:right="53" w:hanging="566"/>
      </w:pPr>
      <w:r w:rsidRPr="007D3B18">
        <w:t>5.1.</w:t>
      </w:r>
      <w:r>
        <w:t>4</w:t>
      </w:r>
      <w:r w:rsidRPr="007D3B18">
        <w:t xml:space="preserve"> Issuance of a provisional entry permit and student visa is subject to the immigration laws and policies prevailing in Mauritius. </w:t>
      </w:r>
    </w:p>
    <w:p w:rsidR="00292BFE" w:rsidRPr="007D3B18" w:rsidRDefault="00292BFE" w:rsidP="00292BFE">
      <w:pPr>
        <w:spacing w:after="0" w:line="259" w:lineRule="auto"/>
        <w:ind w:left="12" w:right="0" w:firstLine="0"/>
        <w:jc w:val="left"/>
      </w:pPr>
      <w:r w:rsidRPr="007D3B18">
        <w:t xml:space="preserve"> </w:t>
      </w:r>
    </w:p>
    <w:p w:rsidR="00292BFE" w:rsidRPr="007D3B18" w:rsidRDefault="00292BFE" w:rsidP="00292BFE">
      <w:pPr>
        <w:ind w:left="7" w:right="53"/>
      </w:pPr>
      <w:r w:rsidRPr="007D3B18">
        <w:t>5.1.</w:t>
      </w:r>
      <w:r>
        <w:t>5</w:t>
      </w:r>
      <w:r w:rsidRPr="007D3B18">
        <w:t xml:space="preserve"> </w:t>
      </w:r>
      <w:r w:rsidR="00E959DF" w:rsidRPr="007D3B18">
        <w:t xml:space="preserve">Students must have a passport valid for the </w:t>
      </w:r>
      <w:r w:rsidR="00E959DF">
        <w:t xml:space="preserve">full </w:t>
      </w:r>
      <w:r w:rsidR="00E959DF" w:rsidRPr="007D3B18">
        <w:t>duration of the course enrolled.</w:t>
      </w:r>
      <w:r w:rsidRPr="007D3B18">
        <w:t xml:space="preserve"> </w:t>
      </w:r>
    </w:p>
    <w:p w:rsidR="00292BFE" w:rsidRPr="007D3B18" w:rsidRDefault="00292BFE" w:rsidP="00292BFE">
      <w:pPr>
        <w:spacing w:after="0" w:line="259" w:lineRule="auto"/>
        <w:ind w:left="12" w:right="0" w:firstLine="0"/>
        <w:jc w:val="left"/>
      </w:pPr>
      <w:r w:rsidRPr="007D3B18">
        <w:t xml:space="preserve"> </w:t>
      </w:r>
    </w:p>
    <w:p w:rsidR="00E959DF" w:rsidRDefault="00E959DF" w:rsidP="00E959DF">
      <w:pPr>
        <w:spacing w:after="0" w:line="259" w:lineRule="auto"/>
        <w:ind w:left="630" w:right="0" w:hanging="630"/>
        <w:jc w:val="left"/>
      </w:pPr>
      <w:r w:rsidRPr="007D3B18">
        <w:t>5.1.</w:t>
      </w:r>
      <w:r>
        <w:t>6</w:t>
      </w:r>
      <w:r w:rsidRPr="007D3B18">
        <w:t xml:space="preserve"> The scholarship also covers a return airfare by the most economical route. This will be valid for travel from the country of origin at the beginning of the studies and back to the country of origin upon successful completion of studies.  </w:t>
      </w:r>
    </w:p>
    <w:p w:rsidR="00E959DF" w:rsidRPr="007D3B18" w:rsidRDefault="00E959DF" w:rsidP="00E959DF">
      <w:pPr>
        <w:spacing w:after="0" w:line="259" w:lineRule="auto"/>
        <w:ind w:left="630" w:right="0" w:hanging="630"/>
        <w:jc w:val="left"/>
      </w:pPr>
    </w:p>
    <w:p w:rsidR="00E959DF" w:rsidRPr="00C175E5" w:rsidRDefault="00E959DF" w:rsidP="00E959DF">
      <w:pPr>
        <w:spacing w:after="0" w:line="259" w:lineRule="auto"/>
        <w:ind w:left="630" w:right="0" w:hanging="618"/>
      </w:pPr>
      <w:r>
        <w:t>5.1.7 Awardees will have to make their own arrangements to pay for their one-way air tickets and then apply for refund upon arrival in Mauritius by providing the necessary original receipts issued on their name and documentation. Those awardees travelling from countries that require a return ticket as a condition of their exit immigration at the point of departure will have to make arrangements for the same at their own cost.</w:t>
      </w:r>
    </w:p>
    <w:p w:rsidR="00E959DF" w:rsidRPr="00C175E5" w:rsidRDefault="00E959DF" w:rsidP="00E959DF">
      <w:pPr>
        <w:spacing w:after="244"/>
        <w:ind w:left="567" w:right="53"/>
      </w:pPr>
      <w:r w:rsidRPr="00C175E5">
        <w:t xml:space="preserve">The cost of the cancellation penalty fees of this return ticket will be refunded to the awardee by the authorities in Mauritius. </w:t>
      </w:r>
    </w:p>
    <w:p w:rsidR="00E959DF" w:rsidRPr="0050634C" w:rsidRDefault="00E959DF" w:rsidP="00E959DF">
      <w:pPr>
        <w:spacing w:after="244" w:line="276" w:lineRule="auto"/>
        <w:ind w:left="567" w:right="53" w:firstLine="0"/>
      </w:pPr>
      <w:r w:rsidRPr="00F440C5">
        <w:rPr>
          <w:bCs/>
        </w:rPr>
        <w:t>Note</w:t>
      </w:r>
      <w:r w:rsidRPr="0050634C">
        <w:t>: Reimbursement of air ticket cost</w:t>
      </w:r>
      <w:r w:rsidRPr="00934297">
        <w:t>.</w:t>
      </w:r>
    </w:p>
    <w:p w:rsidR="00E959DF" w:rsidRDefault="00E959DF" w:rsidP="00E959DF">
      <w:pPr>
        <w:spacing w:after="244" w:line="276" w:lineRule="auto"/>
        <w:ind w:left="567" w:right="53" w:firstLine="0"/>
      </w:pPr>
      <w:r w:rsidRPr="00CC3AB1">
        <w:t>The authorities in Mauritius will refund airfare from awardee’s country to Mauritius by the most economical route</w:t>
      </w:r>
      <w:r>
        <w:t>.</w:t>
      </w:r>
    </w:p>
    <w:p w:rsidR="00E959DF" w:rsidRPr="007D3B18" w:rsidRDefault="00E959DF" w:rsidP="00E959DF">
      <w:pPr>
        <w:spacing w:after="210"/>
        <w:ind w:left="567" w:right="53" w:hanging="570"/>
      </w:pPr>
      <w:r w:rsidRPr="007D3B18">
        <w:t>5.1.</w:t>
      </w:r>
      <w:r>
        <w:t>8</w:t>
      </w:r>
      <w:r w:rsidRPr="007D3B18">
        <w:t xml:space="preserve"> Students should inform in writing the HEI to which they have been admitted of their travel schedule well in advance. </w:t>
      </w:r>
    </w:p>
    <w:p w:rsidR="00E959DF" w:rsidRPr="007D3B18" w:rsidRDefault="00E959DF" w:rsidP="00E959DF">
      <w:pPr>
        <w:spacing w:after="213"/>
        <w:ind w:left="567" w:right="53" w:hanging="570"/>
      </w:pPr>
      <w:r w:rsidRPr="007D3B18">
        <w:t>5.1.</w:t>
      </w:r>
      <w:r>
        <w:t>9</w:t>
      </w:r>
      <w:r w:rsidRPr="007D3B18">
        <w:t xml:space="preserve"> Students who choose to have their family members or relatives or friends join them for visits in Mauritius will be fully responsible for their airfare, living expenses and any other expenses related to such visits. </w:t>
      </w:r>
    </w:p>
    <w:p w:rsidR="00E959DF" w:rsidRPr="007D3B18" w:rsidRDefault="00E959DF" w:rsidP="00E959DF">
      <w:pPr>
        <w:spacing w:after="213"/>
        <w:ind w:left="567" w:right="53" w:hanging="570"/>
      </w:pPr>
      <w:r w:rsidRPr="007D3B18">
        <w:t>5.1.</w:t>
      </w:r>
      <w:r>
        <w:t>10</w:t>
      </w:r>
      <w:r w:rsidRPr="007D3B18">
        <w:t xml:space="preserve"> If </w:t>
      </w:r>
      <w:r>
        <w:t>a</w:t>
      </w:r>
      <w:r w:rsidRPr="007D3B18">
        <w:t xml:space="preserve"> HEI terminates the enrolment of a student or if a student decides to return to his/her country of citizenship before the completion of the course, he/she will NOT be entitled to a return ticket. This cost will have to be borne by the student himself/herself.  </w:t>
      </w:r>
    </w:p>
    <w:p w:rsidR="00E959DF" w:rsidRDefault="00E959DF" w:rsidP="00E959DF">
      <w:pPr>
        <w:spacing w:after="31"/>
        <w:ind w:left="717" w:right="53" w:hanging="720"/>
      </w:pPr>
      <w:r>
        <w:t xml:space="preserve">5.1.11 </w:t>
      </w:r>
      <w:proofErr w:type="gramStart"/>
      <w:r>
        <w:t>The</w:t>
      </w:r>
      <w:proofErr w:type="gramEnd"/>
      <w:r>
        <w:t xml:space="preserve"> student will not be entitled to a refund of any expenses related to his/her travel during vacation time.</w:t>
      </w:r>
    </w:p>
    <w:p w:rsidR="00E959DF" w:rsidRDefault="00E959DF" w:rsidP="00E959DF">
      <w:pPr>
        <w:spacing w:after="31"/>
        <w:ind w:left="717" w:right="53" w:hanging="720"/>
      </w:pPr>
    </w:p>
    <w:p w:rsidR="00292BFE" w:rsidRDefault="00E959DF" w:rsidP="00E959DF">
      <w:pPr>
        <w:spacing w:after="0" w:line="259" w:lineRule="auto"/>
        <w:ind w:left="12" w:right="0" w:firstLine="0"/>
        <w:jc w:val="left"/>
      </w:pPr>
      <w:r>
        <w:t xml:space="preserve">5.1.12 </w:t>
      </w:r>
      <w:proofErr w:type="gramStart"/>
      <w:r w:rsidRPr="007D3B18">
        <w:t>The</w:t>
      </w:r>
      <w:proofErr w:type="gramEnd"/>
      <w:r w:rsidRPr="007D3B18">
        <w:t xml:space="preserve"> awardee will sign an undertaking to leave Mauritius as soon as his/her programme of study comes to an end.</w:t>
      </w:r>
    </w:p>
    <w:p w:rsidR="007F7AC1" w:rsidRPr="006F145F" w:rsidRDefault="004E00D6" w:rsidP="00292BFE">
      <w:pPr>
        <w:spacing w:after="0" w:line="259" w:lineRule="auto"/>
        <w:ind w:left="12" w:right="0" w:firstLine="0"/>
        <w:jc w:val="left"/>
      </w:pPr>
      <w:r w:rsidRPr="006F145F">
        <w:t xml:space="preserve"> </w:t>
      </w:r>
    </w:p>
    <w:p w:rsidR="007F7AC1" w:rsidRPr="006F145F" w:rsidRDefault="004E00D6">
      <w:pPr>
        <w:pStyle w:val="Heading2"/>
        <w:spacing w:after="124"/>
        <w:ind w:left="573" w:hanging="576"/>
      </w:pPr>
      <w:r w:rsidRPr="006F145F">
        <w:t xml:space="preserve">Health and Travel Insurances </w:t>
      </w:r>
    </w:p>
    <w:p w:rsidR="00E959DF" w:rsidRPr="007D3B18" w:rsidRDefault="00E959DF" w:rsidP="00E959DF">
      <w:pPr>
        <w:ind w:left="562" w:right="53"/>
      </w:pPr>
      <w:r w:rsidRPr="007D3B18">
        <w:t xml:space="preserve">Beneficiaries are entitled to free health care in public hospitals in Mauritius. Arrangements for any health insurance and travel insurance will have to be made by the awardees themselves.  </w:t>
      </w:r>
    </w:p>
    <w:p w:rsidR="007F7AC1" w:rsidRPr="006F145F" w:rsidRDefault="004E00D6">
      <w:pPr>
        <w:spacing w:after="0" w:line="259" w:lineRule="auto"/>
        <w:ind w:left="12" w:right="0" w:firstLine="0"/>
        <w:jc w:val="left"/>
      </w:pPr>
      <w:r w:rsidRPr="006F145F">
        <w:rPr>
          <w:rFonts w:eastAsia="Times New Roman"/>
        </w:rPr>
        <w:t xml:space="preserve"> </w:t>
      </w:r>
    </w:p>
    <w:p w:rsidR="007F7AC1" w:rsidRPr="006F145F" w:rsidRDefault="004E00D6">
      <w:pPr>
        <w:pStyle w:val="Heading2"/>
        <w:spacing w:after="124"/>
        <w:ind w:left="573" w:hanging="576"/>
      </w:pPr>
      <w:r w:rsidRPr="006F145F">
        <w:lastRenderedPageBreak/>
        <w:t xml:space="preserve">Accommodation </w:t>
      </w:r>
    </w:p>
    <w:p w:rsidR="007F7AC1" w:rsidRPr="006F145F" w:rsidRDefault="004E00D6">
      <w:pPr>
        <w:spacing w:after="241"/>
        <w:ind w:left="598" w:right="53"/>
        <w:rPr>
          <w:b/>
        </w:rPr>
      </w:pPr>
      <w:r w:rsidRPr="006F145F">
        <w:t xml:space="preserve">Awardees will have to make prior arrangements with the HEI in Mauritius </w:t>
      </w:r>
      <w:r w:rsidR="00866F44">
        <w:t xml:space="preserve">with regard to </w:t>
      </w:r>
      <w:r w:rsidRPr="006F145F">
        <w:t>accommodation facilities</w:t>
      </w:r>
      <w:r w:rsidR="00866F44">
        <w:t xml:space="preserve"> </w:t>
      </w:r>
      <w:r w:rsidR="00866F44" w:rsidRPr="00973879">
        <w:rPr>
          <w:color w:val="auto"/>
        </w:rPr>
        <w:t>available</w:t>
      </w:r>
      <w:r w:rsidRPr="00973879">
        <w:rPr>
          <w:color w:val="auto"/>
        </w:rPr>
        <w:t>.</w:t>
      </w:r>
      <w:r w:rsidRPr="00973879">
        <w:rPr>
          <w:b/>
          <w:color w:val="auto"/>
        </w:rPr>
        <w:t xml:space="preserve"> </w:t>
      </w:r>
    </w:p>
    <w:p w:rsidR="00C322AC" w:rsidRPr="006F145F" w:rsidRDefault="00C322AC">
      <w:pPr>
        <w:spacing w:after="241"/>
        <w:ind w:left="598" w:right="53"/>
      </w:pPr>
    </w:p>
    <w:p w:rsidR="007F7AC1" w:rsidRPr="006F145F" w:rsidRDefault="004E00D6">
      <w:pPr>
        <w:pStyle w:val="Heading1"/>
        <w:spacing w:after="227"/>
        <w:ind w:left="357" w:hanging="360"/>
      </w:pPr>
      <w:r w:rsidRPr="006F145F">
        <w:t xml:space="preserve">Other conditions of the Scholarship </w:t>
      </w:r>
    </w:p>
    <w:p w:rsidR="007F7AC1" w:rsidRPr="006F145F" w:rsidRDefault="004E00D6">
      <w:pPr>
        <w:pStyle w:val="Heading2"/>
        <w:ind w:left="573" w:hanging="576"/>
      </w:pPr>
      <w:r w:rsidRPr="006F145F">
        <w:t xml:space="preserve">Submission of Progress Reports </w:t>
      </w:r>
    </w:p>
    <w:p w:rsidR="007F7AC1" w:rsidRPr="006F145F" w:rsidRDefault="004E00D6">
      <w:pPr>
        <w:spacing w:after="0" w:line="259" w:lineRule="auto"/>
        <w:ind w:left="12" w:right="0" w:firstLine="0"/>
        <w:jc w:val="left"/>
      </w:pPr>
      <w:r w:rsidRPr="006F145F">
        <w:t xml:space="preserve"> </w:t>
      </w:r>
    </w:p>
    <w:p w:rsidR="007F7AC1" w:rsidRPr="006F145F" w:rsidRDefault="004E00D6">
      <w:pPr>
        <w:spacing w:after="241"/>
        <w:ind w:left="598" w:right="53"/>
      </w:pPr>
      <w:bookmarkStart w:id="2" w:name="_Hlk24544041"/>
      <w:r w:rsidRPr="006F145F">
        <w:t xml:space="preserve">The HEI will submit semester/annual academic progress reports and quarterly attendance reports for continuation of scholarship disbursements. These reports will be submitted to </w:t>
      </w:r>
      <w:r w:rsidR="007B127A" w:rsidRPr="006F145F">
        <w:t>the Higher</w:t>
      </w:r>
      <w:r w:rsidRPr="006F145F">
        <w:t xml:space="preserve"> Education Commission</w:t>
      </w:r>
      <w:r w:rsidR="00807B7E" w:rsidRPr="006F145F">
        <w:t xml:space="preserve"> </w:t>
      </w:r>
      <w:r w:rsidRPr="006F145F">
        <w:t xml:space="preserve">and copied to the </w:t>
      </w:r>
      <w:r w:rsidR="00C82201" w:rsidRPr="006F145F">
        <w:t xml:space="preserve">Ministry of </w:t>
      </w:r>
      <w:proofErr w:type="spellStart"/>
      <w:r w:rsidR="00C82201" w:rsidRPr="006F145F">
        <w:t>Education</w:t>
      </w:r>
      <w:proofErr w:type="gramStart"/>
      <w:r w:rsidR="00C82201" w:rsidRPr="006F145F">
        <w:t>,Tertiary</w:t>
      </w:r>
      <w:proofErr w:type="spellEnd"/>
      <w:proofErr w:type="gramEnd"/>
      <w:r w:rsidR="00C82201" w:rsidRPr="006F145F">
        <w:t xml:space="preserve"> Education, Science and Technology</w:t>
      </w:r>
      <w:r w:rsidRPr="006F145F">
        <w:t>.</w:t>
      </w:r>
      <w:bookmarkEnd w:id="2"/>
      <w:r w:rsidRPr="006F145F">
        <w:t xml:space="preserve"> </w:t>
      </w:r>
    </w:p>
    <w:p w:rsidR="007F7AC1" w:rsidRPr="006F145F" w:rsidRDefault="004E00D6">
      <w:pPr>
        <w:pStyle w:val="Heading2"/>
        <w:ind w:left="573" w:hanging="576"/>
      </w:pPr>
      <w:r w:rsidRPr="006F145F">
        <w:t xml:space="preserve">Renewal of Scholarship </w:t>
      </w:r>
    </w:p>
    <w:p w:rsidR="007F7AC1" w:rsidRPr="006F145F" w:rsidRDefault="004E00D6" w:rsidP="00E959DF">
      <w:pPr>
        <w:spacing w:after="0" w:line="259" w:lineRule="auto"/>
        <w:ind w:left="630" w:right="0" w:hanging="630"/>
        <w:jc w:val="left"/>
      </w:pPr>
      <w:r w:rsidRPr="006F145F">
        <w:t xml:space="preserve"> 6.2.1 Scholarships will be renewable </w:t>
      </w:r>
      <w:r w:rsidR="00807B7E" w:rsidRPr="006F145F">
        <w:t>yearly</w:t>
      </w:r>
      <w:r w:rsidRPr="006F145F">
        <w:t xml:space="preserve">, subject to </w:t>
      </w:r>
      <w:r w:rsidR="00807B7E" w:rsidRPr="006F145F">
        <w:t xml:space="preserve">the </w:t>
      </w:r>
      <w:r w:rsidRPr="006F145F">
        <w:t xml:space="preserve">successful completion of the previous year of study and subsequent enrolment into the following year. </w:t>
      </w:r>
    </w:p>
    <w:p w:rsidR="007F7AC1" w:rsidRPr="006F145F" w:rsidRDefault="004E00D6">
      <w:pPr>
        <w:spacing w:after="0" w:line="259" w:lineRule="auto"/>
        <w:ind w:left="12" w:right="0" w:firstLine="0"/>
        <w:jc w:val="left"/>
      </w:pPr>
      <w:r w:rsidRPr="006F145F">
        <w:t xml:space="preserve">  </w:t>
      </w:r>
    </w:p>
    <w:p w:rsidR="007F7AC1" w:rsidRPr="006F145F" w:rsidRDefault="004E00D6">
      <w:pPr>
        <w:spacing w:after="64"/>
        <w:ind w:left="563" w:right="53" w:hanging="566"/>
      </w:pPr>
      <w:r w:rsidRPr="006F145F">
        <w:t xml:space="preserve">6.2.2 </w:t>
      </w:r>
      <w:bookmarkStart w:id="3" w:name="_Hlk24544101"/>
      <w:r w:rsidRPr="006F145F">
        <w:t>The Government of Mauritius will discontinue scholarship disbursements in case the student is not promoted to the next academic year. Scholarship disbursement will only be resumed upon submission of documents certifying that the awardee has cleared any academic backlog and is enrolled in the following academic year</w:t>
      </w:r>
      <w:r w:rsidR="007541B5" w:rsidRPr="006F145F">
        <w:t xml:space="preserve"> or if progress of research work is behind schedule</w:t>
      </w:r>
      <w:r w:rsidRPr="006F145F">
        <w:t xml:space="preserve">.  </w:t>
      </w:r>
      <w:bookmarkEnd w:id="3"/>
    </w:p>
    <w:p w:rsidR="007F7AC1" w:rsidRPr="006F145F" w:rsidRDefault="004E00D6">
      <w:pPr>
        <w:spacing w:after="0" w:line="259" w:lineRule="auto"/>
        <w:ind w:left="12" w:right="0" w:firstLine="0"/>
        <w:jc w:val="left"/>
      </w:pPr>
      <w:r w:rsidRPr="006F145F">
        <w:t xml:space="preserve"> </w:t>
      </w:r>
      <w:r w:rsidRPr="006F145F">
        <w:tab/>
        <w:t xml:space="preserve"> </w:t>
      </w:r>
    </w:p>
    <w:p w:rsidR="007F7AC1" w:rsidRPr="006F145F" w:rsidRDefault="004E00D6">
      <w:pPr>
        <w:pStyle w:val="Heading2"/>
        <w:ind w:left="573" w:hanging="576"/>
      </w:pPr>
      <w:r w:rsidRPr="006F145F">
        <w:t xml:space="preserve">Termination of scholarship </w:t>
      </w:r>
    </w:p>
    <w:p w:rsidR="007F7AC1" w:rsidRPr="006F145F" w:rsidRDefault="004E00D6">
      <w:pPr>
        <w:spacing w:after="0" w:line="259" w:lineRule="auto"/>
        <w:ind w:left="12" w:right="0" w:firstLine="0"/>
        <w:jc w:val="left"/>
      </w:pPr>
      <w:r w:rsidRPr="006F145F">
        <w:t xml:space="preserve"> </w:t>
      </w:r>
    </w:p>
    <w:p w:rsidR="00E959DF" w:rsidRDefault="00E959DF" w:rsidP="00E959DF">
      <w:pPr>
        <w:spacing w:after="0" w:line="259" w:lineRule="auto"/>
        <w:ind w:left="540" w:right="0" w:firstLine="0"/>
        <w:jc w:val="left"/>
      </w:pPr>
      <w:r w:rsidRPr="007D3B18">
        <w:t>The scholarship may be terminated at any time for reasons of unsatisfactory conduct,</w:t>
      </w:r>
      <w:r>
        <w:t xml:space="preserve"> submission of fake documents, poor</w:t>
      </w:r>
      <w:r w:rsidRPr="007D3B18">
        <w:t xml:space="preserve"> progress or attendance</w:t>
      </w:r>
      <w:r>
        <w:t>, breach of the HEI Rules and Regulations or for any breach of the Mauritian laws. The awardee will have to leave the country within 2 weeks of termination.</w:t>
      </w:r>
    </w:p>
    <w:p w:rsidR="007F7AC1" w:rsidRPr="006F145F" w:rsidRDefault="004E00D6" w:rsidP="00E959DF">
      <w:pPr>
        <w:spacing w:after="0" w:line="259" w:lineRule="auto"/>
        <w:ind w:left="540" w:right="0" w:firstLine="0"/>
        <w:jc w:val="left"/>
      </w:pPr>
      <w:r w:rsidRPr="006F145F">
        <w:t xml:space="preserve"> </w:t>
      </w:r>
    </w:p>
    <w:p w:rsidR="007F7AC1" w:rsidRPr="006F145F" w:rsidRDefault="004E00D6">
      <w:pPr>
        <w:pStyle w:val="Heading1"/>
        <w:spacing w:after="231"/>
        <w:ind w:left="357" w:hanging="360"/>
      </w:pPr>
      <w:r w:rsidRPr="006F145F">
        <w:t xml:space="preserve">Checklist of Documents to be submitted to Nominating Agency </w:t>
      </w:r>
    </w:p>
    <w:p w:rsidR="007F7AC1" w:rsidRPr="006F145F" w:rsidRDefault="004E00D6">
      <w:pPr>
        <w:numPr>
          <w:ilvl w:val="0"/>
          <w:numId w:val="6"/>
        </w:numPr>
        <w:ind w:right="53" w:hanging="360"/>
      </w:pPr>
      <w:r w:rsidRPr="006F145F">
        <w:t xml:space="preserve">Completed Application Form </w:t>
      </w:r>
    </w:p>
    <w:p w:rsidR="007F7AC1" w:rsidRPr="006F145F" w:rsidRDefault="004E00D6">
      <w:pPr>
        <w:numPr>
          <w:ilvl w:val="0"/>
          <w:numId w:val="6"/>
        </w:numPr>
        <w:ind w:right="53" w:hanging="360"/>
      </w:pPr>
      <w:r w:rsidRPr="006F145F">
        <w:t xml:space="preserve">Certified copy of Birth Certificate </w:t>
      </w:r>
    </w:p>
    <w:p w:rsidR="007F7AC1" w:rsidRPr="006F145F" w:rsidRDefault="004E00D6">
      <w:pPr>
        <w:numPr>
          <w:ilvl w:val="0"/>
          <w:numId w:val="6"/>
        </w:numPr>
        <w:ind w:right="53" w:hanging="360"/>
      </w:pPr>
      <w:r w:rsidRPr="006F145F">
        <w:t xml:space="preserve">Certified copy of biodata page of passport </w:t>
      </w:r>
    </w:p>
    <w:p w:rsidR="007F7AC1" w:rsidRPr="006F145F" w:rsidRDefault="004E00D6">
      <w:pPr>
        <w:numPr>
          <w:ilvl w:val="0"/>
          <w:numId w:val="6"/>
        </w:numPr>
        <w:ind w:right="53" w:hanging="360"/>
      </w:pPr>
      <w:r w:rsidRPr="006F145F">
        <w:t xml:space="preserve">Certified copies of educational certificates  </w:t>
      </w:r>
    </w:p>
    <w:p w:rsidR="007F7AC1" w:rsidRPr="006F145F" w:rsidRDefault="004E00D6">
      <w:pPr>
        <w:numPr>
          <w:ilvl w:val="0"/>
          <w:numId w:val="6"/>
        </w:numPr>
        <w:ind w:right="53" w:hanging="360"/>
      </w:pPr>
      <w:r w:rsidRPr="006F145F">
        <w:t xml:space="preserve">Certified copies of transcripts  </w:t>
      </w:r>
    </w:p>
    <w:p w:rsidR="007F7AC1" w:rsidRPr="006F145F" w:rsidRDefault="004E00D6">
      <w:pPr>
        <w:numPr>
          <w:ilvl w:val="0"/>
          <w:numId w:val="6"/>
        </w:numPr>
        <w:ind w:right="53" w:hanging="360"/>
      </w:pPr>
      <w:r>
        <w:t xml:space="preserve">Copy of letter of offer for a seat approved by the doctoral school from a public Higher Education Institution in Mauritius ; </w:t>
      </w:r>
    </w:p>
    <w:p w:rsidR="007F7AC1" w:rsidRPr="006F145F" w:rsidRDefault="004E00D6">
      <w:pPr>
        <w:numPr>
          <w:ilvl w:val="0"/>
          <w:numId w:val="6"/>
        </w:numPr>
        <w:spacing w:after="29"/>
        <w:ind w:right="53" w:hanging="360"/>
      </w:pPr>
      <w:r w:rsidRPr="006F145F">
        <w:t xml:space="preserve">Medical certificate to be duly filled and signed by a registered Medical Practitioner in </w:t>
      </w:r>
      <w:r w:rsidRPr="006F145F">
        <w:rPr>
          <w:b/>
        </w:rPr>
        <w:t>Section 6</w:t>
      </w:r>
      <w:r w:rsidRPr="006F145F">
        <w:t xml:space="preserve"> of the Application Form. This should be appropriately stamped; and  </w:t>
      </w:r>
    </w:p>
    <w:p w:rsidR="007F7AC1" w:rsidRPr="006F145F" w:rsidRDefault="007F7AC1">
      <w:pPr>
        <w:spacing w:after="17" w:line="259" w:lineRule="auto"/>
        <w:ind w:left="732" w:right="0" w:firstLine="0"/>
        <w:jc w:val="left"/>
      </w:pPr>
    </w:p>
    <w:p w:rsidR="007F7AC1" w:rsidRPr="006F145F" w:rsidRDefault="004E00D6">
      <w:pPr>
        <w:pStyle w:val="Heading1"/>
        <w:spacing w:after="233"/>
        <w:ind w:left="357" w:hanging="360"/>
      </w:pPr>
      <w:r w:rsidRPr="006F145F">
        <w:t xml:space="preserve">LIST OF PUBLIC HIGHER EDUCATION INSTITUTIONS (HEIs) </w:t>
      </w:r>
      <w:r w:rsidR="008B3F5E" w:rsidRPr="006F145F">
        <w:t xml:space="preserve">WHERE SCHOLARSHIP IS TENABLE </w:t>
      </w:r>
    </w:p>
    <w:p w:rsidR="00E959DF" w:rsidRDefault="004E00D6">
      <w:pPr>
        <w:ind w:left="573" w:right="53" w:hanging="576"/>
      </w:pPr>
      <w:r w:rsidRPr="006F145F">
        <w:t>PhD applicants are requested to contact potential Supervisor</w:t>
      </w:r>
      <w:r w:rsidR="00E959DF">
        <w:t>s on the following link/emails.</w:t>
      </w:r>
    </w:p>
    <w:tbl>
      <w:tblPr>
        <w:tblStyle w:val="TableGrid1"/>
        <w:tblW w:w="9640" w:type="dxa"/>
        <w:tblInd w:w="-289" w:type="dxa"/>
        <w:tblCellMar>
          <w:top w:w="6" w:type="dxa"/>
          <w:left w:w="106" w:type="dxa"/>
          <w:right w:w="68" w:type="dxa"/>
        </w:tblCellMar>
        <w:tblLook w:val="04A0"/>
      </w:tblPr>
      <w:tblGrid>
        <w:gridCol w:w="2893"/>
        <w:gridCol w:w="3600"/>
        <w:gridCol w:w="3147"/>
      </w:tblGrid>
      <w:tr w:rsidR="007F7AC1" w:rsidRPr="000D0D8C" w:rsidTr="00757352">
        <w:trPr>
          <w:trHeight w:val="264"/>
        </w:trPr>
        <w:tc>
          <w:tcPr>
            <w:tcW w:w="2893" w:type="dxa"/>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0" w:right="0" w:firstLine="0"/>
              <w:jc w:val="left"/>
              <w:rPr>
                <w:sz w:val="20"/>
              </w:rPr>
            </w:pPr>
            <w:r w:rsidRPr="00757352">
              <w:rPr>
                <w:b/>
                <w:sz w:val="20"/>
              </w:rPr>
              <w:t xml:space="preserve">Institution </w:t>
            </w:r>
          </w:p>
        </w:tc>
        <w:tc>
          <w:tcPr>
            <w:tcW w:w="6747" w:type="dxa"/>
            <w:gridSpan w:val="2"/>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2" w:right="0" w:firstLine="0"/>
              <w:jc w:val="left"/>
              <w:rPr>
                <w:sz w:val="20"/>
              </w:rPr>
            </w:pPr>
            <w:r w:rsidRPr="00757352">
              <w:rPr>
                <w:b/>
                <w:sz w:val="20"/>
              </w:rPr>
              <w:t xml:space="preserve">Link/emails </w:t>
            </w:r>
          </w:p>
        </w:tc>
      </w:tr>
      <w:tr w:rsidR="007F7AC1" w:rsidRPr="000D0D8C" w:rsidTr="00757352">
        <w:trPr>
          <w:trHeight w:val="262"/>
        </w:trPr>
        <w:tc>
          <w:tcPr>
            <w:tcW w:w="2893" w:type="dxa"/>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0" w:right="0" w:firstLine="0"/>
              <w:jc w:val="left"/>
              <w:rPr>
                <w:sz w:val="20"/>
              </w:rPr>
            </w:pPr>
            <w:r w:rsidRPr="00757352">
              <w:rPr>
                <w:sz w:val="20"/>
              </w:rPr>
              <w:lastRenderedPageBreak/>
              <w:t xml:space="preserve">University of Mauritius </w:t>
            </w:r>
          </w:p>
        </w:tc>
        <w:tc>
          <w:tcPr>
            <w:tcW w:w="6747" w:type="dxa"/>
            <w:gridSpan w:val="2"/>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2" w:right="0" w:firstLine="0"/>
              <w:jc w:val="left"/>
              <w:rPr>
                <w:sz w:val="20"/>
              </w:rPr>
            </w:pPr>
            <w:r w:rsidRPr="00757352">
              <w:rPr>
                <w:sz w:val="20"/>
              </w:rPr>
              <w:t xml:space="preserve">http://www.uom.ac.mu/Images/Files/Research/themes.pdf </w:t>
            </w:r>
          </w:p>
        </w:tc>
      </w:tr>
      <w:tr w:rsidR="007F7AC1" w:rsidRPr="000D0D8C" w:rsidTr="00757352">
        <w:trPr>
          <w:trHeight w:val="264"/>
        </w:trPr>
        <w:tc>
          <w:tcPr>
            <w:tcW w:w="2893" w:type="dxa"/>
            <w:vMerge w:val="restart"/>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0" w:right="0" w:firstLine="0"/>
              <w:jc w:val="left"/>
              <w:rPr>
                <w:sz w:val="20"/>
              </w:rPr>
            </w:pPr>
            <w:r w:rsidRPr="00757352">
              <w:rPr>
                <w:sz w:val="20"/>
              </w:rPr>
              <w:t xml:space="preserve">University of </w:t>
            </w:r>
          </w:p>
          <w:p w:rsidR="007F7AC1" w:rsidRPr="00757352" w:rsidRDefault="004E00D6">
            <w:pPr>
              <w:spacing w:after="0" w:line="259" w:lineRule="auto"/>
              <w:ind w:left="0" w:right="0" w:firstLine="0"/>
              <w:jc w:val="left"/>
              <w:rPr>
                <w:sz w:val="20"/>
              </w:rPr>
            </w:pPr>
            <w:r w:rsidRPr="00757352">
              <w:rPr>
                <w:sz w:val="20"/>
              </w:rPr>
              <w:t>Technology, Mauritius</w:t>
            </w:r>
            <w:r w:rsidRPr="00757352">
              <w:rPr>
                <w:rFonts w:eastAsia="Times New Roman"/>
              </w:rPr>
              <w:t xml:space="preserve"> </w:t>
            </w:r>
          </w:p>
        </w:tc>
        <w:tc>
          <w:tcPr>
            <w:tcW w:w="3600" w:type="dxa"/>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2" w:right="0" w:firstLine="0"/>
              <w:jc w:val="left"/>
              <w:rPr>
                <w:sz w:val="20"/>
              </w:rPr>
            </w:pPr>
            <w:r w:rsidRPr="00757352">
              <w:rPr>
                <w:b/>
                <w:sz w:val="20"/>
              </w:rPr>
              <w:t>Director General</w:t>
            </w:r>
            <w:r w:rsidRPr="00757352">
              <w:rPr>
                <w:rFonts w:eastAsia="Times New Roman"/>
                <w:b/>
              </w:rPr>
              <w:t xml:space="preserve">  </w:t>
            </w:r>
          </w:p>
        </w:tc>
        <w:tc>
          <w:tcPr>
            <w:tcW w:w="3147" w:type="dxa"/>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2" w:right="0" w:firstLine="0"/>
              <w:jc w:val="left"/>
              <w:rPr>
                <w:sz w:val="20"/>
              </w:rPr>
            </w:pPr>
            <w:r w:rsidRPr="00757352">
              <w:rPr>
                <w:b/>
                <w:sz w:val="20"/>
              </w:rPr>
              <w:t xml:space="preserve">Registrar </w:t>
            </w:r>
          </w:p>
        </w:tc>
      </w:tr>
      <w:tr w:rsidR="007F7AC1" w:rsidRPr="000D0D8C" w:rsidTr="00757352">
        <w:trPr>
          <w:trHeight w:val="262"/>
        </w:trPr>
        <w:tc>
          <w:tcPr>
            <w:tcW w:w="2893" w:type="dxa"/>
            <w:vMerge/>
            <w:tcBorders>
              <w:top w:val="nil"/>
              <w:left w:val="single" w:sz="4" w:space="0" w:color="000000"/>
              <w:bottom w:val="single" w:sz="4" w:space="0" w:color="000000"/>
              <w:right w:val="single" w:sz="4" w:space="0" w:color="000000"/>
            </w:tcBorders>
          </w:tcPr>
          <w:p w:rsidR="007F7AC1" w:rsidRPr="00757352" w:rsidRDefault="007F7AC1">
            <w:pPr>
              <w:spacing w:after="160" w:line="259" w:lineRule="auto"/>
              <w:ind w:left="0" w:right="0" w:firstLine="0"/>
              <w:jc w:val="left"/>
              <w:rPr>
                <w:sz w:val="20"/>
              </w:rPr>
            </w:pPr>
          </w:p>
        </w:tc>
        <w:tc>
          <w:tcPr>
            <w:tcW w:w="3600" w:type="dxa"/>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2" w:right="0" w:firstLine="0"/>
              <w:jc w:val="left"/>
              <w:rPr>
                <w:sz w:val="20"/>
              </w:rPr>
            </w:pPr>
            <w:r w:rsidRPr="00757352">
              <w:rPr>
                <w:sz w:val="20"/>
              </w:rPr>
              <w:t xml:space="preserve">directorgeneral@umail.utm.ac.mu </w:t>
            </w:r>
          </w:p>
        </w:tc>
        <w:tc>
          <w:tcPr>
            <w:tcW w:w="3147" w:type="dxa"/>
            <w:tcBorders>
              <w:top w:val="single" w:sz="4" w:space="0" w:color="000000"/>
              <w:left w:val="single" w:sz="4" w:space="0" w:color="000000"/>
              <w:bottom w:val="single" w:sz="4" w:space="0" w:color="000000"/>
              <w:right w:val="single" w:sz="4" w:space="0" w:color="000000"/>
            </w:tcBorders>
          </w:tcPr>
          <w:p w:rsidR="007F7AC1" w:rsidRPr="00757352" w:rsidRDefault="004E00D6">
            <w:pPr>
              <w:spacing w:after="0" w:line="259" w:lineRule="auto"/>
              <w:ind w:left="2" w:right="0" w:firstLine="0"/>
              <w:jc w:val="left"/>
              <w:rPr>
                <w:sz w:val="20"/>
              </w:rPr>
            </w:pPr>
            <w:r w:rsidRPr="00757352">
              <w:rPr>
                <w:sz w:val="20"/>
              </w:rPr>
              <w:t xml:space="preserve">registrar@umail.utm.ac.mu </w:t>
            </w:r>
          </w:p>
        </w:tc>
      </w:tr>
    </w:tbl>
    <w:p w:rsidR="007F7AC1" w:rsidRPr="00757352" w:rsidRDefault="004E00D6" w:rsidP="00757352">
      <w:pPr>
        <w:spacing w:after="0" w:line="259" w:lineRule="auto"/>
        <w:ind w:left="0" w:right="0" w:firstLine="0"/>
        <w:jc w:val="left"/>
        <w:rPr>
          <w:sz w:val="20"/>
        </w:rPr>
      </w:pPr>
      <w:r w:rsidRPr="00757352">
        <w:rPr>
          <w:rFonts w:eastAsia="Times New Roman"/>
        </w:rPr>
        <w:t xml:space="preserve"> </w:t>
      </w:r>
    </w:p>
    <w:p w:rsidR="007F7AC1" w:rsidRPr="00757352" w:rsidRDefault="004E00D6" w:rsidP="00292BFE">
      <w:pPr>
        <w:spacing w:after="0" w:line="259" w:lineRule="auto"/>
        <w:ind w:left="10" w:right="47" w:firstLine="2600"/>
        <w:jc w:val="center"/>
        <w:rPr>
          <w:sz w:val="20"/>
        </w:rPr>
      </w:pPr>
      <w:bookmarkStart w:id="4" w:name="_Hlk24544300"/>
      <w:r w:rsidRPr="00757352">
        <w:rPr>
          <w:b/>
          <w:i/>
          <w:sz w:val="20"/>
        </w:rPr>
        <w:t>Ministry of Education</w:t>
      </w:r>
      <w:r w:rsidR="00C82201">
        <w:rPr>
          <w:b/>
          <w:i/>
          <w:sz w:val="20"/>
        </w:rPr>
        <w:t xml:space="preserve">, </w:t>
      </w:r>
      <w:r w:rsidRPr="00757352">
        <w:rPr>
          <w:b/>
          <w:i/>
          <w:sz w:val="20"/>
        </w:rPr>
        <w:t>Tertiary Education</w:t>
      </w:r>
      <w:r w:rsidR="00C82201">
        <w:rPr>
          <w:b/>
          <w:i/>
          <w:sz w:val="20"/>
        </w:rPr>
        <w:t xml:space="preserve">, Science </w:t>
      </w:r>
      <w:r w:rsidRPr="00757352">
        <w:rPr>
          <w:b/>
          <w:i/>
          <w:sz w:val="20"/>
        </w:rPr>
        <w:t xml:space="preserve">and </w:t>
      </w:r>
      <w:r w:rsidR="00C82201">
        <w:rPr>
          <w:b/>
          <w:i/>
          <w:sz w:val="20"/>
        </w:rPr>
        <w:t>Technology</w:t>
      </w:r>
      <w:r w:rsidRPr="00757352">
        <w:rPr>
          <w:b/>
          <w:i/>
          <w:sz w:val="20"/>
        </w:rPr>
        <w:t xml:space="preserve"> </w:t>
      </w:r>
    </w:p>
    <w:p w:rsidR="007F7AC1" w:rsidRPr="00757352" w:rsidRDefault="004E00D6" w:rsidP="00292BFE">
      <w:pPr>
        <w:tabs>
          <w:tab w:val="center" w:pos="4525"/>
          <w:tab w:val="right" w:pos="9101"/>
        </w:tabs>
        <w:spacing w:after="0" w:line="259" w:lineRule="auto"/>
        <w:ind w:left="0" w:right="0" w:firstLine="2600"/>
        <w:jc w:val="left"/>
        <w:rPr>
          <w:sz w:val="20"/>
        </w:rPr>
      </w:pPr>
      <w:r w:rsidRPr="00757352">
        <w:rPr>
          <w:b/>
          <w:i/>
          <w:sz w:val="20"/>
        </w:rPr>
        <w:t xml:space="preserve"> Republic of Mauritius </w:t>
      </w:r>
    </w:p>
    <w:p w:rsidR="007F7AC1" w:rsidRPr="00757352" w:rsidRDefault="00735F78" w:rsidP="00292BFE">
      <w:pPr>
        <w:spacing w:after="0" w:line="259" w:lineRule="auto"/>
        <w:ind w:left="10" w:right="47" w:firstLine="2600"/>
        <w:rPr>
          <w:sz w:val="20"/>
        </w:rPr>
      </w:pPr>
      <w:r>
        <w:rPr>
          <w:b/>
          <w:i/>
          <w:sz w:val="20"/>
        </w:rPr>
        <w:t>December</w:t>
      </w:r>
      <w:r w:rsidRPr="00757352">
        <w:rPr>
          <w:b/>
          <w:i/>
          <w:sz w:val="20"/>
        </w:rPr>
        <w:t xml:space="preserve"> </w:t>
      </w:r>
      <w:r w:rsidR="004E00D6" w:rsidRPr="00757352">
        <w:rPr>
          <w:b/>
          <w:i/>
          <w:sz w:val="20"/>
        </w:rPr>
        <w:t>2</w:t>
      </w:r>
      <w:bookmarkEnd w:id="4"/>
      <w:r w:rsidR="00AB0CB5">
        <w:rPr>
          <w:b/>
          <w:i/>
          <w:sz w:val="20"/>
        </w:rPr>
        <w:t>02</w:t>
      </w:r>
      <w:r w:rsidR="00E959DF">
        <w:rPr>
          <w:b/>
          <w:i/>
          <w:sz w:val="20"/>
        </w:rPr>
        <w:t>2</w:t>
      </w:r>
    </w:p>
    <w:sectPr w:rsidR="007F7AC1" w:rsidRPr="00757352" w:rsidSect="003A15AE">
      <w:headerReference w:type="even" r:id="rId19"/>
      <w:headerReference w:type="default" r:id="rId20"/>
      <w:footerReference w:type="even" r:id="rId21"/>
      <w:footerReference w:type="default" r:id="rId22"/>
      <w:headerReference w:type="first" r:id="rId23"/>
      <w:footerReference w:type="first" r:id="rId24"/>
      <w:pgSz w:w="11906" w:h="16838"/>
      <w:pgMar w:top="2179" w:right="1377" w:bottom="780" w:left="1428" w:header="288" w:footer="133"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5001" w:rsidRDefault="00905001">
      <w:pPr>
        <w:spacing w:after="0" w:line="240" w:lineRule="auto"/>
      </w:pPr>
      <w:r>
        <w:separator/>
      </w:r>
    </w:p>
  </w:endnote>
  <w:endnote w:type="continuationSeparator" w:id="0">
    <w:p w:rsidR="00905001" w:rsidRDefault="0090500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624D" w:rsidRDefault="0008624D">
    <w:pPr>
      <w:spacing w:after="0" w:line="259" w:lineRule="auto"/>
      <w:ind w:left="0" w:right="52" w:firstLine="0"/>
      <w:jc w:val="center"/>
    </w:pPr>
    <w:r>
      <w:rPr>
        <w:rFonts w:ascii="Times New Roman" w:eastAsia="Times New Roman" w:hAnsi="Times New Roman" w:cs="Times New Roman"/>
        <w:sz w:val="24"/>
      </w:rPr>
      <w:t xml:space="preserve">Page </w:t>
    </w:r>
    <w:r w:rsidR="003A15AE" w:rsidRPr="003A15AE">
      <w:fldChar w:fldCharType="begin"/>
    </w:r>
    <w:r>
      <w:instrText xml:space="preserve"> PAGE   \* MERGEFORMAT </w:instrText>
    </w:r>
    <w:r w:rsidR="003A15AE" w:rsidRPr="003A15AE">
      <w:fldChar w:fldCharType="separate"/>
    </w:r>
    <w:r>
      <w:rPr>
        <w:rFonts w:ascii="Times New Roman" w:eastAsia="Times New Roman" w:hAnsi="Times New Roman" w:cs="Times New Roman"/>
        <w:b/>
        <w:sz w:val="24"/>
      </w:rPr>
      <w:t>1</w:t>
    </w:r>
    <w:r w:rsidR="003A15AE">
      <w:rPr>
        <w:rFonts w:ascii="Times New Roman" w:eastAsia="Times New Roman" w:hAnsi="Times New Roman" w:cs="Times New Roman"/>
        <w:b/>
        <w:sz w:val="24"/>
      </w:rPr>
      <w:fldChar w:fldCharType="end"/>
    </w:r>
    <w:r>
      <w:rPr>
        <w:rFonts w:ascii="Times New Roman" w:eastAsia="Times New Roman" w:hAnsi="Times New Roman" w:cs="Times New Roman"/>
        <w:sz w:val="24"/>
      </w:rPr>
      <w:t xml:space="preserve"> of </w:t>
    </w:r>
    <w:fldSimple w:instr=" NUMPAGES   \* MERGEFORMAT ">
      <w:r w:rsidR="007B229D">
        <w:rPr>
          <w:rFonts w:ascii="Times New Roman" w:eastAsia="Times New Roman" w:hAnsi="Times New Roman" w:cs="Times New Roman"/>
          <w:b/>
          <w:noProof/>
          <w:sz w:val="24"/>
        </w:rPr>
        <w:t>7</w:t>
      </w:r>
    </w:fldSimple>
    <w:r>
      <w:rPr>
        <w:rFonts w:ascii="Times New Roman" w:eastAsia="Times New Roman" w:hAnsi="Times New Roman" w:cs="Times New Roman"/>
        <w:sz w:val="24"/>
      </w:rPr>
      <w:t xml:space="preserve"> </w:t>
    </w:r>
  </w:p>
  <w:p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624D" w:rsidRDefault="0008624D">
    <w:pPr>
      <w:spacing w:after="0" w:line="259" w:lineRule="auto"/>
      <w:ind w:left="0" w:right="52" w:firstLine="0"/>
      <w:jc w:val="center"/>
    </w:pPr>
    <w:r>
      <w:rPr>
        <w:rFonts w:ascii="Times New Roman" w:eastAsia="Times New Roman" w:hAnsi="Times New Roman" w:cs="Times New Roman"/>
        <w:sz w:val="24"/>
      </w:rPr>
      <w:t xml:space="preserve">Page </w:t>
    </w:r>
    <w:r w:rsidR="003A15AE" w:rsidRPr="003A15AE">
      <w:fldChar w:fldCharType="begin"/>
    </w:r>
    <w:r>
      <w:instrText xml:space="preserve"> PAGE   \* MERGEFORMAT </w:instrText>
    </w:r>
    <w:r w:rsidR="003A15AE" w:rsidRPr="003A15AE">
      <w:fldChar w:fldCharType="separate"/>
    </w:r>
    <w:r w:rsidR="00C2495D" w:rsidRPr="00C2495D">
      <w:rPr>
        <w:rFonts w:ascii="Times New Roman" w:eastAsia="Times New Roman" w:hAnsi="Times New Roman" w:cs="Times New Roman"/>
        <w:b/>
        <w:noProof/>
        <w:sz w:val="24"/>
      </w:rPr>
      <w:t>1</w:t>
    </w:r>
    <w:r w:rsidR="003A15AE">
      <w:rPr>
        <w:rFonts w:ascii="Times New Roman" w:eastAsia="Times New Roman" w:hAnsi="Times New Roman" w:cs="Times New Roman"/>
        <w:b/>
        <w:sz w:val="24"/>
      </w:rPr>
      <w:fldChar w:fldCharType="end"/>
    </w:r>
    <w:r>
      <w:rPr>
        <w:rFonts w:ascii="Times New Roman" w:eastAsia="Times New Roman" w:hAnsi="Times New Roman" w:cs="Times New Roman"/>
        <w:sz w:val="24"/>
      </w:rPr>
      <w:t xml:space="preserve"> of </w:t>
    </w:r>
    <w:fldSimple w:instr=" NUMPAGES   \* MERGEFORMAT ">
      <w:r w:rsidR="00C2495D">
        <w:rPr>
          <w:rFonts w:ascii="Times New Roman" w:eastAsia="Times New Roman" w:hAnsi="Times New Roman" w:cs="Times New Roman"/>
          <w:b/>
          <w:noProof/>
          <w:sz w:val="24"/>
        </w:rPr>
        <w:t>8</w:t>
      </w:r>
    </w:fldSimple>
    <w:r>
      <w:rPr>
        <w:rFonts w:ascii="Times New Roman" w:eastAsia="Times New Roman" w:hAnsi="Times New Roman" w:cs="Times New Roman"/>
        <w:sz w:val="24"/>
      </w:rPr>
      <w:t xml:space="preserve"> </w:t>
    </w:r>
  </w:p>
  <w:p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624D" w:rsidRDefault="0008624D">
    <w:pPr>
      <w:spacing w:after="0" w:line="259" w:lineRule="auto"/>
      <w:ind w:left="0" w:right="52" w:firstLine="0"/>
      <w:jc w:val="center"/>
    </w:pPr>
    <w:r>
      <w:rPr>
        <w:rFonts w:ascii="Times New Roman" w:eastAsia="Times New Roman" w:hAnsi="Times New Roman" w:cs="Times New Roman"/>
        <w:sz w:val="24"/>
      </w:rPr>
      <w:t xml:space="preserve">Page </w:t>
    </w:r>
    <w:r w:rsidR="003A15AE" w:rsidRPr="003A15AE">
      <w:fldChar w:fldCharType="begin"/>
    </w:r>
    <w:r>
      <w:instrText xml:space="preserve"> PAGE   \* MERGEFORMAT </w:instrText>
    </w:r>
    <w:r w:rsidR="003A15AE" w:rsidRPr="003A15AE">
      <w:fldChar w:fldCharType="separate"/>
    </w:r>
    <w:r>
      <w:rPr>
        <w:rFonts w:ascii="Times New Roman" w:eastAsia="Times New Roman" w:hAnsi="Times New Roman" w:cs="Times New Roman"/>
        <w:b/>
        <w:sz w:val="24"/>
      </w:rPr>
      <w:t>1</w:t>
    </w:r>
    <w:r w:rsidR="003A15AE">
      <w:rPr>
        <w:rFonts w:ascii="Times New Roman" w:eastAsia="Times New Roman" w:hAnsi="Times New Roman" w:cs="Times New Roman"/>
        <w:b/>
        <w:sz w:val="24"/>
      </w:rPr>
      <w:fldChar w:fldCharType="end"/>
    </w:r>
    <w:r>
      <w:rPr>
        <w:rFonts w:ascii="Times New Roman" w:eastAsia="Times New Roman" w:hAnsi="Times New Roman" w:cs="Times New Roman"/>
        <w:sz w:val="24"/>
      </w:rPr>
      <w:t xml:space="preserve"> of </w:t>
    </w:r>
    <w:fldSimple w:instr=" NUMPAGES   \* MERGEFORMAT ">
      <w:r w:rsidR="007B229D">
        <w:rPr>
          <w:rFonts w:ascii="Times New Roman" w:eastAsia="Times New Roman" w:hAnsi="Times New Roman" w:cs="Times New Roman"/>
          <w:b/>
          <w:noProof/>
          <w:sz w:val="24"/>
        </w:rPr>
        <w:t>7</w:t>
      </w:r>
    </w:fldSimple>
    <w:r>
      <w:rPr>
        <w:rFonts w:ascii="Times New Roman" w:eastAsia="Times New Roman" w:hAnsi="Times New Roman" w:cs="Times New Roman"/>
        <w:sz w:val="24"/>
      </w:rPr>
      <w:t xml:space="preserve"> </w:t>
    </w:r>
  </w:p>
  <w:p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5001" w:rsidRDefault="00905001">
      <w:pPr>
        <w:spacing w:after="0" w:line="240" w:lineRule="auto"/>
      </w:pPr>
      <w:r>
        <w:separator/>
      </w:r>
    </w:p>
  </w:footnote>
  <w:footnote w:type="continuationSeparator" w:id="0">
    <w:p w:rsidR="00905001" w:rsidRDefault="0090500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624D" w:rsidRDefault="0008624D">
    <w:pPr>
      <w:spacing w:after="0" w:line="259" w:lineRule="auto"/>
      <w:ind w:left="2141" w:right="0" w:firstLine="0"/>
      <w:jc w:val="center"/>
    </w:pPr>
    <w:r>
      <w:rPr>
        <w:b/>
        <w:sz w:val="32"/>
      </w:rPr>
      <w:t>REPUBLIC OF MAURITIUS</w:t>
    </w:r>
    <w:r>
      <w:rPr>
        <w:b/>
        <w:sz w:val="16"/>
      </w:rPr>
      <w:t xml:space="preserve"> </w:t>
    </w:r>
  </w:p>
  <w:p w:rsidR="0008624D" w:rsidRDefault="0008624D">
    <w:pPr>
      <w:spacing w:after="0" w:line="259" w:lineRule="auto"/>
      <w:ind w:left="2169" w:right="0" w:firstLine="0"/>
      <w:jc w:val="center"/>
    </w:pPr>
    <w:r>
      <w:rPr>
        <w:sz w:val="8"/>
      </w:rPr>
      <w:t xml:space="preserve"> </w:t>
    </w:r>
  </w:p>
  <w:p w:rsidR="0008624D" w:rsidRDefault="0008624D">
    <w:pPr>
      <w:spacing w:after="142" w:line="259" w:lineRule="auto"/>
      <w:ind w:left="2169" w:right="0" w:firstLine="0"/>
      <w:jc w:val="center"/>
    </w:pPr>
    <w:r>
      <w:rPr>
        <w:sz w:val="8"/>
      </w:rPr>
      <w:t xml:space="preserve"> </w:t>
    </w:r>
  </w:p>
  <w:p w:rsidR="0008624D" w:rsidRDefault="003A15AE">
    <w:pPr>
      <w:spacing w:after="0" w:line="259" w:lineRule="auto"/>
      <w:ind w:left="2523" w:right="0" w:firstLine="0"/>
      <w:jc w:val="left"/>
    </w:pPr>
    <w:r w:rsidRPr="003A15AE">
      <w:rPr>
        <w:rFonts w:ascii="Calibri" w:eastAsia="Calibri" w:hAnsi="Calibri" w:cs="Calibri"/>
        <w:noProof/>
        <w:lang w:val="en-US" w:eastAsia="en-US"/>
      </w:rPr>
      <w:pict>
        <v:group id="Group 24206" o:spid="_x0000_s2055" style="position:absolute;left:0;text-align:left;margin-left:0;margin-top:14.4pt;width:595.3pt;height:87.05pt;z-index:-251658240;mso-position-horizontal-relative:page;mso-position-vertical-relative:page" coordsize="75605,110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">
          <v:shape id="Shape 24207" o:spid="_x0000_s2057" style="position:absolute;top:11056;width:75605;height:0;visibility:visible" coordsize="756056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y2z8YA&#10;AADeAAAADwAAAGRycy9kb3ducmV2LnhtbESPQWvCQBSE7wX/w/KE3urGtFSJrhICBQ+91Arq7ZF9&#10;ZoPZt3F3a9J/3y0Uehxm5htmvR1tJ+7kQ+tYwXyWgSCunW65UXD4fHtagggRWWPnmBR8U4DtZvKw&#10;xkK7gT/ovo+NSBAOBSowMfaFlKE2ZDHMXE+cvIvzFmOSvpHa45DgtpN5lr1Kiy2nBYM9VYbq6/7L&#10;KpA343bvS3ssn89VZYahPPljqdTjdCxXICKN8T/8195pBflLni3g9066An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ly2z8YAAADeAAAADwAAAAAAAAAAAAAAAACYAgAAZHJz&#10;L2Rvd25yZXYueG1sUEsFBgAAAAAEAAQA9QAAAIsDAAAAAA==&#10;" adj="0,,0" path="m7560564,l,e" filled="f" strokeweight="3pt">
            <v:stroke miterlimit="83231f" joinstyle="miter" endcap="square"/>
            <v:formulas/>
            <v:path arrowok="t" o:connecttype="segments" textboxrect="0,0,7560564,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208" o:spid="_x0000_s2056" type="#_x0000_t75" style="position:absolute;left:9829;width:12573;height:1008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LKxbAAAAA3gAAAA8AAABkcnMvZG93bnJldi54bWxET8uKwjAU3Qv+Q7iCuzGxOiLVKCoIwuDC&#10;B7i9NNe2tLkpTdT695OF4PJw3st1Z2vxpNaXjjWMRwoEceZMybmG62X/MwfhA7LB2jFpeJOH9arf&#10;W2Jq3ItP9DyHXMQQ9ilqKEJoUil9VpBFP3INceTurrUYImxzaVp8xXBby0SpmbRYcmwosKFdQVl1&#10;flgNXm7t1aoq//2bbH1zy6iqjg+th4NuswARqAtf8cd9MBqSaaLi3ngnXgG5+g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2AsrFsAAAADeAAAADwAAAAAAAAAAAAAAAACfAgAA&#10;ZHJzL2Rvd25yZXYueG1sUEsFBgAAAAAEAAQA9wAAAIwDAAAAAA==&#10;">
            <v:imagedata r:id="rId1" o:title=""/>
          </v:shape>
          <w10:wrap anchorx="page" anchory="page"/>
        </v:group>
      </w:pict>
    </w:r>
    <w:r w:rsidR="0008624D">
      <w:rPr>
        <w:sz w:val="24"/>
      </w:rPr>
      <w:t xml:space="preserve">MINISTRY OF EDUCATION AND HUMAN RESOURCES, </w:t>
    </w:r>
  </w:p>
  <w:p w:rsidR="0008624D" w:rsidRDefault="0008624D">
    <w:pPr>
      <w:spacing w:after="0" w:line="259" w:lineRule="auto"/>
      <w:ind w:left="2602" w:right="0" w:firstLine="0"/>
      <w:jc w:val="left"/>
    </w:pPr>
    <w:r>
      <w:rPr>
        <w:sz w:val="24"/>
      </w:rPr>
      <w:t xml:space="preserve">TERTIARY EDUCATION AND SCIENTIFIC RESEARCH </w:t>
    </w:r>
  </w:p>
  <w:p w:rsidR="0008624D" w:rsidRDefault="0008624D">
    <w:pPr>
      <w:spacing w:after="0" w:line="259" w:lineRule="auto"/>
      <w:ind w:left="2943" w:right="0" w:firstLine="0"/>
      <w:jc w:val="left"/>
    </w:pPr>
    <w:r>
      <w:rPr>
        <w:i/>
        <w:sz w:val="24"/>
      </w:rPr>
      <w:t>(Tertiary Education &amp; Scientific Research Division)</w:t>
    </w:r>
    <w:r>
      <w:rPr>
        <w:i/>
      </w:rPr>
      <w:t xml:space="preserve"> </w:t>
    </w:r>
  </w:p>
  <w:p w:rsidR="0008624D" w:rsidRDefault="0008624D">
    <w:pPr>
      <w:tabs>
        <w:tab w:val="center" w:pos="2100"/>
        <w:tab w:val="center" w:pos="4182"/>
        <w:tab w:val="center" w:pos="4885"/>
      </w:tabs>
      <w:spacing w:after="0" w:line="259" w:lineRule="auto"/>
      <w:ind w:left="0" w:right="0" w:firstLine="0"/>
      <w:jc w:val="left"/>
    </w:pPr>
    <w:r>
      <w:rPr>
        <w:rFonts w:ascii="Calibri" w:eastAsia="Calibri" w:hAnsi="Calibri" w:cs="Calibri"/>
      </w:rPr>
      <w:tab/>
    </w:r>
    <w:r>
      <w:t xml:space="preserve"> </w:t>
    </w:r>
    <w:r>
      <w:tab/>
    </w:r>
    <w:r>
      <w:rPr>
        <w:rFonts w:ascii="Courier New" w:eastAsia="Courier New" w:hAnsi="Courier New" w:cs="Courier New"/>
        <w:b/>
        <w:sz w:val="2"/>
      </w:rPr>
      <w:t>1.1</w:t>
    </w:r>
    <w:r>
      <w:rPr>
        <w:b/>
        <w:sz w:val="3"/>
        <w:vertAlign w:val="subscript"/>
      </w:rPr>
      <w:t xml:space="preserve"> </w:t>
    </w:r>
    <w:r>
      <w:rPr>
        <w:b/>
        <w:sz w:val="3"/>
        <w:vertAlign w:val="subscript"/>
      </w:rPr>
      <w:tab/>
    </w:r>
    <w:r>
      <w:rPr>
        <w:rFonts w:ascii="Courier New" w:eastAsia="Courier New" w:hAnsi="Courier New" w:cs="Courier New"/>
        <w:b/>
        <w:sz w:val="3"/>
        <w:vertAlign w:val="subscript"/>
      </w:rPr>
      <w:t xml:space="preserve"> </w:t>
    </w:r>
  </w:p>
  <w:p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624D" w:rsidRDefault="0008624D">
    <w:pPr>
      <w:spacing w:after="0" w:line="259" w:lineRule="auto"/>
      <w:ind w:left="2141" w:right="0" w:firstLine="0"/>
      <w:jc w:val="center"/>
    </w:pPr>
    <w:r>
      <w:rPr>
        <w:b/>
        <w:sz w:val="32"/>
      </w:rPr>
      <w:t>REPUBLIC OF MAURITIUS</w:t>
    </w:r>
    <w:r>
      <w:rPr>
        <w:b/>
        <w:sz w:val="16"/>
      </w:rPr>
      <w:t xml:space="preserve"> </w:t>
    </w:r>
  </w:p>
  <w:p w:rsidR="0008624D" w:rsidRDefault="0008624D" w:rsidP="008D0A4C">
    <w:pPr>
      <w:spacing w:after="0" w:line="259" w:lineRule="auto"/>
      <w:ind w:left="2169" w:right="0" w:firstLine="0"/>
      <w:jc w:val="center"/>
    </w:pPr>
    <w:r>
      <w:rPr>
        <w:sz w:val="8"/>
      </w:rPr>
      <w:t xml:space="preserve">  </w:t>
    </w:r>
  </w:p>
  <w:p w:rsidR="0008624D" w:rsidRDefault="003A15AE" w:rsidP="00C82201">
    <w:pPr>
      <w:spacing w:after="0" w:line="259" w:lineRule="auto"/>
      <w:ind w:left="2523" w:right="0" w:firstLine="0"/>
      <w:jc w:val="center"/>
    </w:pPr>
    <w:r w:rsidRPr="003A15AE">
      <w:rPr>
        <w:rFonts w:ascii="Calibri" w:eastAsia="Calibri" w:hAnsi="Calibri" w:cs="Calibri"/>
        <w:noProof/>
        <w:lang w:val="en-US" w:eastAsia="en-US"/>
      </w:rPr>
      <w:pict>
        <v:group id="Group 24152" o:spid="_x0000_s2052" style="position:absolute;left:0;text-align:left;margin-left:0;margin-top:14.4pt;width:595.3pt;height:87.05pt;z-index:-251657216;mso-position-horizontal-relative:page;mso-position-vertical-relative:page" coordsize="75605,110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">
          <v:shape id="Shape 24153" o:spid="_x0000_s2054" style="position:absolute;top:11056;width:75605;height:0;visibility:visible" coordsize="756056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rccA&#10;AADeAAAADwAAAGRycy9kb3ducmV2LnhtbESPT2sCMRTE74V+h/AKvdWsfyqyNcqyIHjopVbQ3h6b&#10;52Zx87Imqbv99o0geBxm5jfMcj3YVlzJh8axgvEoA0FcOd1wrWD/vXlbgAgRWWPrmBT8UYD16vlp&#10;ibl2PX/RdRdrkSAcclRgYuxyKUNlyGIYuY44eSfnLcYkfS21xz7BbSsnWTaXFhtOCwY7Kg1V592v&#10;VSAvxm0/F/ZQTH/K0vR9cfSHQqnXl6H4ABFpiI/wvb3VCiaz8fsUbnfSFZC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x/q3HAAAA3gAAAA8AAAAAAAAAAAAAAAAAmAIAAGRy&#10;cy9kb3ducmV2LnhtbFBLBQYAAAAABAAEAPUAAACMAwAAAAA=&#10;" adj="0,,0" path="m7560564,l,e" filled="f" strokeweight="3pt">
            <v:stroke miterlimit="83231f" joinstyle="miter" endcap="square"/>
            <v:formulas/>
            <v:path arrowok="t" o:connecttype="segments" textboxrect="0,0,7560564,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154" o:spid="_x0000_s2053" type="#_x0000_t75" style="position:absolute;left:9829;width:12573;height:1008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Qb3LBAAAA3gAAAA8AAABkcnMvZG93bnJldi54bWxEj0sLwjAQhO+C/yGs4E1Tn0g1igqCIB58&#10;gNelWdvSZlOaqPXfG0HwOMzMN8xi1ZhSPKl2uWUFg34EgjixOudUwfWy681AOI+ssbRMCt7kYLVs&#10;txYYa/viEz3PPhUBwi5GBZn3VSylSzIy6Pq2Ig7e3dYGfZB1KnWNrwA3pRxG0VQazDksZFjRNqOk&#10;OD+MAic35mqiIp0cRhtX3RIqiuNDqW6nWc9BeGr8P/xr77WC4XgwGcP3TrgCcvk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HQb3LBAAAA3gAAAA8AAAAAAAAAAAAAAAAAnwIA&#10;AGRycy9kb3ducmV2LnhtbFBLBQYAAAAABAAEAPcAAACNAwAAAAA=&#10;">
            <v:imagedata r:id="rId1" o:title=""/>
          </v:shape>
          <w10:wrap anchorx="page" anchory="page"/>
        </v:group>
      </w:pict>
    </w:r>
    <w:r w:rsidR="0008624D">
      <w:rPr>
        <w:sz w:val="24"/>
      </w:rPr>
      <w:t>MINISTRY OF EDUCATION,</w:t>
    </w:r>
    <w:r w:rsidR="00C82201">
      <w:rPr>
        <w:sz w:val="24"/>
      </w:rPr>
      <w:t xml:space="preserve"> </w:t>
    </w:r>
    <w:r w:rsidR="0008624D">
      <w:rPr>
        <w:sz w:val="24"/>
      </w:rPr>
      <w:t>TERTIARY EDUCATION</w:t>
    </w:r>
    <w:r w:rsidR="00C82201">
      <w:rPr>
        <w:sz w:val="24"/>
      </w:rPr>
      <w:t xml:space="preserve">, SCIENCE </w:t>
    </w:r>
    <w:r w:rsidR="0008624D">
      <w:rPr>
        <w:sz w:val="24"/>
      </w:rPr>
      <w:t xml:space="preserve">AND </w:t>
    </w:r>
    <w:r w:rsidR="00C82201">
      <w:rPr>
        <w:sz w:val="24"/>
      </w:rPr>
      <w:t>TECHNOLOGY</w:t>
    </w:r>
  </w:p>
  <w:p w:rsidR="0008624D" w:rsidRDefault="0008624D">
    <w:pPr>
      <w:spacing w:after="0" w:line="259" w:lineRule="auto"/>
      <w:ind w:left="2943" w:right="0" w:firstLine="0"/>
      <w:jc w:val="left"/>
    </w:pPr>
    <w:r>
      <w:rPr>
        <w:i/>
        <w:sz w:val="24"/>
      </w:rPr>
      <w:t>(Tertiary Education</w:t>
    </w:r>
    <w:r w:rsidR="00292BFE">
      <w:rPr>
        <w:i/>
        <w:sz w:val="24"/>
      </w:rPr>
      <w:t xml:space="preserve"> and Scientific Research </w:t>
    </w:r>
    <w:r>
      <w:rPr>
        <w:i/>
        <w:sz w:val="24"/>
      </w:rPr>
      <w:t>D</w:t>
    </w:r>
    <w:r w:rsidR="00C82201">
      <w:rPr>
        <w:i/>
        <w:sz w:val="24"/>
      </w:rPr>
      <w:t>i</w:t>
    </w:r>
    <w:r w:rsidR="00CB347E">
      <w:rPr>
        <w:i/>
        <w:sz w:val="24"/>
      </w:rPr>
      <w:t>vision</w:t>
    </w:r>
    <w:r w:rsidR="00C82201">
      <w:rPr>
        <w:i/>
        <w:sz w:val="24"/>
      </w:rPr>
      <w:t>)</w:t>
    </w:r>
    <w:r>
      <w:rPr>
        <w:i/>
      </w:rPr>
      <w:t xml:space="preserve"> </w:t>
    </w:r>
  </w:p>
  <w:p w:rsidR="0008624D" w:rsidRDefault="0008624D">
    <w:pPr>
      <w:tabs>
        <w:tab w:val="center" w:pos="2100"/>
        <w:tab w:val="center" w:pos="4182"/>
        <w:tab w:val="center" w:pos="4885"/>
      </w:tabs>
      <w:spacing w:after="0" w:line="259" w:lineRule="auto"/>
      <w:ind w:left="0" w:right="0" w:firstLine="0"/>
      <w:jc w:val="left"/>
    </w:pPr>
    <w:r>
      <w:rPr>
        <w:rFonts w:ascii="Calibri" w:eastAsia="Calibri" w:hAnsi="Calibri" w:cs="Calibri"/>
      </w:rPr>
      <w:tab/>
    </w:r>
    <w:r>
      <w:t xml:space="preserve"> </w:t>
    </w:r>
    <w:r>
      <w:tab/>
    </w:r>
    <w:r>
      <w:rPr>
        <w:rFonts w:ascii="Courier New" w:eastAsia="Courier New" w:hAnsi="Courier New" w:cs="Courier New"/>
        <w:b/>
        <w:sz w:val="2"/>
      </w:rPr>
      <w:t>1.1</w:t>
    </w:r>
    <w:r>
      <w:rPr>
        <w:b/>
        <w:sz w:val="3"/>
        <w:vertAlign w:val="subscript"/>
      </w:rPr>
      <w:t xml:space="preserve"> </w:t>
    </w:r>
    <w:r>
      <w:rPr>
        <w:b/>
        <w:sz w:val="3"/>
        <w:vertAlign w:val="subscript"/>
      </w:rPr>
      <w:tab/>
    </w:r>
    <w:r>
      <w:rPr>
        <w:rFonts w:ascii="Courier New" w:eastAsia="Courier New" w:hAnsi="Courier New" w:cs="Courier New"/>
        <w:b/>
        <w:sz w:val="3"/>
        <w:vertAlign w:val="subscript"/>
      </w:rPr>
      <w:t xml:space="preserve"> </w:t>
    </w:r>
  </w:p>
  <w:p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624D" w:rsidRDefault="0008624D">
    <w:pPr>
      <w:spacing w:after="0" w:line="259" w:lineRule="auto"/>
      <w:ind w:left="2141" w:right="0" w:firstLine="0"/>
      <w:jc w:val="center"/>
    </w:pPr>
    <w:r>
      <w:rPr>
        <w:b/>
        <w:sz w:val="32"/>
      </w:rPr>
      <w:t>REPUBLIC OF MAURITIUS</w:t>
    </w:r>
    <w:r>
      <w:rPr>
        <w:b/>
        <w:sz w:val="16"/>
      </w:rPr>
      <w:t xml:space="preserve"> </w:t>
    </w:r>
  </w:p>
  <w:p w:rsidR="0008624D" w:rsidRDefault="0008624D">
    <w:pPr>
      <w:spacing w:after="0" w:line="259" w:lineRule="auto"/>
      <w:ind w:left="2169" w:right="0" w:firstLine="0"/>
      <w:jc w:val="center"/>
    </w:pPr>
    <w:r>
      <w:rPr>
        <w:sz w:val="8"/>
      </w:rPr>
      <w:t xml:space="preserve"> </w:t>
    </w:r>
  </w:p>
  <w:p w:rsidR="0008624D" w:rsidRDefault="0008624D">
    <w:pPr>
      <w:spacing w:after="142" w:line="259" w:lineRule="auto"/>
      <w:ind w:left="2169" w:right="0" w:firstLine="0"/>
      <w:jc w:val="center"/>
    </w:pPr>
    <w:r>
      <w:rPr>
        <w:sz w:val="8"/>
      </w:rPr>
      <w:t xml:space="preserve"> </w:t>
    </w:r>
  </w:p>
  <w:p w:rsidR="0008624D" w:rsidRDefault="003A15AE">
    <w:pPr>
      <w:spacing w:after="0" w:line="259" w:lineRule="auto"/>
      <w:ind w:left="2523" w:right="0" w:firstLine="0"/>
      <w:jc w:val="left"/>
    </w:pPr>
    <w:r w:rsidRPr="003A15AE">
      <w:rPr>
        <w:rFonts w:ascii="Calibri" w:eastAsia="Calibri" w:hAnsi="Calibri" w:cs="Calibri"/>
        <w:noProof/>
        <w:lang w:val="en-US" w:eastAsia="en-US"/>
      </w:rPr>
      <w:pict>
        <v:group id="Group 24098" o:spid="_x0000_s2049" style="position:absolute;left:0;text-align:left;margin-left:0;margin-top:14.4pt;width:595.3pt;height:87.05pt;z-index:-251656192;mso-position-horizontal-relative:page;mso-position-vertical-relative:page" coordsize="75605,110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">
          <v:shape id="Shape 24099" o:spid="_x0000_s2051" style="position:absolute;top:11056;width:75605;height:0;visibility:visible" coordsize="756056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F8QMYA&#10;AADeAAAADwAAAGRycy9kb3ducmV2LnhtbESPQWsCMRSE7wX/Q3hCbzWrFdGtUZaFgodeqoL29ti8&#10;bpZuXtYkdbf/vhEEj8PMfMOst4NtxZV8aBwrmE4yEMSV0w3XCo6H95cliBCRNbaOScEfBdhuRk9r&#10;zLXr+ZOu+1iLBOGQowITY5dLGSpDFsPEdcTJ+3beYkzS11J77BPctnKWZQtpseG0YLCj0lD1s/+1&#10;CuTFuN3H0p6K16+yNH1fnP2pUOp5PBRvICIN8RG+t3dawWyerVZwu5Ou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UF8QMYAAADeAAAADwAAAAAAAAAAAAAAAACYAgAAZHJz&#10;L2Rvd25yZXYueG1sUEsFBgAAAAAEAAQA9QAAAIsDAAAAAA==&#10;" adj="0,,0" path="m7560564,l,e" filled="f" strokeweight="3pt">
            <v:stroke miterlimit="83231f" joinstyle="miter" endcap="square"/>
            <v:formulas/>
            <v:path arrowok="t" o:connecttype="segments" textboxrect="0,0,7560564,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100" o:spid="_x0000_s2050" type="#_x0000_t75" style="position:absolute;left:9829;width:12573;height:1008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1YRmzDAAAA3gAAAA8AAABkcnMvZG93bnJldi54bWxEj8uKwjAUhvfCvEM4gjtN6mWQaiyjIAiD&#10;Cy8w20NzbEubk9JErW8/WQguf/4b3zrrbSMe1PnKsYZkokAQ585UXGi4XvbjJQgfkA02jknDizxk&#10;m6/BGlPjnnyixzkUIo6wT1FDGUKbSunzkiz6iWuJo3dzncUQZVdI0+EzjttGTpX6lhYrjg8ltrQr&#10;Ka/Pd6vBy629WlUXi9/Z1rd/OdX18a71aNj/rEAE6sMn/G4fjIbpPFERIOJEFJCb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hGbMMAAADeAAAADwAAAAAAAAAAAAAAAACf&#10;AgAAZHJzL2Rvd25yZXYueG1sUEsFBgAAAAAEAAQA9wAAAI8DAAAAAA==&#10;">
            <v:imagedata r:id="rId1" o:title=""/>
          </v:shape>
          <w10:wrap anchorx="page" anchory="page"/>
        </v:group>
      </w:pict>
    </w:r>
    <w:r w:rsidR="0008624D">
      <w:rPr>
        <w:sz w:val="24"/>
      </w:rPr>
      <w:t xml:space="preserve">MINISTRY OF EDUCATION AND HUMAN RESOURCES, </w:t>
    </w:r>
  </w:p>
  <w:p w:rsidR="0008624D" w:rsidRDefault="0008624D">
    <w:pPr>
      <w:spacing w:after="0" w:line="259" w:lineRule="auto"/>
      <w:ind w:left="2602" w:right="0" w:firstLine="0"/>
      <w:jc w:val="left"/>
    </w:pPr>
    <w:r>
      <w:rPr>
        <w:sz w:val="24"/>
      </w:rPr>
      <w:t xml:space="preserve">TERTIARY EDUCATION AND SCIENTIFIC RESEARCH </w:t>
    </w:r>
  </w:p>
  <w:p w:rsidR="0008624D" w:rsidRDefault="0008624D">
    <w:pPr>
      <w:spacing w:after="0" w:line="259" w:lineRule="auto"/>
      <w:ind w:left="2943" w:right="0" w:firstLine="0"/>
      <w:jc w:val="left"/>
    </w:pPr>
    <w:r>
      <w:rPr>
        <w:i/>
        <w:sz w:val="24"/>
      </w:rPr>
      <w:t>(Tertiary Education &amp; Scientific Research Division)</w:t>
    </w:r>
    <w:r>
      <w:rPr>
        <w:i/>
      </w:rPr>
      <w:t xml:space="preserve"> </w:t>
    </w:r>
  </w:p>
  <w:p w:rsidR="0008624D" w:rsidRDefault="0008624D">
    <w:pPr>
      <w:tabs>
        <w:tab w:val="center" w:pos="2100"/>
        <w:tab w:val="center" w:pos="4182"/>
        <w:tab w:val="center" w:pos="4885"/>
      </w:tabs>
      <w:spacing w:after="0" w:line="259" w:lineRule="auto"/>
      <w:ind w:left="0" w:right="0" w:firstLine="0"/>
      <w:jc w:val="left"/>
    </w:pPr>
    <w:r>
      <w:rPr>
        <w:rFonts w:ascii="Calibri" w:eastAsia="Calibri" w:hAnsi="Calibri" w:cs="Calibri"/>
      </w:rPr>
      <w:tab/>
    </w:r>
    <w:r>
      <w:t xml:space="preserve"> </w:t>
    </w:r>
    <w:r>
      <w:tab/>
    </w:r>
    <w:r>
      <w:rPr>
        <w:rFonts w:ascii="Courier New" w:eastAsia="Courier New" w:hAnsi="Courier New" w:cs="Courier New"/>
        <w:b/>
        <w:sz w:val="2"/>
      </w:rPr>
      <w:t>1.1</w:t>
    </w:r>
    <w:r>
      <w:rPr>
        <w:b/>
        <w:sz w:val="3"/>
        <w:vertAlign w:val="subscript"/>
      </w:rPr>
      <w:t xml:space="preserve"> </w:t>
    </w:r>
    <w:r>
      <w:rPr>
        <w:b/>
        <w:sz w:val="3"/>
        <w:vertAlign w:val="subscript"/>
      </w:rPr>
      <w:tab/>
    </w:r>
    <w:r>
      <w:rPr>
        <w:rFonts w:ascii="Courier New" w:eastAsia="Courier New" w:hAnsi="Courier New" w:cs="Courier New"/>
        <w:b/>
        <w:sz w:val="3"/>
        <w:vertAlign w:val="subscript"/>
      </w:rPr>
      <w:t xml:space="preserve"> </w:t>
    </w:r>
  </w:p>
  <w:p w:rsidR="0008624D" w:rsidRDefault="0008624D">
    <w:pPr>
      <w:spacing w:after="0" w:line="259" w:lineRule="auto"/>
      <w:ind w:left="12" w:right="0" w:firstLine="0"/>
      <w:jc w:val="left"/>
    </w:pPr>
    <w:r>
      <w:rPr>
        <w:rFonts w:ascii="Times New Roman" w:eastAsia="Times New Roman" w:hAnsi="Times New Roman" w:cs="Times New Roman"/>
        <w:sz w:val="24"/>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D0758"/>
    <w:multiLevelType w:val="hybridMultilevel"/>
    <w:tmpl w:val="6A524482"/>
    <w:lvl w:ilvl="0" w:tplc="A6800F66">
      <w:start w:val="1"/>
      <w:numFmt w:val="lowerLetter"/>
      <w:lvlText w:val="(%1)"/>
      <w:lvlJc w:val="left"/>
      <w:pPr>
        <w:ind w:left="730"/>
      </w:pPr>
      <w:rPr>
        <w:rFonts w:ascii="Arial" w:eastAsia="Arial" w:hAnsi="Arial" w:cs="Arial"/>
        <w:b w:val="0"/>
        <w:i w:val="0"/>
        <w:strike w:val="0"/>
        <w:dstrike w:val="0"/>
        <w:color w:val="000000"/>
        <w:sz w:val="20"/>
        <w:szCs w:val="22"/>
        <w:u w:val="none" w:color="000000"/>
        <w:bdr w:val="none" w:sz="0" w:space="0" w:color="auto"/>
        <w:shd w:val="clear" w:color="auto" w:fill="auto"/>
        <w:vertAlign w:val="baseline"/>
      </w:rPr>
    </w:lvl>
    <w:lvl w:ilvl="1" w:tplc="94EE0B8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FE751E">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788CBE0">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6E637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F727798">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ADA2FFA">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50492D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B21540">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nsid w:val="0DAE6C37"/>
    <w:multiLevelType w:val="hybridMultilevel"/>
    <w:tmpl w:val="712ACDBE"/>
    <w:lvl w:ilvl="0" w:tplc="93D270B0">
      <w:start w:val="1"/>
      <w:numFmt w:val="lowerRoman"/>
      <w:lvlText w:val="(%1)"/>
      <w:lvlJc w:val="left"/>
      <w:pPr>
        <w:ind w:left="1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CBAE3DE">
      <w:start w:val="1"/>
      <w:numFmt w:val="lowerLetter"/>
      <w:lvlText w:val="%2"/>
      <w:lvlJc w:val="left"/>
      <w:pPr>
        <w:ind w:left="19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70D062CE">
      <w:start w:val="1"/>
      <w:numFmt w:val="lowerRoman"/>
      <w:lvlText w:val="%3"/>
      <w:lvlJc w:val="left"/>
      <w:pPr>
        <w:ind w:left="26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49CE562">
      <w:start w:val="1"/>
      <w:numFmt w:val="decimal"/>
      <w:lvlText w:val="%4"/>
      <w:lvlJc w:val="left"/>
      <w:pPr>
        <w:ind w:left="33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B72A0B0">
      <w:start w:val="1"/>
      <w:numFmt w:val="lowerLetter"/>
      <w:lvlText w:val="%5"/>
      <w:lvlJc w:val="left"/>
      <w:pPr>
        <w:ind w:left="41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FA200F8">
      <w:start w:val="1"/>
      <w:numFmt w:val="lowerRoman"/>
      <w:lvlText w:val="%6"/>
      <w:lvlJc w:val="left"/>
      <w:pPr>
        <w:ind w:left="48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7A04EF4">
      <w:start w:val="1"/>
      <w:numFmt w:val="decimal"/>
      <w:lvlText w:val="%7"/>
      <w:lvlJc w:val="left"/>
      <w:pPr>
        <w:ind w:left="55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B9007DC">
      <w:start w:val="1"/>
      <w:numFmt w:val="lowerLetter"/>
      <w:lvlText w:val="%8"/>
      <w:lvlJc w:val="left"/>
      <w:pPr>
        <w:ind w:left="62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95AF746">
      <w:start w:val="1"/>
      <w:numFmt w:val="lowerRoman"/>
      <w:lvlText w:val="%9"/>
      <w:lvlJc w:val="left"/>
      <w:pPr>
        <w:ind w:left="69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nsid w:val="0EA20713"/>
    <w:multiLevelType w:val="hybridMultilevel"/>
    <w:tmpl w:val="121C2D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886E4A"/>
    <w:multiLevelType w:val="multilevel"/>
    <w:tmpl w:val="D1763460"/>
    <w:lvl w:ilvl="0">
      <w:start w:val="1"/>
      <w:numFmt w:val="decimal"/>
      <w:pStyle w:val="Heading1"/>
      <w:lvlText w:val="%1."/>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start w:val="1"/>
      <w:numFmt w:val="decimal"/>
      <w:pStyle w:val="Heading3"/>
      <w:lvlText w:val="%1.%2.%3"/>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nsid w:val="22B652F9"/>
    <w:multiLevelType w:val="hybridMultilevel"/>
    <w:tmpl w:val="D78A8BB4"/>
    <w:lvl w:ilvl="0" w:tplc="E080485E">
      <w:start w:val="1"/>
      <w:numFmt w:val="decimal"/>
      <w:lvlText w:val="%1)"/>
      <w:lvlJc w:val="left"/>
      <w:pPr>
        <w:ind w:left="7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50029AC">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88C3DAA">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5767F4A">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4A9E62">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D10C06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D7EC1BC">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50BE20">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BC892D4">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nsid w:val="24743BF6"/>
    <w:multiLevelType w:val="hybridMultilevel"/>
    <w:tmpl w:val="2CFC04C8"/>
    <w:lvl w:ilvl="0" w:tplc="A6CEE10A">
      <w:start w:val="1"/>
      <w:numFmt w:val="lowerRoman"/>
      <w:lvlText w:val="(%1)"/>
      <w:lvlJc w:val="left"/>
      <w:pPr>
        <w:ind w:left="7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F989F6E">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30C5ED8">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C043678">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76B8F8">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2F8B5C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1AB1D8">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84EE86">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8B4B592">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nsid w:val="2A9A1222"/>
    <w:multiLevelType w:val="hybridMultilevel"/>
    <w:tmpl w:val="A23A2954"/>
    <w:lvl w:ilvl="0" w:tplc="ECDE9B46">
      <w:start w:val="1"/>
      <w:numFmt w:val="bullet"/>
      <w:lvlText w:val="•"/>
      <w:lvlJc w:val="left"/>
      <w:pPr>
        <w:ind w:left="7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64FC0C">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7E058C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5BC32C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B488B34">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FBCDD0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18AE3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A6E41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7FCFED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nsid w:val="31E14310"/>
    <w:multiLevelType w:val="hybridMultilevel"/>
    <w:tmpl w:val="EFFAED9A"/>
    <w:lvl w:ilvl="0" w:tplc="BDF4C1D0">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51ABDE6">
      <w:start w:val="1"/>
      <w:numFmt w:val="lowerLetter"/>
      <w:lvlText w:val="%2"/>
      <w:lvlJc w:val="left"/>
      <w:pPr>
        <w:ind w:left="15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1BC2A02">
      <w:start w:val="1"/>
      <w:numFmt w:val="lowerRoman"/>
      <w:lvlText w:val="%3"/>
      <w:lvlJc w:val="left"/>
      <w:pPr>
        <w:ind w:left="23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444C0BA">
      <w:start w:val="1"/>
      <w:numFmt w:val="decimal"/>
      <w:lvlText w:val="%4"/>
      <w:lvlJc w:val="left"/>
      <w:pPr>
        <w:ind w:left="30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7E408C6">
      <w:start w:val="1"/>
      <w:numFmt w:val="lowerLetter"/>
      <w:lvlText w:val="%5"/>
      <w:lvlJc w:val="left"/>
      <w:pPr>
        <w:ind w:left="37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0B1451E0">
      <w:start w:val="1"/>
      <w:numFmt w:val="lowerRoman"/>
      <w:lvlText w:val="%6"/>
      <w:lvlJc w:val="left"/>
      <w:pPr>
        <w:ind w:left="44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F98A194">
      <w:start w:val="1"/>
      <w:numFmt w:val="decimal"/>
      <w:lvlText w:val="%7"/>
      <w:lvlJc w:val="left"/>
      <w:pPr>
        <w:ind w:left="51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4FC19C2">
      <w:start w:val="1"/>
      <w:numFmt w:val="lowerLetter"/>
      <w:lvlText w:val="%8"/>
      <w:lvlJc w:val="left"/>
      <w:pPr>
        <w:ind w:left="59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E621938">
      <w:start w:val="1"/>
      <w:numFmt w:val="lowerRoman"/>
      <w:lvlText w:val="%9"/>
      <w:lvlJc w:val="left"/>
      <w:pPr>
        <w:ind w:left="66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8">
    <w:nsid w:val="34FE1FF1"/>
    <w:multiLevelType w:val="hybridMultilevel"/>
    <w:tmpl w:val="4F2C999E"/>
    <w:lvl w:ilvl="0" w:tplc="EE34ECC6">
      <w:start w:val="1"/>
      <w:numFmt w:val="lowerRoman"/>
      <w:lvlText w:val="(%1)"/>
      <w:lvlJc w:val="left"/>
      <w:pPr>
        <w:ind w:left="1170" w:hanging="720"/>
      </w:pPr>
      <w:rPr>
        <w:color w:val="000000"/>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9">
    <w:nsid w:val="3F9B6948"/>
    <w:multiLevelType w:val="hybridMultilevel"/>
    <w:tmpl w:val="5A34E6F6"/>
    <w:lvl w:ilvl="0" w:tplc="27EAC02A">
      <w:start w:val="1"/>
      <w:numFmt w:val="bullet"/>
      <w:lvlText w:val="•"/>
      <w:lvlJc w:val="left"/>
      <w:pPr>
        <w:ind w:left="8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74749E">
      <w:start w:val="1"/>
      <w:numFmt w:val="bullet"/>
      <w:lvlText w:val="o"/>
      <w:lvlJc w:val="left"/>
      <w:pPr>
        <w:ind w:left="16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EC0426E">
      <w:start w:val="1"/>
      <w:numFmt w:val="bullet"/>
      <w:lvlText w:val="▪"/>
      <w:lvlJc w:val="left"/>
      <w:pPr>
        <w:ind w:left="23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704220">
      <w:start w:val="1"/>
      <w:numFmt w:val="bullet"/>
      <w:lvlText w:val="•"/>
      <w:lvlJc w:val="left"/>
      <w:pPr>
        <w:ind w:left="30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D2D816">
      <w:start w:val="1"/>
      <w:numFmt w:val="bullet"/>
      <w:lvlText w:val="o"/>
      <w:lvlJc w:val="left"/>
      <w:pPr>
        <w:ind w:left="37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018CEEA">
      <w:start w:val="1"/>
      <w:numFmt w:val="bullet"/>
      <w:lvlText w:val="▪"/>
      <w:lvlJc w:val="left"/>
      <w:pPr>
        <w:ind w:left="45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D4E8D6">
      <w:start w:val="1"/>
      <w:numFmt w:val="bullet"/>
      <w:lvlText w:val="•"/>
      <w:lvlJc w:val="left"/>
      <w:pPr>
        <w:ind w:left="52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F86F76">
      <w:start w:val="1"/>
      <w:numFmt w:val="bullet"/>
      <w:lvlText w:val="o"/>
      <w:lvlJc w:val="left"/>
      <w:pPr>
        <w:ind w:left="59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A2C135C">
      <w:start w:val="1"/>
      <w:numFmt w:val="bullet"/>
      <w:lvlText w:val="▪"/>
      <w:lvlJc w:val="left"/>
      <w:pPr>
        <w:ind w:left="66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nsid w:val="5C0F6EFD"/>
    <w:multiLevelType w:val="hybridMultilevel"/>
    <w:tmpl w:val="50F06390"/>
    <w:lvl w:ilvl="0" w:tplc="06F8D302">
      <w:start w:val="1"/>
      <w:numFmt w:val="lowerRoman"/>
      <w:lvlText w:val="(%1)"/>
      <w:lvlJc w:val="left"/>
      <w:pPr>
        <w:ind w:left="9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8AC7342">
      <w:start w:val="1"/>
      <w:numFmt w:val="lowerLetter"/>
      <w:lvlText w:val="%2"/>
      <w:lvlJc w:val="left"/>
      <w:pPr>
        <w:ind w:left="17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B6D56E">
      <w:start w:val="1"/>
      <w:numFmt w:val="lowerRoman"/>
      <w:lvlText w:val="%3"/>
      <w:lvlJc w:val="left"/>
      <w:pPr>
        <w:ind w:left="24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CF6CEE4">
      <w:start w:val="1"/>
      <w:numFmt w:val="decimal"/>
      <w:lvlText w:val="%4"/>
      <w:lvlJc w:val="left"/>
      <w:pPr>
        <w:ind w:left="32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48683BE">
      <w:start w:val="1"/>
      <w:numFmt w:val="lowerLetter"/>
      <w:lvlText w:val="%5"/>
      <w:lvlJc w:val="left"/>
      <w:pPr>
        <w:ind w:left="39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43C7B90">
      <w:start w:val="1"/>
      <w:numFmt w:val="lowerRoman"/>
      <w:lvlText w:val="%6"/>
      <w:lvlJc w:val="left"/>
      <w:pPr>
        <w:ind w:left="46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B7AB6EA">
      <w:start w:val="1"/>
      <w:numFmt w:val="decimal"/>
      <w:lvlText w:val="%7"/>
      <w:lvlJc w:val="left"/>
      <w:pPr>
        <w:ind w:left="53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D687260">
      <w:start w:val="1"/>
      <w:numFmt w:val="lowerLetter"/>
      <w:lvlText w:val="%8"/>
      <w:lvlJc w:val="left"/>
      <w:pPr>
        <w:ind w:left="60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05E79E0">
      <w:start w:val="1"/>
      <w:numFmt w:val="lowerRoman"/>
      <w:lvlText w:val="%9"/>
      <w:lvlJc w:val="left"/>
      <w:pPr>
        <w:ind w:left="68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nsid w:val="5E9E1AC4"/>
    <w:multiLevelType w:val="hybridMultilevel"/>
    <w:tmpl w:val="FE6C08C8"/>
    <w:lvl w:ilvl="0" w:tplc="2A5C4E5E">
      <w:start w:val="1"/>
      <w:numFmt w:val="lowerRoman"/>
      <w:lvlText w:val="(%1)"/>
      <w:lvlJc w:val="left"/>
      <w:pPr>
        <w:ind w:left="10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1A92D4">
      <w:start w:val="1"/>
      <w:numFmt w:val="lowerLetter"/>
      <w:lvlText w:val="%2"/>
      <w:lvlJc w:val="left"/>
      <w:pPr>
        <w:ind w:left="18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68FD6A">
      <w:start w:val="1"/>
      <w:numFmt w:val="lowerRoman"/>
      <w:lvlText w:val="%3"/>
      <w:lvlJc w:val="left"/>
      <w:pPr>
        <w:ind w:left="25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4BE8C92">
      <w:start w:val="1"/>
      <w:numFmt w:val="decimal"/>
      <w:lvlText w:val="%4"/>
      <w:lvlJc w:val="left"/>
      <w:pPr>
        <w:ind w:left="32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C189FDC">
      <w:start w:val="1"/>
      <w:numFmt w:val="lowerLetter"/>
      <w:lvlText w:val="%5"/>
      <w:lvlJc w:val="left"/>
      <w:pPr>
        <w:ind w:left="39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326C2C2">
      <w:start w:val="1"/>
      <w:numFmt w:val="lowerRoman"/>
      <w:lvlText w:val="%6"/>
      <w:lvlJc w:val="left"/>
      <w:pPr>
        <w:ind w:left="46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48ECF22">
      <w:start w:val="1"/>
      <w:numFmt w:val="decimal"/>
      <w:lvlText w:val="%7"/>
      <w:lvlJc w:val="left"/>
      <w:pPr>
        <w:ind w:left="54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E6A25E">
      <w:start w:val="1"/>
      <w:numFmt w:val="lowerLetter"/>
      <w:lvlText w:val="%8"/>
      <w:lvlJc w:val="left"/>
      <w:pPr>
        <w:ind w:left="61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2D69D70">
      <w:start w:val="1"/>
      <w:numFmt w:val="lowerRoman"/>
      <w:lvlText w:val="%9"/>
      <w:lvlJc w:val="left"/>
      <w:pPr>
        <w:ind w:left="68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nsid w:val="64C64984"/>
    <w:multiLevelType w:val="hybridMultilevel"/>
    <w:tmpl w:val="03B8ECC8"/>
    <w:lvl w:ilvl="0" w:tplc="3E12C908">
      <w:start w:val="1"/>
      <w:numFmt w:val="lowerRoman"/>
      <w:lvlText w:val="%1."/>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6A127A">
      <w:start w:val="1"/>
      <w:numFmt w:val="lowerLetter"/>
      <w:lvlText w:val="%2"/>
      <w:lvlJc w:val="left"/>
      <w:pPr>
        <w:ind w:left="15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190D406">
      <w:start w:val="1"/>
      <w:numFmt w:val="lowerRoman"/>
      <w:lvlText w:val="%3"/>
      <w:lvlJc w:val="left"/>
      <w:pPr>
        <w:ind w:left="23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5F03672">
      <w:start w:val="1"/>
      <w:numFmt w:val="decimal"/>
      <w:lvlText w:val="%4"/>
      <w:lvlJc w:val="left"/>
      <w:pPr>
        <w:ind w:left="30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2285DA2">
      <w:start w:val="1"/>
      <w:numFmt w:val="lowerLetter"/>
      <w:lvlText w:val="%5"/>
      <w:lvlJc w:val="left"/>
      <w:pPr>
        <w:ind w:left="37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8CA4D82">
      <w:start w:val="1"/>
      <w:numFmt w:val="lowerRoman"/>
      <w:lvlText w:val="%6"/>
      <w:lvlJc w:val="left"/>
      <w:pPr>
        <w:ind w:left="44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AB03FF0">
      <w:start w:val="1"/>
      <w:numFmt w:val="decimal"/>
      <w:lvlText w:val="%7"/>
      <w:lvlJc w:val="left"/>
      <w:pPr>
        <w:ind w:left="51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82C8CA">
      <w:start w:val="1"/>
      <w:numFmt w:val="lowerLetter"/>
      <w:lvlText w:val="%8"/>
      <w:lvlJc w:val="left"/>
      <w:pPr>
        <w:ind w:left="59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054CA02">
      <w:start w:val="1"/>
      <w:numFmt w:val="lowerRoman"/>
      <w:lvlText w:val="%9"/>
      <w:lvlJc w:val="left"/>
      <w:pPr>
        <w:ind w:left="66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3">
    <w:nsid w:val="7E57366E"/>
    <w:multiLevelType w:val="hybridMultilevel"/>
    <w:tmpl w:val="2CE6BBEC"/>
    <w:lvl w:ilvl="0" w:tplc="10D2B01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abstractNumId w:val="9"/>
  </w:num>
  <w:num w:numId="2">
    <w:abstractNumId w:val="0"/>
  </w:num>
  <w:num w:numId="3">
    <w:abstractNumId w:val="11"/>
  </w:num>
  <w:num w:numId="4">
    <w:abstractNumId w:val="4"/>
  </w:num>
  <w:num w:numId="5">
    <w:abstractNumId w:val="5"/>
  </w:num>
  <w:num w:numId="6">
    <w:abstractNumId w:val="6"/>
  </w:num>
  <w:num w:numId="7">
    <w:abstractNumId w:val="7"/>
  </w:num>
  <w:num w:numId="8">
    <w:abstractNumId w:val="10"/>
  </w:num>
  <w:num w:numId="9">
    <w:abstractNumId w:val="1"/>
  </w:num>
  <w:num w:numId="10">
    <w:abstractNumId w:val="12"/>
  </w:num>
  <w:num w:numId="11">
    <w:abstractNumId w:val="3"/>
  </w:num>
  <w:num w:numId="12">
    <w:abstractNumId w:val="13"/>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Dc2MjAwsrCwNDGxsDBV0lEKTi0uzszPAykwrAUAI0IWjCwAAAA="/>
  </w:docVars>
  <w:rsids>
    <w:rsidRoot w:val="007F7AC1"/>
    <w:rsid w:val="00006C8C"/>
    <w:rsid w:val="000108BB"/>
    <w:rsid w:val="000166A4"/>
    <w:rsid w:val="00016D10"/>
    <w:rsid w:val="00032745"/>
    <w:rsid w:val="00043794"/>
    <w:rsid w:val="00047485"/>
    <w:rsid w:val="0005217D"/>
    <w:rsid w:val="00064620"/>
    <w:rsid w:val="0008624D"/>
    <w:rsid w:val="000A4536"/>
    <w:rsid w:val="000D0D8C"/>
    <w:rsid w:val="000E172B"/>
    <w:rsid w:val="000E7F23"/>
    <w:rsid w:val="000F3D39"/>
    <w:rsid w:val="00101785"/>
    <w:rsid w:val="001231D3"/>
    <w:rsid w:val="00161F92"/>
    <w:rsid w:val="001820EE"/>
    <w:rsid w:val="001B7C80"/>
    <w:rsid w:val="001D5400"/>
    <w:rsid w:val="001D77C0"/>
    <w:rsid w:val="001F1E30"/>
    <w:rsid w:val="001F3C18"/>
    <w:rsid w:val="001F7A68"/>
    <w:rsid w:val="00222059"/>
    <w:rsid w:val="00230BDB"/>
    <w:rsid w:val="00232315"/>
    <w:rsid w:val="00243045"/>
    <w:rsid w:val="002433F2"/>
    <w:rsid w:val="0025629E"/>
    <w:rsid w:val="00272DC6"/>
    <w:rsid w:val="00275227"/>
    <w:rsid w:val="00292BFE"/>
    <w:rsid w:val="002E44B5"/>
    <w:rsid w:val="00303786"/>
    <w:rsid w:val="00305189"/>
    <w:rsid w:val="003100F1"/>
    <w:rsid w:val="003249B7"/>
    <w:rsid w:val="003A15AE"/>
    <w:rsid w:val="003A4A6D"/>
    <w:rsid w:val="003A6F4B"/>
    <w:rsid w:val="003C044B"/>
    <w:rsid w:val="003D0533"/>
    <w:rsid w:val="003F3AAF"/>
    <w:rsid w:val="003F5AFB"/>
    <w:rsid w:val="003F7DB6"/>
    <w:rsid w:val="004023F3"/>
    <w:rsid w:val="00445B2A"/>
    <w:rsid w:val="0046658C"/>
    <w:rsid w:val="00480A2A"/>
    <w:rsid w:val="004839A9"/>
    <w:rsid w:val="004900FE"/>
    <w:rsid w:val="004B4E0B"/>
    <w:rsid w:val="004C3E88"/>
    <w:rsid w:val="004D04AB"/>
    <w:rsid w:val="004E00D6"/>
    <w:rsid w:val="004E4E3B"/>
    <w:rsid w:val="00537399"/>
    <w:rsid w:val="005814D1"/>
    <w:rsid w:val="00590DF9"/>
    <w:rsid w:val="005A2E9D"/>
    <w:rsid w:val="005C3581"/>
    <w:rsid w:val="005C6D7A"/>
    <w:rsid w:val="005F1F4A"/>
    <w:rsid w:val="00632367"/>
    <w:rsid w:val="00646369"/>
    <w:rsid w:val="00662779"/>
    <w:rsid w:val="006662B9"/>
    <w:rsid w:val="00675422"/>
    <w:rsid w:val="00684508"/>
    <w:rsid w:val="006937DD"/>
    <w:rsid w:val="006E1BA9"/>
    <w:rsid w:val="006F145F"/>
    <w:rsid w:val="007000D3"/>
    <w:rsid w:val="00705FA5"/>
    <w:rsid w:val="00710300"/>
    <w:rsid w:val="00715C1F"/>
    <w:rsid w:val="0072341B"/>
    <w:rsid w:val="00726AD7"/>
    <w:rsid w:val="00735F78"/>
    <w:rsid w:val="007541B5"/>
    <w:rsid w:val="00757352"/>
    <w:rsid w:val="00767E78"/>
    <w:rsid w:val="007810C7"/>
    <w:rsid w:val="0079454F"/>
    <w:rsid w:val="00796219"/>
    <w:rsid w:val="007B127A"/>
    <w:rsid w:val="007B229D"/>
    <w:rsid w:val="007D72DA"/>
    <w:rsid w:val="007F3C64"/>
    <w:rsid w:val="007F77F3"/>
    <w:rsid w:val="007F7AC1"/>
    <w:rsid w:val="00800A68"/>
    <w:rsid w:val="00807B7E"/>
    <w:rsid w:val="008141D7"/>
    <w:rsid w:val="008462BE"/>
    <w:rsid w:val="00866F44"/>
    <w:rsid w:val="0088216F"/>
    <w:rsid w:val="008A67D0"/>
    <w:rsid w:val="008B3F5E"/>
    <w:rsid w:val="008D0A4C"/>
    <w:rsid w:val="008D5F50"/>
    <w:rsid w:val="008E2CAB"/>
    <w:rsid w:val="008E5067"/>
    <w:rsid w:val="008F77EA"/>
    <w:rsid w:val="00904D61"/>
    <w:rsid w:val="00905001"/>
    <w:rsid w:val="00954A77"/>
    <w:rsid w:val="00973879"/>
    <w:rsid w:val="0097698F"/>
    <w:rsid w:val="00984640"/>
    <w:rsid w:val="00994F38"/>
    <w:rsid w:val="00995E0A"/>
    <w:rsid w:val="009A02DC"/>
    <w:rsid w:val="009C25C6"/>
    <w:rsid w:val="009C65A3"/>
    <w:rsid w:val="009D0587"/>
    <w:rsid w:val="009F5EFF"/>
    <w:rsid w:val="00A35DBC"/>
    <w:rsid w:val="00A4725E"/>
    <w:rsid w:val="00A70C7F"/>
    <w:rsid w:val="00A803FA"/>
    <w:rsid w:val="00A81539"/>
    <w:rsid w:val="00AB0CB5"/>
    <w:rsid w:val="00AB1D70"/>
    <w:rsid w:val="00AB6F89"/>
    <w:rsid w:val="00AB7180"/>
    <w:rsid w:val="00AD7E83"/>
    <w:rsid w:val="00AE29C8"/>
    <w:rsid w:val="00AF5650"/>
    <w:rsid w:val="00B2373B"/>
    <w:rsid w:val="00B86B15"/>
    <w:rsid w:val="00BA61CD"/>
    <w:rsid w:val="00BB7159"/>
    <w:rsid w:val="00BC6D9D"/>
    <w:rsid w:val="00BD6F90"/>
    <w:rsid w:val="00BF7F68"/>
    <w:rsid w:val="00C2495D"/>
    <w:rsid w:val="00C322AC"/>
    <w:rsid w:val="00C35E0C"/>
    <w:rsid w:val="00C4217D"/>
    <w:rsid w:val="00C82201"/>
    <w:rsid w:val="00CA7FF2"/>
    <w:rsid w:val="00CB347E"/>
    <w:rsid w:val="00CE37E8"/>
    <w:rsid w:val="00D06156"/>
    <w:rsid w:val="00D10FEC"/>
    <w:rsid w:val="00D14F97"/>
    <w:rsid w:val="00D30CDA"/>
    <w:rsid w:val="00D330DC"/>
    <w:rsid w:val="00D41921"/>
    <w:rsid w:val="00D75673"/>
    <w:rsid w:val="00DB3EF7"/>
    <w:rsid w:val="00DD4137"/>
    <w:rsid w:val="00DD63AD"/>
    <w:rsid w:val="00DE5995"/>
    <w:rsid w:val="00E06EB7"/>
    <w:rsid w:val="00E15904"/>
    <w:rsid w:val="00E211B7"/>
    <w:rsid w:val="00E258BD"/>
    <w:rsid w:val="00E570F3"/>
    <w:rsid w:val="00E741C8"/>
    <w:rsid w:val="00E758BE"/>
    <w:rsid w:val="00E7760E"/>
    <w:rsid w:val="00E83823"/>
    <w:rsid w:val="00E959DF"/>
    <w:rsid w:val="00E96DD7"/>
    <w:rsid w:val="00EC548E"/>
    <w:rsid w:val="00EE0C55"/>
    <w:rsid w:val="00EE3C96"/>
    <w:rsid w:val="00EF14C9"/>
    <w:rsid w:val="00F03CA1"/>
    <w:rsid w:val="00F40F59"/>
    <w:rsid w:val="00F92336"/>
    <w:rsid w:val="00FB4F4B"/>
    <w:rsid w:val="00FC0DA2"/>
    <w:rsid w:val="00FC7BC8"/>
    <w:rsid w:val="00FF5B93"/>
    <w:rsid w:val="461F51DD"/>
    <w:rsid w:val="4841AC4B"/>
    <w:rsid w:val="5110C054"/>
    <w:rsid w:val="553077DD"/>
    <w:rsid w:val="7D9A5E7E"/>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15AE"/>
    <w:pPr>
      <w:spacing w:after="5" w:line="270" w:lineRule="auto"/>
      <w:ind w:left="22" w:right="59" w:hanging="10"/>
      <w:jc w:val="both"/>
    </w:pPr>
    <w:rPr>
      <w:rFonts w:ascii="Arial" w:eastAsia="Arial" w:hAnsi="Arial" w:cs="Arial"/>
      <w:color w:val="000000"/>
    </w:rPr>
  </w:style>
  <w:style w:type="paragraph" w:styleId="Heading1">
    <w:name w:val="heading 1"/>
    <w:next w:val="Normal"/>
    <w:link w:val="Heading1Char"/>
    <w:uiPriority w:val="9"/>
    <w:unhideWhenUsed/>
    <w:qFormat/>
    <w:rsid w:val="003A15AE"/>
    <w:pPr>
      <w:keepNext/>
      <w:keepLines/>
      <w:numPr>
        <w:numId w:val="11"/>
      </w:numPr>
      <w:spacing w:after="10" w:line="249" w:lineRule="auto"/>
      <w:ind w:left="22" w:hanging="10"/>
      <w:outlineLvl w:val="0"/>
    </w:pPr>
    <w:rPr>
      <w:rFonts w:ascii="Arial" w:eastAsia="Arial" w:hAnsi="Arial" w:cs="Arial"/>
      <w:b/>
      <w:color w:val="000000"/>
    </w:rPr>
  </w:style>
  <w:style w:type="paragraph" w:styleId="Heading2">
    <w:name w:val="heading 2"/>
    <w:next w:val="Normal"/>
    <w:link w:val="Heading2Char"/>
    <w:uiPriority w:val="9"/>
    <w:unhideWhenUsed/>
    <w:qFormat/>
    <w:rsid w:val="003A15AE"/>
    <w:pPr>
      <w:keepNext/>
      <w:keepLines/>
      <w:numPr>
        <w:ilvl w:val="1"/>
        <w:numId w:val="11"/>
      </w:numPr>
      <w:spacing w:after="10" w:line="249" w:lineRule="auto"/>
      <w:ind w:left="22" w:hanging="10"/>
      <w:outlineLvl w:val="1"/>
    </w:pPr>
    <w:rPr>
      <w:rFonts w:ascii="Arial" w:eastAsia="Arial" w:hAnsi="Arial" w:cs="Arial"/>
      <w:b/>
      <w:color w:val="000000"/>
    </w:rPr>
  </w:style>
  <w:style w:type="paragraph" w:styleId="Heading3">
    <w:name w:val="heading 3"/>
    <w:next w:val="Normal"/>
    <w:link w:val="Heading3Char"/>
    <w:uiPriority w:val="9"/>
    <w:unhideWhenUsed/>
    <w:qFormat/>
    <w:rsid w:val="003A15AE"/>
    <w:pPr>
      <w:keepNext/>
      <w:keepLines/>
      <w:numPr>
        <w:ilvl w:val="2"/>
        <w:numId w:val="11"/>
      </w:numPr>
      <w:spacing w:after="10" w:line="249" w:lineRule="auto"/>
      <w:ind w:left="22" w:hanging="10"/>
      <w:outlineLvl w:val="2"/>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A15AE"/>
    <w:rPr>
      <w:rFonts w:ascii="Arial" w:eastAsia="Arial" w:hAnsi="Arial" w:cs="Arial"/>
      <w:b/>
      <w:color w:val="000000"/>
      <w:sz w:val="22"/>
    </w:rPr>
  </w:style>
  <w:style w:type="character" w:customStyle="1" w:styleId="Heading2Char">
    <w:name w:val="Heading 2 Char"/>
    <w:link w:val="Heading2"/>
    <w:rsid w:val="003A15AE"/>
    <w:rPr>
      <w:rFonts w:ascii="Arial" w:eastAsia="Arial" w:hAnsi="Arial" w:cs="Arial"/>
      <w:b/>
      <w:color w:val="000000"/>
      <w:sz w:val="22"/>
    </w:rPr>
  </w:style>
  <w:style w:type="character" w:customStyle="1" w:styleId="Heading3Char">
    <w:name w:val="Heading 3 Char"/>
    <w:link w:val="Heading3"/>
    <w:rsid w:val="003A15AE"/>
    <w:rPr>
      <w:rFonts w:ascii="Arial" w:eastAsia="Arial" w:hAnsi="Arial" w:cs="Arial"/>
      <w:b/>
      <w:color w:val="000000"/>
      <w:sz w:val="22"/>
    </w:rPr>
  </w:style>
  <w:style w:type="table" w:customStyle="1" w:styleId="TableGrid1">
    <w:name w:val="Table Grid1"/>
    <w:rsid w:val="003A15AE"/>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D0A4C"/>
    <w:pPr>
      <w:ind w:left="720"/>
      <w:contextualSpacing/>
    </w:pPr>
  </w:style>
  <w:style w:type="paragraph" w:styleId="BalloonText">
    <w:name w:val="Balloon Text"/>
    <w:basedOn w:val="Normal"/>
    <w:link w:val="BalloonTextChar"/>
    <w:uiPriority w:val="99"/>
    <w:semiHidden/>
    <w:unhideWhenUsed/>
    <w:rsid w:val="008D0A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A4C"/>
    <w:rPr>
      <w:rFonts w:ascii="Segoe UI" w:eastAsia="Arial" w:hAnsi="Segoe UI" w:cs="Segoe UI"/>
      <w:color w:val="000000"/>
      <w:sz w:val="18"/>
      <w:szCs w:val="18"/>
    </w:rPr>
  </w:style>
  <w:style w:type="table" w:customStyle="1" w:styleId="TableGrid0">
    <w:name w:val="Table Grid0"/>
    <w:basedOn w:val="TableNormal"/>
    <w:uiPriority w:val="39"/>
    <w:rsid w:val="008D0A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810C7"/>
    <w:rPr>
      <w:color w:val="0563C1" w:themeColor="hyperlink"/>
      <w:u w:val="single"/>
    </w:rPr>
  </w:style>
  <w:style w:type="character" w:customStyle="1" w:styleId="UnresolvedMention1">
    <w:name w:val="Unresolved Mention1"/>
    <w:basedOn w:val="DefaultParagraphFont"/>
    <w:uiPriority w:val="99"/>
    <w:semiHidden/>
    <w:unhideWhenUsed/>
    <w:rsid w:val="007810C7"/>
    <w:rPr>
      <w:color w:val="605E5C"/>
      <w:shd w:val="clear" w:color="auto" w:fill="E1DFDD"/>
    </w:rPr>
  </w:style>
  <w:style w:type="character" w:styleId="CommentReference">
    <w:name w:val="annotation reference"/>
    <w:basedOn w:val="DefaultParagraphFont"/>
    <w:uiPriority w:val="99"/>
    <w:semiHidden/>
    <w:unhideWhenUsed/>
    <w:rsid w:val="00275227"/>
    <w:rPr>
      <w:sz w:val="16"/>
      <w:szCs w:val="16"/>
    </w:rPr>
  </w:style>
  <w:style w:type="paragraph" w:styleId="CommentText">
    <w:name w:val="annotation text"/>
    <w:basedOn w:val="Normal"/>
    <w:link w:val="CommentTextChar"/>
    <w:uiPriority w:val="99"/>
    <w:semiHidden/>
    <w:unhideWhenUsed/>
    <w:rsid w:val="00275227"/>
    <w:pPr>
      <w:spacing w:line="240" w:lineRule="auto"/>
    </w:pPr>
    <w:rPr>
      <w:sz w:val="20"/>
      <w:szCs w:val="20"/>
    </w:rPr>
  </w:style>
  <w:style w:type="character" w:customStyle="1" w:styleId="CommentTextChar">
    <w:name w:val="Comment Text Char"/>
    <w:basedOn w:val="DefaultParagraphFont"/>
    <w:link w:val="CommentText"/>
    <w:uiPriority w:val="99"/>
    <w:semiHidden/>
    <w:rsid w:val="0027522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275227"/>
    <w:rPr>
      <w:b/>
      <w:bCs/>
    </w:rPr>
  </w:style>
  <w:style w:type="character" w:customStyle="1" w:styleId="CommentSubjectChar">
    <w:name w:val="Comment Subject Char"/>
    <w:basedOn w:val="CommentTextChar"/>
    <w:link w:val="CommentSubject"/>
    <w:uiPriority w:val="99"/>
    <w:semiHidden/>
    <w:rsid w:val="00275227"/>
    <w:rPr>
      <w:rFonts w:ascii="Arial" w:eastAsia="Arial" w:hAnsi="Arial" w:cs="Arial"/>
      <w:b/>
      <w:bCs/>
      <w:color w:val="000000"/>
      <w:sz w:val="20"/>
      <w:szCs w:val="20"/>
    </w:rPr>
  </w:style>
  <w:style w:type="character" w:customStyle="1" w:styleId="UnresolvedMention2">
    <w:name w:val="Unresolved Mention2"/>
    <w:basedOn w:val="DefaultParagraphFont"/>
    <w:uiPriority w:val="99"/>
    <w:semiHidden/>
    <w:unhideWhenUsed/>
    <w:rsid w:val="007B127A"/>
    <w:rPr>
      <w:color w:val="605E5C"/>
      <w:shd w:val="clear" w:color="auto" w:fill="E1DFDD"/>
    </w:rPr>
  </w:style>
  <w:style w:type="character" w:customStyle="1" w:styleId="UnresolvedMention">
    <w:name w:val="Unresolved Mention"/>
    <w:basedOn w:val="DefaultParagraphFont"/>
    <w:uiPriority w:val="99"/>
    <w:semiHidden/>
    <w:unhideWhenUsed/>
    <w:rsid w:val="00292BFE"/>
    <w:rPr>
      <w:color w:val="605E5C"/>
      <w:shd w:val="clear" w:color="auto" w:fill="E1DFDD"/>
    </w:rPr>
  </w:style>
  <w:style w:type="character" w:customStyle="1" w:styleId="normaltextrun">
    <w:name w:val="normaltextrun"/>
    <w:basedOn w:val="DefaultParagraphFont"/>
    <w:rsid w:val="00AB1D70"/>
  </w:style>
  <w:style w:type="paragraph" w:customStyle="1" w:styleId="paragraph">
    <w:name w:val="paragraph"/>
    <w:basedOn w:val="Normal"/>
    <w:rsid w:val="00AB1D70"/>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lang w:val="en-US" w:eastAsia="en-US"/>
    </w:rPr>
  </w:style>
  <w:style w:type="character" w:customStyle="1" w:styleId="eop">
    <w:name w:val="eop"/>
    <w:basedOn w:val="DefaultParagraphFont"/>
    <w:rsid w:val="00AB1D70"/>
  </w:style>
</w:styles>
</file>

<file path=word/webSettings.xml><?xml version="1.0" encoding="utf-8"?>
<w:webSettings xmlns:r="http://schemas.openxmlformats.org/officeDocument/2006/relationships" xmlns:w="http://schemas.openxmlformats.org/wordprocessingml/2006/main">
  <w:divs>
    <w:div w:id="1590239459">
      <w:bodyDiv w:val="1"/>
      <w:marLeft w:val="0"/>
      <w:marRight w:val="0"/>
      <w:marTop w:val="0"/>
      <w:marBottom w:val="0"/>
      <w:divBdr>
        <w:top w:val="none" w:sz="0" w:space="0" w:color="auto"/>
        <w:left w:val="none" w:sz="0" w:space="0" w:color="auto"/>
        <w:bottom w:val="none" w:sz="0" w:space="0" w:color="auto"/>
        <w:right w:val="none" w:sz="0" w:space="0" w:color="auto"/>
      </w:divBdr>
    </w:div>
    <w:div w:id="1879731523">
      <w:bodyDiv w:val="1"/>
      <w:marLeft w:val="0"/>
      <w:marRight w:val="0"/>
      <w:marTop w:val="0"/>
      <w:marBottom w:val="0"/>
      <w:divBdr>
        <w:top w:val="none" w:sz="0" w:space="0" w:color="auto"/>
        <w:left w:val="none" w:sz="0" w:space="0" w:color="auto"/>
        <w:bottom w:val="none" w:sz="0" w:space="0" w:color="auto"/>
        <w:right w:val="none" w:sz="0" w:space="0" w:color="auto"/>
      </w:divBdr>
    </w:div>
    <w:div w:id="2010330092">
      <w:bodyDiv w:val="1"/>
      <w:marLeft w:val="0"/>
      <w:marRight w:val="0"/>
      <w:marTop w:val="0"/>
      <w:marBottom w:val="0"/>
      <w:divBdr>
        <w:top w:val="none" w:sz="0" w:space="0" w:color="auto"/>
        <w:left w:val="none" w:sz="0" w:space="0" w:color="auto"/>
        <w:bottom w:val="none" w:sz="0" w:space="0" w:color="auto"/>
        <w:right w:val="none" w:sz="0" w:space="0" w:color="auto"/>
      </w:divBdr>
      <w:divsChild>
        <w:div w:id="223611203">
          <w:marLeft w:val="0"/>
          <w:marRight w:val="0"/>
          <w:marTop w:val="0"/>
          <w:marBottom w:val="0"/>
          <w:divBdr>
            <w:top w:val="none" w:sz="0" w:space="0" w:color="auto"/>
            <w:left w:val="none" w:sz="0" w:space="0" w:color="auto"/>
            <w:bottom w:val="none" w:sz="0" w:space="0" w:color="auto"/>
            <w:right w:val="none" w:sz="0" w:space="0" w:color="auto"/>
          </w:divBdr>
        </w:div>
        <w:div w:id="1214852055">
          <w:marLeft w:val="0"/>
          <w:marRight w:val="0"/>
          <w:marTop w:val="0"/>
          <w:marBottom w:val="0"/>
          <w:divBdr>
            <w:top w:val="none" w:sz="0" w:space="0" w:color="auto"/>
            <w:left w:val="none" w:sz="0" w:space="0" w:color="auto"/>
            <w:bottom w:val="none" w:sz="0" w:space="0" w:color="auto"/>
            <w:right w:val="none" w:sz="0" w:space="0" w:color="auto"/>
          </w:divBdr>
          <w:divsChild>
            <w:div w:id="45421017">
              <w:marLeft w:val="-75"/>
              <w:marRight w:val="0"/>
              <w:marTop w:val="30"/>
              <w:marBottom w:val="30"/>
              <w:divBdr>
                <w:top w:val="none" w:sz="0" w:space="0" w:color="auto"/>
                <w:left w:val="none" w:sz="0" w:space="0" w:color="auto"/>
                <w:bottom w:val="none" w:sz="0" w:space="0" w:color="auto"/>
                <w:right w:val="none" w:sz="0" w:space="0" w:color="auto"/>
              </w:divBdr>
              <w:divsChild>
                <w:div w:id="132872573">
                  <w:marLeft w:val="0"/>
                  <w:marRight w:val="0"/>
                  <w:marTop w:val="0"/>
                  <w:marBottom w:val="0"/>
                  <w:divBdr>
                    <w:top w:val="none" w:sz="0" w:space="0" w:color="auto"/>
                    <w:left w:val="none" w:sz="0" w:space="0" w:color="auto"/>
                    <w:bottom w:val="none" w:sz="0" w:space="0" w:color="auto"/>
                    <w:right w:val="none" w:sz="0" w:space="0" w:color="auto"/>
                  </w:divBdr>
                  <w:divsChild>
                    <w:div w:id="484325350">
                      <w:marLeft w:val="0"/>
                      <w:marRight w:val="0"/>
                      <w:marTop w:val="0"/>
                      <w:marBottom w:val="0"/>
                      <w:divBdr>
                        <w:top w:val="none" w:sz="0" w:space="0" w:color="auto"/>
                        <w:left w:val="none" w:sz="0" w:space="0" w:color="auto"/>
                        <w:bottom w:val="none" w:sz="0" w:space="0" w:color="auto"/>
                        <w:right w:val="none" w:sz="0" w:space="0" w:color="auto"/>
                      </w:divBdr>
                    </w:div>
                  </w:divsChild>
                </w:div>
                <w:div w:id="135415961">
                  <w:marLeft w:val="0"/>
                  <w:marRight w:val="0"/>
                  <w:marTop w:val="0"/>
                  <w:marBottom w:val="0"/>
                  <w:divBdr>
                    <w:top w:val="none" w:sz="0" w:space="0" w:color="auto"/>
                    <w:left w:val="none" w:sz="0" w:space="0" w:color="auto"/>
                    <w:bottom w:val="none" w:sz="0" w:space="0" w:color="auto"/>
                    <w:right w:val="none" w:sz="0" w:space="0" w:color="auto"/>
                  </w:divBdr>
                  <w:divsChild>
                    <w:div w:id="1215971970">
                      <w:marLeft w:val="0"/>
                      <w:marRight w:val="0"/>
                      <w:marTop w:val="0"/>
                      <w:marBottom w:val="0"/>
                      <w:divBdr>
                        <w:top w:val="none" w:sz="0" w:space="0" w:color="auto"/>
                        <w:left w:val="none" w:sz="0" w:space="0" w:color="auto"/>
                        <w:bottom w:val="none" w:sz="0" w:space="0" w:color="auto"/>
                        <w:right w:val="none" w:sz="0" w:space="0" w:color="auto"/>
                      </w:divBdr>
                    </w:div>
                  </w:divsChild>
                </w:div>
                <w:div w:id="137846353">
                  <w:marLeft w:val="0"/>
                  <w:marRight w:val="0"/>
                  <w:marTop w:val="0"/>
                  <w:marBottom w:val="0"/>
                  <w:divBdr>
                    <w:top w:val="none" w:sz="0" w:space="0" w:color="auto"/>
                    <w:left w:val="none" w:sz="0" w:space="0" w:color="auto"/>
                    <w:bottom w:val="none" w:sz="0" w:space="0" w:color="auto"/>
                    <w:right w:val="none" w:sz="0" w:space="0" w:color="auto"/>
                  </w:divBdr>
                  <w:divsChild>
                    <w:div w:id="728504522">
                      <w:marLeft w:val="0"/>
                      <w:marRight w:val="0"/>
                      <w:marTop w:val="0"/>
                      <w:marBottom w:val="0"/>
                      <w:divBdr>
                        <w:top w:val="none" w:sz="0" w:space="0" w:color="auto"/>
                        <w:left w:val="none" w:sz="0" w:space="0" w:color="auto"/>
                        <w:bottom w:val="none" w:sz="0" w:space="0" w:color="auto"/>
                        <w:right w:val="none" w:sz="0" w:space="0" w:color="auto"/>
                      </w:divBdr>
                    </w:div>
                  </w:divsChild>
                </w:div>
                <w:div w:id="188640223">
                  <w:marLeft w:val="0"/>
                  <w:marRight w:val="0"/>
                  <w:marTop w:val="0"/>
                  <w:marBottom w:val="0"/>
                  <w:divBdr>
                    <w:top w:val="none" w:sz="0" w:space="0" w:color="auto"/>
                    <w:left w:val="none" w:sz="0" w:space="0" w:color="auto"/>
                    <w:bottom w:val="none" w:sz="0" w:space="0" w:color="auto"/>
                    <w:right w:val="none" w:sz="0" w:space="0" w:color="auto"/>
                  </w:divBdr>
                  <w:divsChild>
                    <w:div w:id="1419329080">
                      <w:marLeft w:val="0"/>
                      <w:marRight w:val="0"/>
                      <w:marTop w:val="0"/>
                      <w:marBottom w:val="0"/>
                      <w:divBdr>
                        <w:top w:val="none" w:sz="0" w:space="0" w:color="auto"/>
                        <w:left w:val="none" w:sz="0" w:space="0" w:color="auto"/>
                        <w:bottom w:val="none" w:sz="0" w:space="0" w:color="auto"/>
                        <w:right w:val="none" w:sz="0" w:space="0" w:color="auto"/>
                      </w:divBdr>
                    </w:div>
                  </w:divsChild>
                </w:div>
                <w:div w:id="194268987">
                  <w:marLeft w:val="0"/>
                  <w:marRight w:val="0"/>
                  <w:marTop w:val="0"/>
                  <w:marBottom w:val="0"/>
                  <w:divBdr>
                    <w:top w:val="none" w:sz="0" w:space="0" w:color="auto"/>
                    <w:left w:val="none" w:sz="0" w:space="0" w:color="auto"/>
                    <w:bottom w:val="none" w:sz="0" w:space="0" w:color="auto"/>
                    <w:right w:val="none" w:sz="0" w:space="0" w:color="auto"/>
                  </w:divBdr>
                  <w:divsChild>
                    <w:div w:id="1948804417">
                      <w:marLeft w:val="0"/>
                      <w:marRight w:val="0"/>
                      <w:marTop w:val="0"/>
                      <w:marBottom w:val="0"/>
                      <w:divBdr>
                        <w:top w:val="none" w:sz="0" w:space="0" w:color="auto"/>
                        <w:left w:val="none" w:sz="0" w:space="0" w:color="auto"/>
                        <w:bottom w:val="none" w:sz="0" w:space="0" w:color="auto"/>
                        <w:right w:val="none" w:sz="0" w:space="0" w:color="auto"/>
                      </w:divBdr>
                    </w:div>
                  </w:divsChild>
                </w:div>
                <w:div w:id="197671319">
                  <w:marLeft w:val="0"/>
                  <w:marRight w:val="0"/>
                  <w:marTop w:val="0"/>
                  <w:marBottom w:val="0"/>
                  <w:divBdr>
                    <w:top w:val="none" w:sz="0" w:space="0" w:color="auto"/>
                    <w:left w:val="none" w:sz="0" w:space="0" w:color="auto"/>
                    <w:bottom w:val="none" w:sz="0" w:space="0" w:color="auto"/>
                    <w:right w:val="none" w:sz="0" w:space="0" w:color="auto"/>
                  </w:divBdr>
                  <w:divsChild>
                    <w:div w:id="1406879142">
                      <w:marLeft w:val="0"/>
                      <w:marRight w:val="0"/>
                      <w:marTop w:val="0"/>
                      <w:marBottom w:val="0"/>
                      <w:divBdr>
                        <w:top w:val="none" w:sz="0" w:space="0" w:color="auto"/>
                        <w:left w:val="none" w:sz="0" w:space="0" w:color="auto"/>
                        <w:bottom w:val="none" w:sz="0" w:space="0" w:color="auto"/>
                        <w:right w:val="none" w:sz="0" w:space="0" w:color="auto"/>
                      </w:divBdr>
                    </w:div>
                  </w:divsChild>
                </w:div>
                <w:div w:id="247348209">
                  <w:marLeft w:val="0"/>
                  <w:marRight w:val="0"/>
                  <w:marTop w:val="0"/>
                  <w:marBottom w:val="0"/>
                  <w:divBdr>
                    <w:top w:val="none" w:sz="0" w:space="0" w:color="auto"/>
                    <w:left w:val="none" w:sz="0" w:space="0" w:color="auto"/>
                    <w:bottom w:val="none" w:sz="0" w:space="0" w:color="auto"/>
                    <w:right w:val="none" w:sz="0" w:space="0" w:color="auto"/>
                  </w:divBdr>
                  <w:divsChild>
                    <w:div w:id="583800459">
                      <w:marLeft w:val="0"/>
                      <w:marRight w:val="0"/>
                      <w:marTop w:val="0"/>
                      <w:marBottom w:val="0"/>
                      <w:divBdr>
                        <w:top w:val="none" w:sz="0" w:space="0" w:color="auto"/>
                        <w:left w:val="none" w:sz="0" w:space="0" w:color="auto"/>
                        <w:bottom w:val="none" w:sz="0" w:space="0" w:color="auto"/>
                        <w:right w:val="none" w:sz="0" w:space="0" w:color="auto"/>
                      </w:divBdr>
                    </w:div>
                    <w:div w:id="1104762273">
                      <w:marLeft w:val="0"/>
                      <w:marRight w:val="0"/>
                      <w:marTop w:val="0"/>
                      <w:marBottom w:val="0"/>
                      <w:divBdr>
                        <w:top w:val="none" w:sz="0" w:space="0" w:color="auto"/>
                        <w:left w:val="none" w:sz="0" w:space="0" w:color="auto"/>
                        <w:bottom w:val="none" w:sz="0" w:space="0" w:color="auto"/>
                        <w:right w:val="none" w:sz="0" w:space="0" w:color="auto"/>
                      </w:divBdr>
                    </w:div>
                    <w:div w:id="1677803151">
                      <w:marLeft w:val="0"/>
                      <w:marRight w:val="0"/>
                      <w:marTop w:val="0"/>
                      <w:marBottom w:val="0"/>
                      <w:divBdr>
                        <w:top w:val="none" w:sz="0" w:space="0" w:color="auto"/>
                        <w:left w:val="none" w:sz="0" w:space="0" w:color="auto"/>
                        <w:bottom w:val="none" w:sz="0" w:space="0" w:color="auto"/>
                        <w:right w:val="none" w:sz="0" w:space="0" w:color="auto"/>
                      </w:divBdr>
                    </w:div>
                  </w:divsChild>
                </w:div>
                <w:div w:id="261685618">
                  <w:marLeft w:val="0"/>
                  <w:marRight w:val="0"/>
                  <w:marTop w:val="0"/>
                  <w:marBottom w:val="0"/>
                  <w:divBdr>
                    <w:top w:val="none" w:sz="0" w:space="0" w:color="auto"/>
                    <w:left w:val="none" w:sz="0" w:space="0" w:color="auto"/>
                    <w:bottom w:val="none" w:sz="0" w:space="0" w:color="auto"/>
                    <w:right w:val="none" w:sz="0" w:space="0" w:color="auto"/>
                  </w:divBdr>
                  <w:divsChild>
                    <w:div w:id="2009281446">
                      <w:marLeft w:val="0"/>
                      <w:marRight w:val="0"/>
                      <w:marTop w:val="0"/>
                      <w:marBottom w:val="0"/>
                      <w:divBdr>
                        <w:top w:val="none" w:sz="0" w:space="0" w:color="auto"/>
                        <w:left w:val="none" w:sz="0" w:space="0" w:color="auto"/>
                        <w:bottom w:val="none" w:sz="0" w:space="0" w:color="auto"/>
                        <w:right w:val="none" w:sz="0" w:space="0" w:color="auto"/>
                      </w:divBdr>
                    </w:div>
                  </w:divsChild>
                </w:div>
                <w:div w:id="388043042">
                  <w:marLeft w:val="0"/>
                  <w:marRight w:val="0"/>
                  <w:marTop w:val="0"/>
                  <w:marBottom w:val="0"/>
                  <w:divBdr>
                    <w:top w:val="none" w:sz="0" w:space="0" w:color="auto"/>
                    <w:left w:val="none" w:sz="0" w:space="0" w:color="auto"/>
                    <w:bottom w:val="none" w:sz="0" w:space="0" w:color="auto"/>
                    <w:right w:val="none" w:sz="0" w:space="0" w:color="auto"/>
                  </w:divBdr>
                  <w:divsChild>
                    <w:div w:id="1246451812">
                      <w:marLeft w:val="0"/>
                      <w:marRight w:val="0"/>
                      <w:marTop w:val="0"/>
                      <w:marBottom w:val="0"/>
                      <w:divBdr>
                        <w:top w:val="none" w:sz="0" w:space="0" w:color="auto"/>
                        <w:left w:val="none" w:sz="0" w:space="0" w:color="auto"/>
                        <w:bottom w:val="none" w:sz="0" w:space="0" w:color="auto"/>
                        <w:right w:val="none" w:sz="0" w:space="0" w:color="auto"/>
                      </w:divBdr>
                    </w:div>
                  </w:divsChild>
                </w:div>
                <w:div w:id="410082353">
                  <w:marLeft w:val="0"/>
                  <w:marRight w:val="0"/>
                  <w:marTop w:val="0"/>
                  <w:marBottom w:val="0"/>
                  <w:divBdr>
                    <w:top w:val="none" w:sz="0" w:space="0" w:color="auto"/>
                    <w:left w:val="none" w:sz="0" w:space="0" w:color="auto"/>
                    <w:bottom w:val="none" w:sz="0" w:space="0" w:color="auto"/>
                    <w:right w:val="none" w:sz="0" w:space="0" w:color="auto"/>
                  </w:divBdr>
                  <w:divsChild>
                    <w:div w:id="316541462">
                      <w:marLeft w:val="0"/>
                      <w:marRight w:val="0"/>
                      <w:marTop w:val="0"/>
                      <w:marBottom w:val="0"/>
                      <w:divBdr>
                        <w:top w:val="none" w:sz="0" w:space="0" w:color="auto"/>
                        <w:left w:val="none" w:sz="0" w:space="0" w:color="auto"/>
                        <w:bottom w:val="none" w:sz="0" w:space="0" w:color="auto"/>
                        <w:right w:val="none" w:sz="0" w:space="0" w:color="auto"/>
                      </w:divBdr>
                    </w:div>
                    <w:div w:id="1904102106">
                      <w:marLeft w:val="0"/>
                      <w:marRight w:val="0"/>
                      <w:marTop w:val="0"/>
                      <w:marBottom w:val="0"/>
                      <w:divBdr>
                        <w:top w:val="none" w:sz="0" w:space="0" w:color="auto"/>
                        <w:left w:val="none" w:sz="0" w:space="0" w:color="auto"/>
                        <w:bottom w:val="none" w:sz="0" w:space="0" w:color="auto"/>
                        <w:right w:val="none" w:sz="0" w:space="0" w:color="auto"/>
                      </w:divBdr>
                    </w:div>
                  </w:divsChild>
                </w:div>
                <w:div w:id="652292725">
                  <w:marLeft w:val="0"/>
                  <w:marRight w:val="0"/>
                  <w:marTop w:val="0"/>
                  <w:marBottom w:val="0"/>
                  <w:divBdr>
                    <w:top w:val="none" w:sz="0" w:space="0" w:color="auto"/>
                    <w:left w:val="none" w:sz="0" w:space="0" w:color="auto"/>
                    <w:bottom w:val="none" w:sz="0" w:space="0" w:color="auto"/>
                    <w:right w:val="none" w:sz="0" w:space="0" w:color="auto"/>
                  </w:divBdr>
                  <w:divsChild>
                    <w:div w:id="1836800601">
                      <w:marLeft w:val="0"/>
                      <w:marRight w:val="0"/>
                      <w:marTop w:val="0"/>
                      <w:marBottom w:val="0"/>
                      <w:divBdr>
                        <w:top w:val="none" w:sz="0" w:space="0" w:color="auto"/>
                        <w:left w:val="none" w:sz="0" w:space="0" w:color="auto"/>
                        <w:bottom w:val="none" w:sz="0" w:space="0" w:color="auto"/>
                        <w:right w:val="none" w:sz="0" w:space="0" w:color="auto"/>
                      </w:divBdr>
                    </w:div>
                  </w:divsChild>
                </w:div>
                <w:div w:id="715659608">
                  <w:marLeft w:val="0"/>
                  <w:marRight w:val="0"/>
                  <w:marTop w:val="0"/>
                  <w:marBottom w:val="0"/>
                  <w:divBdr>
                    <w:top w:val="none" w:sz="0" w:space="0" w:color="auto"/>
                    <w:left w:val="none" w:sz="0" w:space="0" w:color="auto"/>
                    <w:bottom w:val="none" w:sz="0" w:space="0" w:color="auto"/>
                    <w:right w:val="none" w:sz="0" w:space="0" w:color="auto"/>
                  </w:divBdr>
                  <w:divsChild>
                    <w:div w:id="641350087">
                      <w:marLeft w:val="0"/>
                      <w:marRight w:val="0"/>
                      <w:marTop w:val="0"/>
                      <w:marBottom w:val="0"/>
                      <w:divBdr>
                        <w:top w:val="none" w:sz="0" w:space="0" w:color="auto"/>
                        <w:left w:val="none" w:sz="0" w:space="0" w:color="auto"/>
                        <w:bottom w:val="none" w:sz="0" w:space="0" w:color="auto"/>
                        <w:right w:val="none" w:sz="0" w:space="0" w:color="auto"/>
                      </w:divBdr>
                    </w:div>
                    <w:div w:id="1043212825">
                      <w:marLeft w:val="0"/>
                      <w:marRight w:val="0"/>
                      <w:marTop w:val="0"/>
                      <w:marBottom w:val="0"/>
                      <w:divBdr>
                        <w:top w:val="none" w:sz="0" w:space="0" w:color="auto"/>
                        <w:left w:val="none" w:sz="0" w:space="0" w:color="auto"/>
                        <w:bottom w:val="none" w:sz="0" w:space="0" w:color="auto"/>
                        <w:right w:val="none" w:sz="0" w:space="0" w:color="auto"/>
                      </w:divBdr>
                    </w:div>
                  </w:divsChild>
                </w:div>
                <w:div w:id="793865574">
                  <w:marLeft w:val="0"/>
                  <w:marRight w:val="0"/>
                  <w:marTop w:val="0"/>
                  <w:marBottom w:val="0"/>
                  <w:divBdr>
                    <w:top w:val="none" w:sz="0" w:space="0" w:color="auto"/>
                    <w:left w:val="none" w:sz="0" w:space="0" w:color="auto"/>
                    <w:bottom w:val="none" w:sz="0" w:space="0" w:color="auto"/>
                    <w:right w:val="none" w:sz="0" w:space="0" w:color="auto"/>
                  </w:divBdr>
                  <w:divsChild>
                    <w:div w:id="1840585437">
                      <w:marLeft w:val="0"/>
                      <w:marRight w:val="0"/>
                      <w:marTop w:val="0"/>
                      <w:marBottom w:val="0"/>
                      <w:divBdr>
                        <w:top w:val="none" w:sz="0" w:space="0" w:color="auto"/>
                        <w:left w:val="none" w:sz="0" w:space="0" w:color="auto"/>
                        <w:bottom w:val="none" w:sz="0" w:space="0" w:color="auto"/>
                        <w:right w:val="none" w:sz="0" w:space="0" w:color="auto"/>
                      </w:divBdr>
                    </w:div>
                  </w:divsChild>
                </w:div>
                <w:div w:id="864293117">
                  <w:marLeft w:val="0"/>
                  <w:marRight w:val="0"/>
                  <w:marTop w:val="0"/>
                  <w:marBottom w:val="0"/>
                  <w:divBdr>
                    <w:top w:val="none" w:sz="0" w:space="0" w:color="auto"/>
                    <w:left w:val="none" w:sz="0" w:space="0" w:color="auto"/>
                    <w:bottom w:val="none" w:sz="0" w:space="0" w:color="auto"/>
                    <w:right w:val="none" w:sz="0" w:space="0" w:color="auto"/>
                  </w:divBdr>
                  <w:divsChild>
                    <w:div w:id="977346303">
                      <w:marLeft w:val="0"/>
                      <w:marRight w:val="0"/>
                      <w:marTop w:val="0"/>
                      <w:marBottom w:val="0"/>
                      <w:divBdr>
                        <w:top w:val="none" w:sz="0" w:space="0" w:color="auto"/>
                        <w:left w:val="none" w:sz="0" w:space="0" w:color="auto"/>
                        <w:bottom w:val="none" w:sz="0" w:space="0" w:color="auto"/>
                        <w:right w:val="none" w:sz="0" w:space="0" w:color="auto"/>
                      </w:divBdr>
                    </w:div>
                  </w:divsChild>
                </w:div>
                <w:div w:id="998270722">
                  <w:marLeft w:val="0"/>
                  <w:marRight w:val="0"/>
                  <w:marTop w:val="0"/>
                  <w:marBottom w:val="0"/>
                  <w:divBdr>
                    <w:top w:val="none" w:sz="0" w:space="0" w:color="auto"/>
                    <w:left w:val="none" w:sz="0" w:space="0" w:color="auto"/>
                    <w:bottom w:val="none" w:sz="0" w:space="0" w:color="auto"/>
                    <w:right w:val="none" w:sz="0" w:space="0" w:color="auto"/>
                  </w:divBdr>
                  <w:divsChild>
                    <w:div w:id="1794711095">
                      <w:marLeft w:val="0"/>
                      <w:marRight w:val="0"/>
                      <w:marTop w:val="0"/>
                      <w:marBottom w:val="0"/>
                      <w:divBdr>
                        <w:top w:val="none" w:sz="0" w:space="0" w:color="auto"/>
                        <w:left w:val="none" w:sz="0" w:space="0" w:color="auto"/>
                        <w:bottom w:val="none" w:sz="0" w:space="0" w:color="auto"/>
                        <w:right w:val="none" w:sz="0" w:space="0" w:color="auto"/>
                      </w:divBdr>
                    </w:div>
                  </w:divsChild>
                </w:div>
                <w:div w:id="1180655296">
                  <w:marLeft w:val="0"/>
                  <w:marRight w:val="0"/>
                  <w:marTop w:val="0"/>
                  <w:marBottom w:val="0"/>
                  <w:divBdr>
                    <w:top w:val="none" w:sz="0" w:space="0" w:color="auto"/>
                    <w:left w:val="none" w:sz="0" w:space="0" w:color="auto"/>
                    <w:bottom w:val="none" w:sz="0" w:space="0" w:color="auto"/>
                    <w:right w:val="none" w:sz="0" w:space="0" w:color="auto"/>
                  </w:divBdr>
                  <w:divsChild>
                    <w:div w:id="1455322672">
                      <w:marLeft w:val="0"/>
                      <w:marRight w:val="0"/>
                      <w:marTop w:val="0"/>
                      <w:marBottom w:val="0"/>
                      <w:divBdr>
                        <w:top w:val="none" w:sz="0" w:space="0" w:color="auto"/>
                        <w:left w:val="none" w:sz="0" w:space="0" w:color="auto"/>
                        <w:bottom w:val="none" w:sz="0" w:space="0" w:color="auto"/>
                        <w:right w:val="none" w:sz="0" w:space="0" w:color="auto"/>
                      </w:divBdr>
                    </w:div>
                  </w:divsChild>
                </w:div>
                <w:div w:id="1208834631">
                  <w:marLeft w:val="0"/>
                  <w:marRight w:val="0"/>
                  <w:marTop w:val="0"/>
                  <w:marBottom w:val="0"/>
                  <w:divBdr>
                    <w:top w:val="none" w:sz="0" w:space="0" w:color="auto"/>
                    <w:left w:val="none" w:sz="0" w:space="0" w:color="auto"/>
                    <w:bottom w:val="none" w:sz="0" w:space="0" w:color="auto"/>
                    <w:right w:val="none" w:sz="0" w:space="0" w:color="auto"/>
                  </w:divBdr>
                  <w:divsChild>
                    <w:div w:id="1603344702">
                      <w:marLeft w:val="0"/>
                      <w:marRight w:val="0"/>
                      <w:marTop w:val="0"/>
                      <w:marBottom w:val="0"/>
                      <w:divBdr>
                        <w:top w:val="none" w:sz="0" w:space="0" w:color="auto"/>
                        <w:left w:val="none" w:sz="0" w:space="0" w:color="auto"/>
                        <w:bottom w:val="none" w:sz="0" w:space="0" w:color="auto"/>
                        <w:right w:val="none" w:sz="0" w:space="0" w:color="auto"/>
                      </w:divBdr>
                    </w:div>
                    <w:div w:id="1983922424">
                      <w:marLeft w:val="0"/>
                      <w:marRight w:val="0"/>
                      <w:marTop w:val="0"/>
                      <w:marBottom w:val="0"/>
                      <w:divBdr>
                        <w:top w:val="none" w:sz="0" w:space="0" w:color="auto"/>
                        <w:left w:val="none" w:sz="0" w:space="0" w:color="auto"/>
                        <w:bottom w:val="none" w:sz="0" w:space="0" w:color="auto"/>
                        <w:right w:val="none" w:sz="0" w:space="0" w:color="auto"/>
                      </w:divBdr>
                    </w:div>
                    <w:div w:id="2056811527">
                      <w:marLeft w:val="0"/>
                      <w:marRight w:val="0"/>
                      <w:marTop w:val="0"/>
                      <w:marBottom w:val="0"/>
                      <w:divBdr>
                        <w:top w:val="none" w:sz="0" w:space="0" w:color="auto"/>
                        <w:left w:val="none" w:sz="0" w:space="0" w:color="auto"/>
                        <w:bottom w:val="none" w:sz="0" w:space="0" w:color="auto"/>
                        <w:right w:val="none" w:sz="0" w:space="0" w:color="auto"/>
                      </w:divBdr>
                    </w:div>
                  </w:divsChild>
                </w:div>
                <w:div w:id="1259099593">
                  <w:marLeft w:val="0"/>
                  <w:marRight w:val="0"/>
                  <w:marTop w:val="0"/>
                  <w:marBottom w:val="0"/>
                  <w:divBdr>
                    <w:top w:val="none" w:sz="0" w:space="0" w:color="auto"/>
                    <w:left w:val="none" w:sz="0" w:space="0" w:color="auto"/>
                    <w:bottom w:val="none" w:sz="0" w:space="0" w:color="auto"/>
                    <w:right w:val="none" w:sz="0" w:space="0" w:color="auto"/>
                  </w:divBdr>
                  <w:divsChild>
                    <w:div w:id="1243612089">
                      <w:marLeft w:val="0"/>
                      <w:marRight w:val="0"/>
                      <w:marTop w:val="0"/>
                      <w:marBottom w:val="0"/>
                      <w:divBdr>
                        <w:top w:val="none" w:sz="0" w:space="0" w:color="auto"/>
                        <w:left w:val="none" w:sz="0" w:space="0" w:color="auto"/>
                        <w:bottom w:val="none" w:sz="0" w:space="0" w:color="auto"/>
                        <w:right w:val="none" w:sz="0" w:space="0" w:color="auto"/>
                      </w:divBdr>
                    </w:div>
                    <w:div w:id="1291547665">
                      <w:marLeft w:val="0"/>
                      <w:marRight w:val="0"/>
                      <w:marTop w:val="0"/>
                      <w:marBottom w:val="0"/>
                      <w:divBdr>
                        <w:top w:val="none" w:sz="0" w:space="0" w:color="auto"/>
                        <w:left w:val="none" w:sz="0" w:space="0" w:color="auto"/>
                        <w:bottom w:val="none" w:sz="0" w:space="0" w:color="auto"/>
                        <w:right w:val="none" w:sz="0" w:space="0" w:color="auto"/>
                      </w:divBdr>
                    </w:div>
                    <w:div w:id="2036954813">
                      <w:marLeft w:val="0"/>
                      <w:marRight w:val="0"/>
                      <w:marTop w:val="0"/>
                      <w:marBottom w:val="0"/>
                      <w:divBdr>
                        <w:top w:val="none" w:sz="0" w:space="0" w:color="auto"/>
                        <w:left w:val="none" w:sz="0" w:space="0" w:color="auto"/>
                        <w:bottom w:val="none" w:sz="0" w:space="0" w:color="auto"/>
                        <w:right w:val="none" w:sz="0" w:space="0" w:color="auto"/>
                      </w:divBdr>
                    </w:div>
                  </w:divsChild>
                </w:div>
                <w:div w:id="1354920341">
                  <w:marLeft w:val="0"/>
                  <w:marRight w:val="0"/>
                  <w:marTop w:val="0"/>
                  <w:marBottom w:val="0"/>
                  <w:divBdr>
                    <w:top w:val="none" w:sz="0" w:space="0" w:color="auto"/>
                    <w:left w:val="none" w:sz="0" w:space="0" w:color="auto"/>
                    <w:bottom w:val="none" w:sz="0" w:space="0" w:color="auto"/>
                    <w:right w:val="none" w:sz="0" w:space="0" w:color="auto"/>
                  </w:divBdr>
                  <w:divsChild>
                    <w:div w:id="616449795">
                      <w:marLeft w:val="0"/>
                      <w:marRight w:val="0"/>
                      <w:marTop w:val="0"/>
                      <w:marBottom w:val="0"/>
                      <w:divBdr>
                        <w:top w:val="none" w:sz="0" w:space="0" w:color="auto"/>
                        <w:left w:val="none" w:sz="0" w:space="0" w:color="auto"/>
                        <w:bottom w:val="none" w:sz="0" w:space="0" w:color="auto"/>
                        <w:right w:val="none" w:sz="0" w:space="0" w:color="auto"/>
                      </w:divBdr>
                    </w:div>
                  </w:divsChild>
                </w:div>
                <w:div w:id="1397506188">
                  <w:marLeft w:val="0"/>
                  <w:marRight w:val="0"/>
                  <w:marTop w:val="0"/>
                  <w:marBottom w:val="0"/>
                  <w:divBdr>
                    <w:top w:val="none" w:sz="0" w:space="0" w:color="auto"/>
                    <w:left w:val="none" w:sz="0" w:space="0" w:color="auto"/>
                    <w:bottom w:val="none" w:sz="0" w:space="0" w:color="auto"/>
                    <w:right w:val="none" w:sz="0" w:space="0" w:color="auto"/>
                  </w:divBdr>
                  <w:divsChild>
                    <w:div w:id="34358379">
                      <w:marLeft w:val="0"/>
                      <w:marRight w:val="0"/>
                      <w:marTop w:val="0"/>
                      <w:marBottom w:val="0"/>
                      <w:divBdr>
                        <w:top w:val="none" w:sz="0" w:space="0" w:color="auto"/>
                        <w:left w:val="none" w:sz="0" w:space="0" w:color="auto"/>
                        <w:bottom w:val="none" w:sz="0" w:space="0" w:color="auto"/>
                        <w:right w:val="none" w:sz="0" w:space="0" w:color="auto"/>
                      </w:divBdr>
                    </w:div>
                  </w:divsChild>
                </w:div>
                <w:div w:id="1929918714">
                  <w:marLeft w:val="0"/>
                  <w:marRight w:val="0"/>
                  <w:marTop w:val="0"/>
                  <w:marBottom w:val="0"/>
                  <w:divBdr>
                    <w:top w:val="none" w:sz="0" w:space="0" w:color="auto"/>
                    <w:left w:val="none" w:sz="0" w:space="0" w:color="auto"/>
                    <w:bottom w:val="none" w:sz="0" w:space="0" w:color="auto"/>
                    <w:right w:val="none" w:sz="0" w:space="0" w:color="auto"/>
                  </w:divBdr>
                  <w:divsChild>
                    <w:div w:id="1274482422">
                      <w:marLeft w:val="0"/>
                      <w:marRight w:val="0"/>
                      <w:marTop w:val="0"/>
                      <w:marBottom w:val="0"/>
                      <w:divBdr>
                        <w:top w:val="none" w:sz="0" w:space="0" w:color="auto"/>
                        <w:left w:val="none" w:sz="0" w:space="0" w:color="auto"/>
                        <w:bottom w:val="none" w:sz="0" w:space="0" w:color="auto"/>
                        <w:right w:val="none" w:sz="0" w:space="0" w:color="auto"/>
                      </w:divBdr>
                    </w:div>
                  </w:divsChild>
                </w:div>
                <w:div w:id="1982415811">
                  <w:marLeft w:val="0"/>
                  <w:marRight w:val="0"/>
                  <w:marTop w:val="0"/>
                  <w:marBottom w:val="0"/>
                  <w:divBdr>
                    <w:top w:val="none" w:sz="0" w:space="0" w:color="auto"/>
                    <w:left w:val="none" w:sz="0" w:space="0" w:color="auto"/>
                    <w:bottom w:val="none" w:sz="0" w:space="0" w:color="auto"/>
                    <w:right w:val="none" w:sz="0" w:space="0" w:color="auto"/>
                  </w:divBdr>
                  <w:divsChild>
                    <w:div w:id="20714357">
                      <w:marLeft w:val="0"/>
                      <w:marRight w:val="0"/>
                      <w:marTop w:val="0"/>
                      <w:marBottom w:val="0"/>
                      <w:divBdr>
                        <w:top w:val="none" w:sz="0" w:space="0" w:color="auto"/>
                        <w:left w:val="none" w:sz="0" w:space="0" w:color="auto"/>
                        <w:bottom w:val="none" w:sz="0" w:space="0" w:color="auto"/>
                        <w:right w:val="none" w:sz="0" w:space="0" w:color="auto"/>
                      </w:divBdr>
                    </w:div>
                  </w:divsChild>
                </w:div>
                <w:div w:id="2020304953">
                  <w:marLeft w:val="0"/>
                  <w:marRight w:val="0"/>
                  <w:marTop w:val="0"/>
                  <w:marBottom w:val="0"/>
                  <w:divBdr>
                    <w:top w:val="none" w:sz="0" w:space="0" w:color="auto"/>
                    <w:left w:val="none" w:sz="0" w:space="0" w:color="auto"/>
                    <w:bottom w:val="none" w:sz="0" w:space="0" w:color="auto"/>
                    <w:right w:val="none" w:sz="0" w:space="0" w:color="auto"/>
                  </w:divBdr>
                  <w:divsChild>
                    <w:div w:id="1206453124">
                      <w:marLeft w:val="0"/>
                      <w:marRight w:val="0"/>
                      <w:marTop w:val="0"/>
                      <w:marBottom w:val="0"/>
                      <w:divBdr>
                        <w:top w:val="none" w:sz="0" w:space="0" w:color="auto"/>
                        <w:left w:val="none" w:sz="0" w:space="0" w:color="auto"/>
                        <w:bottom w:val="none" w:sz="0" w:space="0" w:color="auto"/>
                        <w:right w:val="none" w:sz="0" w:space="0" w:color="auto"/>
                      </w:divBdr>
                    </w:div>
                  </w:divsChild>
                </w:div>
                <w:div w:id="2083914060">
                  <w:marLeft w:val="0"/>
                  <w:marRight w:val="0"/>
                  <w:marTop w:val="0"/>
                  <w:marBottom w:val="0"/>
                  <w:divBdr>
                    <w:top w:val="none" w:sz="0" w:space="0" w:color="auto"/>
                    <w:left w:val="none" w:sz="0" w:space="0" w:color="auto"/>
                    <w:bottom w:val="none" w:sz="0" w:space="0" w:color="auto"/>
                    <w:right w:val="none" w:sz="0" w:space="0" w:color="auto"/>
                  </w:divBdr>
                  <w:divsChild>
                    <w:div w:id="122436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52520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inistry-education.govmu.org/" TargetMode="External"/><Relationship Id="rId18" Type="http://schemas.openxmlformats.org/officeDocument/2006/relationships/hyperlink" Target="http://passport.govmu.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ministry-education.govmu.org/" TargetMode="External"/><Relationship Id="rId17" Type="http://schemas.openxmlformats.org/officeDocument/2006/relationships/hyperlink" Target="http://passport.govmu.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inistry"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highereducationmauritius.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inistry-education.govmu.org/"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B23DB75FE6C04F989426746C3543B3" ma:contentTypeVersion="2" ma:contentTypeDescription="Create a new document." ma:contentTypeScope="" ma:versionID="91b4d68a2e66e9845cb014441609e65d">
  <xsd:schema xmlns:xsd="http://www.w3.org/2001/XMLSchema" xmlns:xs="http://www.w3.org/2001/XMLSchema" xmlns:p="http://schemas.microsoft.com/office/2006/metadata/properties" xmlns:ns2="a7855773-3f1d-49ae-8c63-711d1930a435" targetNamespace="http://schemas.microsoft.com/office/2006/metadata/properties" ma:root="true" ma:fieldsID="f74609c380f91182bc45197354ae01d7" ns2:_="">
    <xsd:import namespace="a7855773-3f1d-49ae-8c63-711d1930a4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55773-3f1d-49ae-8c63-711d1930a4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AD14B-EE07-4F94-9140-9A1A9B88CF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B63011-3A43-4DA6-88BE-F4595BF94E17}">
  <ds:schemaRefs>
    <ds:schemaRef ds:uri="http://schemas.microsoft.com/sharepoint/v3/contenttype/forms"/>
  </ds:schemaRefs>
</ds:datastoreItem>
</file>

<file path=customXml/itemProps3.xml><?xml version="1.0" encoding="utf-8"?>
<ds:datastoreItem xmlns:ds="http://schemas.openxmlformats.org/officeDocument/2006/customXml" ds:itemID="{9BDAD93A-FEA5-4088-BD36-3ACD97103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55773-3f1d-49ae-8c63-711d1930a4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6F85D3-7E5F-4811-AC51-5F97C68D7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68</Words>
  <Characters>1407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5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in Rughoonauth</dc:creator>
  <cp:lastModifiedBy>s.komul</cp:lastModifiedBy>
  <cp:revision>2</cp:revision>
  <cp:lastPrinted>2022-12-21T05:26:00Z</cp:lastPrinted>
  <dcterms:created xsi:type="dcterms:W3CDTF">2023-01-09T07:30:00Z</dcterms:created>
  <dcterms:modified xsi:type="dcterms:W3CDTF">2023-01-0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B23DB75FE6C04F989426746C3543B3</vt:lpwstr>
  </property>
  <property fmtid="{D5CDD505-2E9C-101B-9397-08002B2CF9AE}" pid="3" name="ComplianceAssetId">
    <vt:lpwstr/>
  </property>
  <property fmtid="{D5CDD505-2E9C-101B-9397-08002B2CF9AE}" pid="4" name="Order">
    <vt:r8>7901100</vt:r8>
  </property>
</Properties>
</file>